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6E17C2" w14:textId="74D8011F" w:rsidR="00A03BC7" w:rsidRPr="008234A1" w:rsidRDefault="00A03BC7" w:rsidP="00A03BC7">
      <w:pPr>
        <w:jc w:val="center"/>
        <w:rPr>
          <w:sz w:val="28"/>
          <w:szCs w:val="28"/>
          <w:lang w:bidi="ar-KW"/>
        </w:rPr>
      </w:pPr>
      <w:r>
        <w:rPr>
          <w:rFonts w:hint="cs"/>
          <w:sz w:val="28"/>
          <w:szCs w:val="28"/>
          <w:rtl/>
        </w:rPr>
        <w:t>تقرير</w:t>
      </w:r>
      <w:r w:rsidRPr="008234A1">
        <w:rPr>
          <w:rFonts w:hint="cs"/>
          <w:sz w:val="28"/>
          <w:szCs w:val="28"/>
          <w:rtl/>
        </w:rPr>
        <w:t xml:space="preserve"> (</w:t>
      </w:r>
      <w:r w:rsidR="007022A6">
        <w:rPr>
          <w:rFonts w:hint="cs"/>
          <w:sz w:val="28"/>
          <w:szCs w:val="28"/>
          <w:rtl/>
        </w:rPr>
        <w:t>8</w:t>
      </w:r>
      <w:r w:rsidRPr="008234A1">
        <w:rPr>
          <w:rFonts w:hint="cs"/>
          <w:sz w:val="28"/>
          <w:szCs w:val="28"/>
          <w:rtl/>
        </w:rPr>
        <w:t>)</w:t>
      </w:r>
    </w:p>
    <w:p w14:paraId="7F003A03" w14:textId="77777777" w:rsidR="002A1E76" w:rsidRDefault="002A1E76" w:rsidP="002A1E76">
      <w:pPr>
        <w:rPr>
          <w:sz w:val="20"/>
          <w:szCs w:val="20"/>
          <w:rtl/>
        </w:rPr>
      </w:pPr>
      <w:r w:rsidRPr="00DD7BBC">
        <w:rPr>
          <w:rFonts w:hint="cs"/>
          <w:b/>
          <w:bCs/>
          <w:sz w:val="28"/>
          <w:szCs w:val="28"/>
          <w:rtl/>
        </w:rPr>
        <w:t xml:space="preserve">العنوان: </w:t>
      </w:r>
      <w:r>
        <w:rPr>
          <w:rFonts w:hint="cs"/>
          <w:sz w:val="20"/>
          <w:szCs w:val="20"/>
          <w:rtl/>
        </w:rPr>
        <w:t>____________________________________</w:t>
      </w:r>
    </w:p>
    <w:p w14:paraId="2ECB0AFE" w14:textId="77777777" w:rsidR="00471158" w:rsidRDefault="00A03BC7" w:rsidP="00471158">
      <w:pPr>
        <w:rPr>
          <w:sz w:val="24"/>
          <w:szCs w:val="24"/>
        </w:rPr>
      </w:pPr>
      <w:r>
        <w:rPr>
          <w:rFonts w:hint="cs"/>
          <w:b/>
          <w:bCs/>
          <w:sz w:val="28"/>
          <w:szCs w:val="28"/>
          <w:rtl/>
        </w:rPr>
        <w:t>طريقة العمل والمواد</w:t>
      </w:r>
      <w:r w:rsidRPr="005049EE">
        <w:rPr>
          <w:rFonts w:hint="cs"/>
          <w:b/>
          <w:bCs/>
          <w:sz w:val="28"/>
          <w:szCs w:val="28"/>
          <w:rtl/>
        </w:rPr>
        <w:t>:</w:t>
      </w:r>
    </w:p>
    <w:p w14:paraId="0F37E479" w14:textId="77777777" w:rsidR="00DC1EC0" w:rsidRPr="003B2900" w:rsidRDefault="00DC1EC0" w:rsidP="00DC1EC0">
      <w:pPr>
        <w:pStyle w:val="ListParagraph"/>
        <w:numPr>
          <w:ilvl w:val="0"/>
          <w:numId w:val="8"/>
        </w:numPr>
        <w:spacing w:after="160" w:line="259" w:lineRule="auto"/>
        <w:ind w:right="709"/>
        <w:rPr>
          <w:b/>
          <w:bCs/>
          <w:sz w:val="24"/>
          <w:szCs w:val="24"/>
        </w:rPr>
      </w:pPr>
      <w:r w:rsidRPr="003B2900">
        <w:rPr>
          <w:rFonts w:hint="cs"/>
          <w:b/>
          <w:bCs/>
          <w:sz w:val="24"/>
          <w:szCs w:val="24"/>
          <w:rtl/>
        </w:rPr>
        <w:t>اختبار الذوبانية:</w:t>
      </w:r>
    </w:p>
    <w:p w14:paraId="6E44B80B" w14:textId="77777777" w:rsidR="00DC1EC0" w:rsidRPr="003B2900" w:rsidRDefault="00DC1EC0" w:rsidP="00DC1EC0">
      <w:pPr>
        <w:spacing w:after="0"/>
        <w:ind w:left="237" w:right="709"/>
        <w:rPr>
          <w:sz w:val="24"/>
          <w:szCs w:val="24"/>
        </w:rPr>
      </w:pPr>
      <w:r w:rsidRPr="003B2900">
        <w:rPr>
          <w:sz w:val="24"/>
          <w:szCs w:val="24"/>
          <w:rtl/>
        </w:rPr>
        <w:t xml:space="preserve">1- </w:t>
      </w:r>
      <w:r>
        <w:rPr>
          <w:rFonts w:hint="cs"/>
          <w:sz w:val="24"/>
          <w:szCs w:val="24"/>
          <w:rtl/>
        </w:rPr>
        <w:t xml:space="preserve">جهزي </w:t>
      </w:r>
      <w:r w:rsidRPr="003B2900">
        <w:rPr>
          <w:sz w:val="24"/>
          <w:szCs w:val="24"/>
          <w:rtl/>
        </w:rPr>
        <w:t>أنبوبتين اختبار نظيفة وجافة.</w:t>
      </w:r>
    </w:p>
    <w:p w14:paraId="5D555FC7" w14:textId="77777777" w:rsidR="00DC1EC0" w:rsidRPr="003B2900" w:rsidRDefault="00DC1EC0" w:rsidP="00DC1EC0">
      <w:pPr>
        <w:spacing w:after="0"/>
        <w:ind w:left="237" w:right="709"/>
        <w:rPr>
          <w:sz w:val="24"/>
          <w:szCs w:val="24"/>
        </w:rPr>
      </w:pPr>
      <w:r w:rsidRPr="003B2900">
        <w:rPr>
          <w:sz w:val="24"/>
          <w:szCs w:val="24"/>
          <w:rtl/>
        </w:rPr>
        <w:t xml:space="preserve">2- </w:t>
      </w:r>
      <w:r>
        <w:rPr>
          <w:sz w:val="24"/>
          <w:szCs w:val="24"/>
          <w:rtl/>
        </w:rPr>
        <w:t xml:space="preserve">في </w:t>
      </w:r>
      <w:r w:rsidRPr="003B2900">
        <w:rPr>
          <w:sz w:val="24"/>
          <w:szCs w:val="24"/>
          <w:rtl/>
        </w:rPr>
        <w:t>أنبوبة</w:t>
      </w:r>
      <w:r>
        <w:rPr>
          <w:rFonts w:hint="cs"/>
          <w:sz w:val="24"/>
          <w:szCs w:val="24"/>
          <w:rtl/>
        </w:rPr>
        <w:t xml:space="preserve"> ضعي</w:t>
      </w:r>
      <w:r w:rsidRPr="003B2900">
        <w:rPr>
          <w:sz w:val="24"/>
          <w:szCs w:val="24"/>
          <w:rtl/>
        </w:rPr>
        <w:t xml:space="preserve"> 4 مل من </w:t>
      </w:r>
      <w:r>
        <w:rPr>
          <w:rFonts w:hint="cs"/>
          <w:sz w:val="24"/>
          <w:szCs w:val="24"/>
          <w:rtl/>
        </w:rPr>
        <w:t xml:space="preserve">الإيثر وفي أنبوبة أخرى ضعي 4 مل من الماء، </w:t>
      </w:r>
      <w:r w:rsidRPr="003B2900">
        <w:rPr>
          <w:sz w:val="24"/>
          <w:szCs w:val="24"/>
          <w:rtl/>
        </w:rPr>
        <w:t xml:space="preserve">ثم </w:t>
      </w:r>
      <w:r>
        <w:rPr>
          <w:rFonts w:hint="cs"/>
          <w:sz w:val="24"/>
          <w:szCs w:val="24"/>
          <w:rtl/>
        </w:rPr>
        <w:t>أ</w:t>
      </w:r>
      <w:r w:rsidRPr="003B2900">
        <w:rPr>
          <w:sz w:val="24"/>
          <w:szCs w:val="24"/>
          <w:rtl/>
        </w:rPr>
        <w:t xml:space="preserve">ضيفي </w:t>
      </w:r>
      <w:r>
        <w:rPr>
          <w:sz w:val="24"/>
          <w:szCs w:val="24"/>
        </w:rPr>
        <w:t>0.5</w:t>
      </w:r>
      <w:r w:rsidRPr="003B2900">
        <w:rPr>
          <w:sz w:val="24"/>
          <w:szCs w:val="24"/>
          <w:rtl/>
        </w:rPr>
        <w:t xml:space="preserve"> مل من الزيت على المذيبات.</w:t>
      </w:r>
    </w:p>
    <w:p w14:paraId="2F4830C8" w14:textId="77777777" w:rsidR="00DC1EC0" w:rsidRPr="003B2900" w:rsidRDefault="00DC1EC0" w:rsidP="00DC1EC0">
      <w:pPr>
        <w:spacing w:after="0"/>
        <w:ind w:left="237" w:right="709"/>
        <w:rPr>
          <w:sz w:val="24"/>
          <w:szCs w:val="24"/>
        </w:rPr>
      </w:pPr>
      <w:r w:rsidRPr="003B2900">
        <w:rPr>
          <w:sz w:val="24"/>
          <w:szCs w:val="24"/>
          <w:rtl/>
        </w:rPr>
        <w:t>3- رجي الانبوبتين جيداً.</w:t>
      </w:r>
    </w:p>
    <w:p w14:paraId="7F843A2D" w14:textId="77777777" w:rsidR="00DC1EC0" w:rsidRPr="003B2900" w:rsidRDefault="00DC1EC0" w:rsidP="00DC1EC0">
      <w:pPr>
        <w:spacing w:after="0"/>
        <w:ind w:left="237" w:right="709"/>
        <w:rPr>
          <w:sz w:val="24"/>
          <w:szCs w:val="24"/>
        </w:rPr>
      </w:pPr>
      <w:r w:rsidRPr="003B2900">
        <w:rPr>
          <w:sz w:val="24"/>
          <w:szCs w:val="24"/>
          <w:rtl/>
        </w:rPr>
        <w:t>4- لاحظي النتائج فإذا انفصلت إلى طبقتين يكون الزيت غير ذائب وإما إذا تكونت طبق</w:t>
      </w:r>
      <w:r>
        <w:rPr>
          <w:rFonts w:hint="cs"/>
          <w:sz w:val="24"/>
          <w:szCs w:val="24"/>
          <w:rtl/>
        </w:rPr>
        <w:t>ة</w:t>
      </w:r>
      <w:r w:rsidRPr="003B2900">
        <w:rPr>
          <w:sz w:val="24"/>
          <w:szCs w:val="24"/>
          <w:rtl/>
        </w:rPr>
        <w:t xml:space="preserve"> واحدة متجانسة شفافة يكون الزيت ذائباً في المذيب.</w:t>
      </w:r>
    </w:p>
    <w:p w14:paraId="0EB8C22B" w14:textId="77777777" w:rsidR="00DC1EC0" w:rsidRPr="003B2900" w:rsidRDefault="00DC1EC0" w:rsidP="00DC1EC0">
      <w:pPr>
        <w:spacing w:after="0"/>
        <w:ind w:left="237" w:right="709"/>
        <w:rPr>
          <w:sz w:val="24"/>
          <w:szCs w:val="24"/>
        </w:rPr>
      </w:pPr>
      <w:r w:rsidRPr="003B2900">
        <w:rPr>
          <w:sz w:val="24"/>
          <w:szCs w:val="24"/>
          <w:rtl/>
        </w:rPr>
        <w:t>5- دوني النتائج في الجدول.</w:t>
      </w:r>
      <w:r>
        <w:rPr>
          <w:sz w:val="24"/>
          <w:szCs w:val="24"/>
        </w:rPr>
        <w:br/>
      </w:r>
    </w:p>
    <w:p w14:paraId="60FD9BCC" w14:textId="77777777" w:rsidR="00DC1EC0" w:rsidRPr="007F03C1" w:rsidRDefault="00DC1EC0" w:rsidP="00DC1EC0">
      <w:pPr>
        <w:pStyle w:val="ListParagraph"/>
        <w:ind w:left="597" w:right="709"/>
        <w:rPr>
          <w:b/>
          <w:bCs/>
          <w:sz w:val="24"/>
          <w:szCs w:val="24"/>
        </w:rPr>
      </w:pPr>
    </w:p>
    <w:p w14:paraId="7C4ED971" w14:textId="77777777" w:rsidR="00DC1EC0" w:rsidRDefault="00DC1EC0" w:rsidP="00DC1EC0">
      <w:pPr>
        <w:pStyle w:val="ListParagraph"/>
        <w:numPr>
          <w:ilvl w:val="0"/>
          <w:numId w:val="8"/>
        </w:numPr>
        <w:spacing w:after="160" w:line="259" w:lineRule="auto"/>
        <w:ind w:right="709"/>
        <w:rPr>
          <w:b/>
          <w:bCs/>
          <w:sz w:val="24"/>
          <w:szCs w:val="24"/>
        </w:rPr>
      </w:pPr>
      <w:r>
        <w:rPr>
          <w:rFonts w:hint="cs"/>
          <w:b/>
          <w:bCs/>
          <w:sz w:val="24"/>
          <w:szCs w:val="24"/>
          <w:rtl/>
        </w:rPr>
        <w:t>اختبار التصبن:</w:t>
      </w:r>
    </w:p>
    <w:p w14:paraId="77F8B94F" w14:textId="77777777" w:rsidR="00DC1EC0" w:rsidRPr="003B2900" w:rsidRDefault="00DC1EC0" w:rsidP="00DC1EC0">
      <w:pPr>
        <w:spacing w:after="0"/>
        <w:ind w:left="237" w:right="709"/>
        <w:rPr>
          <w:sz w:val="24"/>
          <w:szCs w:val="24"/>
        </w:rPr>
      </w:pPr>
      <w:r w:rsidRPr="003B2900">
        <w:rPr>
          <w:sz w:val="24"/>
          <w:szCs w:val="24"/>
          <w:rtl/>
        </w:rPr>
        <w:t>1- ضعي 2 مل من زيت الزيتون في دورق.</w:t>
      </w:r>
    </w:p>
    <w:p w14:paraId="1BEA163F" w14:textId="77777777" w:rsidR="00DC1EC0" w:rsidRPr="003B2900" w:rsidRDefault="00DC1EC0" w:rsidP="00DC1EC0">
      <w:pPr>
        <w:spacing w:after="0"/>
        <w:ind w:left="237" w:right="709"/>
        <w:rPr>
          <w:sz w:val="24"/>
          <w:szCs w:val="24"/>
        </w:rPr>
      </w:pPr>
      <w:r w:rsidRPr="003B2900">
        <w:rPr>
          <w:sz w:val="24"/>
          <w:szCs w:val="24"/>
          <w:rtl/>
        </w:rPr>
        <w:t>2- ضعي 4 مل من هيدروكسيد البوتاسيوم الكحولي 10%.</w:t>
      </w:r>
    </w:p>
    <w:p w14:paraId="7E641CD0" w14:textId="77777777" w:rsidR="00DC1EC0" w:rsidRPr="003B2900" w:rsidRDefault="00DC1EC0" w:rsidP="00DC1EC0">
      <w:pPr>
        <w:spacing w:after="0"/>
        <w:ind w:left="237" w:right="709"/>
        <w:rPr>
          <w:sz w:val="24"/>
          <w:szCs w:val="24"/>
        </w:rPr>
      </w:pPr>
      <w:r>
        <w:rPr>
          <w:sz w:val="24"/>
          <w:szCs w:val="24"/>
          <w:rtl/>
        </w:rPr>
        <w:t xml:space="preserve">3- </w:t>
      </w:r>
      <w:r>
        <w:rPr>
          <w:rFonts w:hint="cs"/>
          <w:sz w:val="24"/>
          <w:szCs w:val="24"/>
          <w:rtl/>
        </w:rPr>
        <w:t>ا</w:t>
      </w:r>
      <w:r w:rsidRPr="003B2900">
        <w:rPr>
          <w:sz w:val="24"/>
          <w:szCs w:val="24"/>
          <w:rtl/>
        </w:rPr>
        <w:t>غلي المحلول لمدة 15 دقائق، بعد مضي هذه المدة تأكدي من تمام عملية التصبن، وذلك بأخذ قطرة من المحلول ووضعها في الماء فإذا انفصل الزيت دل ذلك على عدم استكمال عملية التصبن، وفي هذه الحالة استمري في الغليان حتى يتبخر جميع الكحول.</w:t>
      </w:r>
    </w:p>
    <w:p w14:paraId="61B26506" w14:textId="77777777" w:rsidR="00DC1EC0" w:rsidRPr="003B2900" w:rsidRDefault="00DC1EC0" w:rsidP="00DC1EC0">
      <w:pPr>
        <w:spacing w:after="0"/>
        <w:ind w:left="237" w:right="709"/>
        <w:rPr>
          <w:sz w:val="24"/>
          <w:szCs w:val="24"/>
        </w:rPr>
      </w:pPr>
      <w:r w:rsidRPr="003B2900">
        <w:rPr>
          <w:sz w:val="24"/>
          <w:szCs w:val="24"/>
          <w:rtl/>
        </w:rPr>
        <w:t>4- أضيفي 30 مل من الماء المقطر إلى الدورق.</w:t>
      </w:r>
    </w:p>
    <w:p w14:paraId="31960F0D" w14:textId="4FAE574D" w:rsidR="00204790" w:rsidRPr="002A1E76" w:rsidRDefault="00DC1EC0" w:rsidP="002A1E76">
      <w:pPr>
        <w:spacing w:after="0"/>
        <w:ind w:left="237" w:right="709"/>
        <w:rPr>
          <w:sz w:val="24"/>
          <w:szCs w:val="24"/>
          <w:rtl/>
        </w:rPr>
      </w:pPr>
      <w:r w:rsidRPr="003B2900">
        <w:rPr>
          <w:sz w:val="24"/>
          <w:szCs w:val="24"/>
          <w:rtl/>
        </w:rPr>
        <w:t>5- رجي المحلول بعد أن يبرد ولاحظي تكون رغوة كثيفة .</w:t>
      </w:r>
      <w:r>
        <w:rPr>
          <w:sz w:val="24"/>
          <w:szCs w:val="24"/>
        </w:rPr>
        <w:br/>
      </w:r>
    </w:p>
    <w:p w14:paraId="0A3C4E29" w14:textId="77777777" w:rsidR="00204790" w:rsidRPr="007F03C1" w:rsidRDefault="00204790" w:rsidP="00DC1EC0">
      <w:pPr>
        <w:pStyle w:val="ListParagraph"/>
        <w:spacing w:after="0"/>
        <w:ind w:left="597" w:right="709"/>
        <w:rPr>
          <w:b/>
          <w:bCs/>
          <w:sz w:val="24"/>
          <w:szCs w:val="24"/>
        </w:rPr>
      </w:pPr>
    </w:p>
    <w:p w14:paraId="61898651" w14:textId="77777777" w:rsidR="00DC1EC0" w:rsidRDefault="00DC1EC0" w:rsidP="00DC1EC0">
      <w:pPr>
        <w:pStyle w:val="ListParagraph"/>
        <w:numPr>
          <w:ilvl w:val="0"/>
          <w:numId w:val="8"/>
        </w:numPr>
        <w:spacing w:after="0" w:line="259" w:lineRule="auto"/>
        <w:ind w:right="709"/>
        <w:rPr>
          <w:b/>
          <w:bCs/>
          <w:sz w:val="24"/>
          <w:szCs w:val="24"/>
        </w:rPr>
      </w:pPr>
      <w:r w:rsidRPr="003B2900">
        <w:rPr>
          <w:rFonts w:hint="cs"/>
          <w:b/>
          <w:bCs/>
          <w:sz w:val="24"/>
          <w:szCs w:val="24"/>
          <w:rtl/>
        </w:rPr>
        <w:t>اختبار فصل</w:t>
      </w:r>
      <w:r w:rsidRPr="003B2900">
        <w:rPr>
          <w:b/>
          <w:bCs/>
          <w:sz w:val="24"/>
          <w:szCs w:val="24"/>
          <w:rtl/>
        </w:rPr>
        <w:t xml:space="preserve"> </w:t>
      </w:r>
      <w:r w:rsidRPr="003B2900">
        <w:rPr>
          <w:rFonts w:hint="cs"/>
          <w:b/>
          <w:bCs/>
          <w:sz w:val="24"/>
          <w:szCs w:val="24"/>
          <w:rtl/>
        </w:rPr>
        <w:t>الصابون</w:t>
      </w:r>
      <w:r w:rsidRPr="003B2900">
        <w:rPr>
          <w:b/>
          <w:bCs/>
          <w:sz w:val="24"/>
          <w:szCs w:val="24"/>
          <w:rtl/>
        </w:rPr>
        <w:t xml:space="preserve"> </w:t>
      </w:r>
      <w:r w:rsidRPr="003B2900">
        <w:rPr>
          <w:rFonts w:hint="cs"/>
          <w:b/>
          <w:bCs/>
          <w:sz w:val="24"/>
          <w:szCs w:val="24"/>
          <w:rtl/>
        </w:rPr>
        <w:t>من</w:t>
      </w:r>
      <w:r w:rsidRPr="003B2900">
        <w:rPr>
          <w:b/>
          <w:bCs/>
          <w:sz w:val="24"/>
          <w:szCs w:val="24"/>
          <w:rtl/>
        </w:rPr>
        <w:t xml:space="preserve"> </w:t>
      </w:r>
      <w:r w:rsidRPr="003B2900">
        <w:rPr>
          <w:rFonts w:hint="cs"/>
          <w:b/>
          <w:bCs/>
          <w:sz w:val="24"/>
          <w:szCs w:val="24"/>
          <w:rtl/>
        </w:rPr>
        <w:t>المحلول</w:t>
      </w:r>
      <w:r w:rsidRPr="003B2900">
        <w:rPr>
          <w:b/>
          <w:bCs/>
          <w:sz w:val="24"/>
          <w:szCs w:val="24"/>
          <w:rtl/>
        </w:rPr>
        <w:t xml:space="preserve"> </w:t>
      </w:r>
      <w:r w:rsidRPr="003B2900">
        <w:rPr>
          <w:rFonts w:hint="cs"/>
          <w:b/>
          <w:bCs/>
          <w:sz w:val="24"/>
          <w:szCs w:val="24"/>
          <w:rtl/>
        </w:rPr>
        <w:t>بالتمليح:</w:t>
      </w:r>
    </w:p>
    <w:p w14:paraId="73F2BA06" w14:textId="77777777" w:rsidR="00DC1EC0" w:rsidRDefault="00DC1EC0" w:rsidP="00DC1EC0">
      <w:pPr>
        <w:pStyle w:val="ListParagraph"/>
        <w:spacing w:after="0"/>
        <w:ind w:left="597" w:right="709"/>
        <w:rPr>
          <w:b/>
          <w:bCs/>
          <w:sz w:val="24"/>
          <w:szCs w:val="24"/>
        </w:rPr>
      </w:pPr>
    </w:p>
    <w:p w14:paraId="41D767E6" w14:textId="77777777" w:rsidR="00DC1EC0" w:rsidRPr="003B2900" w:rsidRDefault="00DC1EC0" w:rsidP="00DC1EC0">
      <w:pPr>
        <w:spacing w:after="0"/>
        <w:ind w:left="237" w:right="709"/>
        <w:rPr>
          <w:sz w:val="24"/>
          <w:szCs w:val="24"/>
        </w:rPr>
      </w:pPr>
      <w:r w:rsidRPr="003B2900">
        <w:rPr>
          <w:sz w:val="24"/>
          <w:szCs w:val="24"/>
          <w:rtl/>
        </w:rPr>
        <w:t xml:space="preserve">1- ضعي 10 مل من الصابون في كأس، ثم أضيفي كميات قليلة من كلوريد الصوديوم على دفعات مع التقليب حتى يتشبع المحلول. </w:t>
      </w:r>
    </w:p>
    <w:p w14:paraId="7FB9B5CC" w14:textId="77777777" w:rsidR="00DC1EC0" w:rsidRDefault="00DC1EC0" w:rsidP="00DC1EC0">
      <w:pPr>
        <w:pStyle w:val="ListParagraph"/>
        <w:spacing w:after="0"/>
        <w:ind w:left="597" w:right="709"/>
        <w:rPr>
          <w:b/>
          <w:bCs/>
          <w:sz w:val="24"/>
          <w:szCs w:val="24"/>
        </w:rPr>
      </w:pPr>
    </w:p>
    <w:p w14:paraId="4926FA0B" w14:textId="77777777" w:rsidR="00DC1EC0" w:rsidRPr="00DC1EC0" w:rsidRDefault="00DC1EC0" w:rsidP="00DC1EC0">
      <w:pPr>
        <w:spacing w:after="0"/>
        <w:ind w:right="709"/>
        <w:rPr>
          <w:b/>
          <w:bCs/>
          <w:sz w:val="24"/>
          <w:szCs w:val="24"/>
        </w:rPr>
      </w:pPr>
    </w:p>
    <w:p w14:paraId="77535A00" w14:textId="77777777" w:rsidR="00DC1EC0" w:rsidRDefault="00DC1EC0" w:rsidP="00DC1EC0">
      <w:pPr>
        <w:pStyle w:val="ListParagraph"/>
        <w:numPr>
          <w:ilvl w:val="0"/>
          <w:numId w:val="8"/>
        </w:numPr>
        <w:spacing w:after="0" w:line="259" w:lineRule="auto"/>
        <w:ind w:right="709"/>
        <w:rPr>
          <w:b/>
          <w:bCs/>
          <w:sz w:val="24"/>
          <w:szCs w:val="24"/>
        </w:rPr>
      </w:pPr>
      <w:r w:rsidRPr="003B2900">
        <w:rPr>
          <w:rFonts w:hint="cs"/>
          <w:b/>
          <w:bCs/>
          <w:sz w:val="24"/>
          <w:szCs w:val="24"/>
          <w:rtl/>
        </w:rPr>
        <w:t xml:space="preserve">اختبار </w:t>
      </w:r>
      <w:r w:rsidRPr="003B2900">
        <w:rPr>
          <w:b/>
          <w:bCs/>
          <w:sz w:val="24"/>
          <w:szCs w:val="24"/>
          <w:rtl/>
        </w:rPr>
        <w:t>تكوين أملاح الأحماض الدهنية الغير ذائبة</w:t>
      </w:r>
      <w:r w:rsidRPr="003B2900">
        <w:rPr>
          <w:rFonts w:hint="cs"/>
          <w:b/>
          <w:bCs/>
          <w:sz w:val="24"/>
          <w:szCs w:val="24"/>
          <w:rtl/>
        </w:rPr>
        <w:t>:</w:t>
      </w:r>
    </w:p>
    <w:p w14:paraId="53B0A251" w14:textId="77777777" w:rsidR="00DC1EC0" w:rsidRDefault="00DC1EC0" w:rsidP="00DC1EC0">
      <w:pPr>
        <w:pStyle w:val="ListParagraph"/>
        <w:spacing w:after="0"/>
        <w:ind w:left="597" w:right="709"/>
        <w:rPr>
          <w:b/>
          <w:bCs/>
          <w:sz w:val="24"/>
          <w:szCs w:val="24"/>
        </w:rPr>
      </w:pPr>
    </w:p>
    <w:p w14:paraId="3A4FE20E" w14:textId="77777777" w:rsidR="00DC1EC0" w:rsidRPr="003B2900" w:rsidRDefault="00DC1EC0" w:rsidP="00DC1EC0">
      <w:pPr>
        <w:spacing w:after="0"/>
        <w:ind w:left="237" w:right="709"/>
        <w:rPr>
          <w:sz w:val="24"/>
          <w:szCs w:val="24"/>
        </w:rPr>
      </w:pPr>
      <w:r w:rsidRPr="003B2900">
        <w:rPr>
          <w:sz w:val="24"/>
          <w:szCs w:val="24"/>
          <w:rtl/>
        </w:rPr>
        <w:t>1-أضيفي 4 مل من الماء</w:t>
      </w:r>
      <w:r>
        <w:rPr>
          <w:sz w:val="24"/>
          <w:szCs w:val="24"/>
          <w:rtl/>
        </w:rPr>
        <w:t xml:space="preserve"> المقطر </w:t>
      </w:r>
      <w:r>
        <w:rPr>
          <w:rFonts w:hint="cs"/>
          <w:sz w:val="24"/>
          <w:szCs w:val="24"/>
          <w:rtl/>
        </w:rPr>
        <w:t>إ</w:t>
      </w:r>
      <w:r>
        <w:rPr>
          <w:sz w:val="24"/>
          <w:szCs w:val="24"/>
          <w:rtl/>
        </w:rPr>
        <w:t xml:space="preserve">لى 2 مل من الصابون في </w:t>
      </w:r>
      <w:r>
        <w:rPr>
          <w:rFonts w:hint="cs"/>
          <w:sz w:val="24"/>
          <w:szCs w:val="24"/>
          <w:rtl/>
        </w:rPr>
        <w:t>أ</w:t>
      </w:r>
      <w:r w:rsidRPr="003B2900">
        <w:rPr>
          <w:sz w:val="24"/>
          <w:szCs w:val="24"/>
          <w:rtl/>
        </w:rPr>
        <w:t>نبوبتين اختبار.</w:t>
      </w:r>
    </w:p>
    <w:p w14:paraId="25A00AC1" w14:textId="77777777" w:rsidR="00DC1EC0" w:rsidRPr="003B2900" w:rsidRDefault="00DC1EC0" w:rsidP="00DC1EC0">
      <w:pPr>
        <w:spacing w:after="0"/>
        <w:ind w:left="237" w:right="709"/>
        <w:rPr>
          <w:sz w:val="24"/>
          <w:szCs w:val="24"/>
        </w:rPr>
      </w:pPr>
      <w:r w:rsidRPr="003B2900">
        <w:rPr>
          <w:sz w:val="24"/>
          <w:szCs w:val="24"/>
          <w:rtl/>
        </w:rPr>
        <w:t xml:space="preserve">2- أضيفي لأحد الأنابيب بضع قطرات </w:t>
      </w:r>
      <w:r>
        <w:rPr>
          <w:sz w:val="24"/>
          <w:szCs w:val="24"/>
          <w:rtl/>
        </w:rPr>
        <w:t>من كلوريد الكالسيوم ولل</w:t>
      </w:r>
      <w:r>
        <w:rPr>
          <w:rFonts w:hint="cs"/>
          <w:sz w:val="24"/>
          <w:szCs w:val="24"/>
          <w:rtl/>
        </w:rPr>
        <w:t>أ</w:t>
      </w:r>
      <w:r w:rsidRPr="003B2900">
        <w:rPr>
          <w:sz w:val="24"/>
          <w:szCs w:val="24"/>
          <w:rtl/>
        </w:rPr>
        <w:t>نبوبة الثانية كبريتات المغنيسيوم.</w:t>
      </w:r>
    </w:p>
    <w:p w14:paraId="07C95586" w14:textId="77777777" w:rsidR="00DC1EC0" w:rsidRPr="00452548" w:rsidRDefault="00DC1EC0" w:rsidP="00DC1EC0">
      <w:pPr>
        <w:spacing w:after="0"/>
        <w:ind w:right="709"/>
        <w:rPr>
          <w:b/>
          <w:bCs/>
          <w:sz w:val="24"/>
          <w:szCs w:val="24"/>
        </w:rPr>
      </w:pPr>
      <w:r>
        <w:rPr>
          <w:b/>
          <w:bCs/>
          <w:sz w:val="24"/>
          <w:szCs w:val="24"/>
        </w:rPr>
        <w:br/>
      </w:r>
    </w:p>
    <w:p w14:paraId="51E2AD20" w14:textId="77777777" w:rsidR="00DC1EC0" w:rsidRDefault="00DC1EC0" w:rsidP="00DC1EC0">
      <w:pPr>
        <w:pStyle w:val="ListParagraph"/>
        <w:numPr>
          <w:ilvl w:val="0"/>
          <w:numId w:val="8"/>
        </w:numPr>
        <w:spacing w:after="0" w:line="259" w:lineRule="auto"/>
        <w:ind w:right="709"/>
        <w:rPr>
          <w:b/>
          <w:bCs/>
          <w:sz w:val="24"/>
          <w:szCs w:val="24"/>
        </w:rPr>
      </w:pPr>
      <w:r w:rsidRPr="003B2900">
        <w:rPr>
          <w:rFonts w:hint="cs"/>
          <w:b/>
          <w:bCs/>
          <w:sz w:val="24"/>
          <w:szCs w:val="24"/>
          <w:rtl/>
        </w:rPr>
        <w:t>اختبار</w:t>
      </w:r>
      <w:r w:rsidRPr="003B2900">
        <w:rPr>
          <w:b/>
          <w:bCs/>
          <w:sz w:val="24"/>
          <w:szCs w:val="24"/>
          <w:rtl/>
        </w:rPr>
        <w:t xml:space="preserve"> </w:t>
      </w:r>
      <w:r w:rsidRPr="003B2900">
        <w:rPr>
          <w:rFonts w:hint="cs"/>
          <w:b/>
          <w:bCs/>
          <w:sz w:val="24"/>
          <w:szCs w:val="24"/>
          <w:rtl/>
        </w:rPr>
        <w:t>خلات النحاس:</w:t>
      </w:r>
    </w:p>
    <w:p w14:paraId="00188E5A" w14:textId="77777777" w:rsidR="00DC1EC0" w:rsidRDefault="00DC1EC0" w:rsidP="00DC1EC0">
      <w:pPr>
        <w:pStyle w:val="ListParagraph"/>
        <w:spacing w:after="0"/>
        <w:ind w:left="597" w:right="709"/>
        <w:rPr>
          <w:b/>
          <w:bCs/>
          <w:sz w:val="24"/>
          <w:szCs w:val="24"/>
        </w:rPr>
      </w:pPr>
    </w:p>
    <w:p w14:paraId="4919D17C" w14:textId="77777777" w:rsidR="00DC1EC0" w:rsidRPr="003B2900" w:rsidRDefault="00DC1EC0" w:rsidP="00DC1EC0">
      <w:pPr>
        <w:spacing w:after="0"/>
        <w:ind w:left="237" w:right="709"/>
        <w:rPr>
          <w:sz w:val="24"/>
          <w:szCs w:val="24"/>
        </w:rPr>
      </w:pPr>
      <w:r w:rsidRPr="003B2900">
        <w:rPr>
          <w:sz w:val="24"/>
          <w:szCs w:val="24"/>
          <w:rtl/>
        </w:rPr>
        <w:t>1-</w:t>
      </w:r>
      <w:r>
        <w:rPr>
          <w:rFonts w:hint="cs"/>
          <w:sz w:val="24"/>
          <w:szCs w:val="24"/>
          <w:rtl/>
        </w:rPr>
        <w:t>جهزي</w:t>
      </w:r>
      <w:r>
        <w:rPr>
          <w:sz w:val="24"/>
          <w:szCs w:val="24"/>
          <w:rtl/>
        </w:rPr>
        <w:t xml:space="preserve"> أنبوبتين اختبار</w:t>
      </w:r>
      <w:r>
        <w:rPr>
          <w:rFonts w:hint="cs"/>
          <w:sz w:val="24"/>
          <w:szCs w:val="24"/>
          <w:rtl/>
        </w:rPr>
        <w:t>،</w:t>
      </w:r>
      <w:r>
        <w:rPr>
          <w:sz w:val="24"/>
          <w:szCs w:val="24"/>
          <w:rtl/>
        </w:rPr>
        <w:t xml:space="preserve"> </w:t>
      </w:r>
      <w:r w:rsidRPr="003B2900">
        <w:rPr>
          <w:sz w:val="24"/>
          <w:szCs w:val="24"/>
          <w:rtl/>
        </w:rPr>
        <w:t>ضعي 2 مل من زيت الزيتون</w:t>
      </w:r>
      <w:r>
        <w:rPr>
          <w:rFonts w:hint="cs"/>
          <w:sz w:val="24"/>
          <w:szCs w:val="24"/>
          <w:rtl/>
        </w:rPr>
        <w:t xml:space="preserve"> في أنبوبة وفي الأخرى</w:t>
      </w:r>
      <w:r w:rsidRPr="003B2900">
        <w:rPr>
          <w:sz w:val="24"/>
          <w:szCs w:val="24"/>
          <w:rtl/>
        </w:rPr>
        <w:t xml:space="preserve"> 1 مل من </w:t>
      </w:r>
      <w:r w:rsidRPr="0071741C">
        <w:rPr>
          <w:sz w:val="24"/>
          <w:szCs w:val="24"/>
          <w:rtl/>
        </w:rPr>
        <w:t>حمض الأولييك</w:t>
      </w:r>
      <w:r w:rsidRPr="003B2900">
        <w:rPr>
          <w:sz w:val="24"/>
          <w:szCs w:val="24"/>
          <w:rtl/>
        </w:rPr>
        <w:t>.</w:t>
      </w:r>
    </w:p>
    <w:p w14:paraId="7E866420" w14:textId="77777777" w:rsidR="00DC1EC0" w:rsidRPr="003B2900" w:rsidRDefault="00DC1EC0" w:rsidP="00DC1EC0">
      <w:pPr>
        <w:spacing w:after="0"/>
        <w:ind w:left="237" w:right="709"/>
        <w:rPr>
          <w:sz w:val="24"/>
          <w:szCs w:val="24"/>
        </w:rPr>
      </w:pPr>
      <w:r w:rsidRPr="003B2900">
        <w:rPr>
          <w:sz w:val="24"/>
          <w:szCs w:val="24"/>
          <w:rtl/>
        </w:rPr>
        <w:t xml:space="preserve">2- أضيفي 3 مل من الإيثر </w:t>
      </w:r>
      <w:r>
        <w:rPr>
          <w:rFonts w:hint="cs"/>
          <w:sz w:val="24"/>
          <w:szCs w:val="24"/>
          <w:rtl/>
        </w:rPr>
        <w:t xml:space="preserve">و </w:t>
      </w:r>
      <w:r w:rsidRPr="003B2900">
        <w:rPr>
          <w:sz w:val="24"/>
          <w:szCs w:val="24"/>
          <w:rtl/>
        </w:rPr>
        <w:t xml:space="preserve">3 مل من محلول خلات النحاس </w:t>
      </w:r>
      <w:r>
        <w:rPr>
          <w:rFonts w:hint="cs"/>
          <w:sz w:val="24"/>
          <w:szCs w:val="24"/>
          <w:rtl/>
        </w:rPr>
        <w:t>على كلا الأنبوبتين.</w:t>
      </w:r>
    </w:p>
    <w:p w14:paraId="04BC248D" w14:textId="77777777" w:rsidR="00DC1EC0" w:rsidRDefault="00DC1EC0" w:rsidP="00DC1EC0">
      <w:pPr>
        <w:spacing w:after="0"/>
        <w:ind w:left="237" w:right="709"/>
        <w:rPr>
          <w:b/>
          <w:bCs/>
          <w:sz w:val="24"/>
          <w:szCs w:val="24"/>
          <w:rtl/>
        </w:rPr>
      </w:pPr>
      <w:r w:rsidRPr="003B2900">
        <w:rPr>
          <w:sz w:val="24"/>
          <w:szCs w:val="24"/>
          <w:rtl/>
        </w:rPr>
        <w:t>3- رجي الأنابيب واتركيها بعض الوقت</w:t>
      </w:r>
      <w:r w:rsidRPr="003B2900">
        <w:rPr>
          <w:b/>
          <w:bCs/>
          <w:sz w:val="24"/>
          <w:szCs w:val="24"/>
          <w:rtl/>
        </w:rPr>
        <w:t>.</w:t>
      </w:r>
    </w:p>
    <w:p w14:paraId="40D2F1B1" w14:textId="77777777" w:rsidR="00DC1EC0" w:rsidRDefault="00DC1EC0" w:rsidP="00DC1EC0">
      <w:pPr>
        <w:spacing w:after="0"/>
        <w:ind w:left="237" w:right="709"/>
        <w:rPr>
          <w:b/>
          <w:bCs/>
          <w:sz w:val="24"/>
          <w:szCs w:val="24"/>
          <w:rtl/>
        </w:rPr>
      </w:pPr>
    </w:p>
    <w:p w14:paraId="778EDD2D" w14:textId="77777777" w:rsidR="00DC1EC0" w:rsidRDefault="00DC1EC0" w:rsidP="00DC1EC0">
      <w:pPr>
        <w:spacing w:after="0"/>
        <w:ind w:right="709"/>
        <w:rPr>
          <w:b/>
          <w:bCs/>
          <w:sz w:val="24"/>
          <w:szCs w:val="24"/>
          <w:rtl/>
        </w:rPr>
      </w:pPr>
    </w:p>
    <w:p w14:paraId="440D5E3F" w14:textId="77777777" w:rsidR="002A1E76" w:rsidRDefault="002A1E76" w:rsidP="00DC1EC0">
      <w:pPr>
        <w:spacing w:after="0"/>
        <w:ind w:right="709"/>
        <w:rPr>
          <w:b/>
          <w:bCs/>
          <w:sz w:val="24"/>
          <w:szCs w:val="24"/>
          <w:rtl/>
        </w:rPr>
      </w:pPr>
    </w:p>
    <w:p w14:paraId="31A94FA8" w14:textId="77777777" w:rsidR="002A1E76" w:rsidRDefault="002A1E76" w:rsidP="00DC1EC0">
      <w:pPr>
        <w:spacing w:after="0"/>
        <w:ind w:right="709"/>
        <w:rPr>
          <w:b/>
          <w:bCs/>
          <w:sz w:val="24"/>
          <w:szCs w:val="24"/>
          <w:rtl/>
        </w:rPr>
      </w:pPr>
    </w:p>
    <w:p w14:paraId="07925AD0" w14:textId="77777777" w:rsidR="002A1E76" w:rsidRPr="00EB0D9D" w:rsidRDefault="002A1E76" w:rsidP="00DC1EC0">
      <w:pPr>
        <w:spacing w:after="0"/>
        <w:ind w:right="709"/>
        <w:rPr>
          <w:b/>
          <w:bCs/>
          <w:sz w:val="24"/>
          <w:szCs w:val="24"/>
        </w:rPr>
      </w:pPr>
    </w:p>
    <w:p w14:paraId="3EC80B4C" w14:textId="77777777" w:rsidR="00DC1EC0" w:rsidRPr="003B2900" w:rsidRDefault="00DC1EC0" w:rsidP="00DC1EC0">
      <w:pPr>
        <w:pStyle w:val="ListParagraph"/>
        <w:numPr>
          <w:ilvl w:val="0"/>
          <w:numId w:val="8"/>
        </w:numPr>
        <w:spacing w:after="0" w:line="259" w:lineRule="auto"/>
        <w:ind w:right="709"/>
        <w:rPr>
          <w:b/>
          <w:bCs/>
          <w:sz w:val="24"/>
          <w:szCs w:val="24"/>
          <w:rtl/>
        </w:rPr>
      </w:pPr>
      <w:r w:rsidRPr="003B2900">
        <w:rPr>
          <w:rFonts w:hint="cs"/>
          <w:b/>
          <w:bCs/>
          <w:sz w:val="24"/>
          <w:szCs w:val="24"/>
          <w:rtl/>
        </w:rPr>
        <w:lastRenderedPageBreak/>
        <w:t>اختبار</w:t>
      </w:r>
      <w:r w:rsidRPr="003B2900">
        <w:rPr>
          <w:b/>
          <w:bCs/>
          <w:sz w:val="24"/>
          <w:szCs w:val="24"/>
          <w:rtl/>
        </w:rPr>
        <w:t xml:space="preserve"> عدم التشبع</w:t>
      </w:r>
      <w:r w:rsidRPr="003B2900">
        <w:rPr>
          <w:b/>
          <w:bCs/>
          <w:sz w:val="24"/>
          <w:szCs w:val="24"/>
        </w:rPr>
        <w:t xml:space="preserve">) </w:t>
      </w:r>
      <w:r w:rsidRPr="003B2900">
        <w:rPr>
          <w:b/>
          <w:bCs/>
          <w:sz w:val="24"/>
          <w:szCs w:val="24"/>
          <w:rtl/>
        </w:rPr>
        <w:t>اختبار اليود)</w:t>
      </w:r>
      <w:r w:rsidRPr="003B2900">
        <w:rPr>
          <w:rFonts w:hint="cs"/>
          <w:b/>
          <w:bCs/>
          <w:sz w:val="24"/>
          <w:szCs w:val="24"/>
          <w:rtl/>
        </w:rPr>
        <w:t>:</w:t>
      </w:r>
    </w:p>
    <w:p w14:paraId="1B663781" w14:textId="77777777" w:rsidR="00DC1EC0" w:rsidRPr="003B2900" w:rsidRDefault="00DC1EC0" w:rsidP="00DC1EC0">
      <w:pPr>
        <w:spacing w:after="0"/>
        <w:ind w:left="237" w:right="709"/>
        <w:rPr>
          <w:b/>
          <w:bCs/>
          <w:sz w:val="24"/>
          <w:szCs w:val="24"/>
        </w:rPr>
      </w:pPr>
    </w:p>
    <w:p w14:paraId="3B6C21FC" w14:textId="77777777" w:rsidR="00DC1EC0" w:rsidRPr="003B2900" w:rsidRDefault="00DC1EC0" w:rsidP="00DC1EC0">
      <w:pPr>
        <w:spacing w:after="0"/>
        <w:ind w:left="237" w:right="-284"/>
        <w:rPr>
          <w:sz w:val="24"/>
          <w:szCs w:val="24"/>
        </w:rPr>
      </w:pPr>
      <w:r w:rsidRPr="003B2900">
        <w:rPr>
          <w:sz w:val="24"/>
          <w:szCs w:val="24"/>
          <w:rtl/>
        </w:rPr>
        <w:t xml:space="preserve">1- بشكل متساوي </w:t>
      </w:r>
      <w:r>
        <w:rPr>
          <w:rFonts w:hint="cs"/>
          <w:sz w:val="24"/>
          <w:szCs w:val="24"/>
          <w:rtl/>
        </w:rPr>
        <w:t>أ</w:t>
      </w:r>
      <w:r w:rsidRPr="003B2900">
        <w:rPr>
          <w:sz w:val="24"/>
          <w:szCs w:val="24"/>
          <w:rtl/>
        </w:rPr>
        <w:t xml:space="preserve">ضيفي </w:t>
      </w:r>
      <w:r>
        <w:rPr>
          <w:rFonts w:hint="cs"/>
          <w:sz w:val="24"/>
          <w:szCs w:val="24"/>
          <w:rtl/>
        </w:rPr>
        <w:t>5</w:t>
      </w:r>
      <w:r w:rsidRPr="003B2900">
        <w:rPr>
          <w:sz w:val="24"/>
          <w:szCs w:val="24"/>
          <w:rtl/>
        </w:rPr>
        <w:t xml:space="preserve"> مل من الكلوروفورم في دورقين و </w:t>
      </w:r>
      <w:r>
        <w:rPr>
          <w:rFonts w:hint="cs"/>
          <w:sz w:val="24"/>
          <w:szCs w:val="24"/>
          <w:rtl/>
        </w:rPr>
        <w:t>أ</w:t>
      </w:r>
      <w:r w:rsidRPr="003B2900">
        <w:rPr>
          <w:sz w:val="24"/>
          <w:szCs w:val="24"/>
          <w:rtl/>
        </w:rPr>
        <w:t xml:space="preserve">ضيفي لها </w:t>
      </w:r>
      <w:r>
        <w:rPr>
          <w:rFonts w:hint="cs"/>
          <w:sz w:val="24"/>
          <w:szCs w:val="24"/>
          <w:rtl/>
        </w:rPr>
        <w:t>5</w:t>
      </w:r>
      <w:r w:rsidRPr="003B2900">
        <w:rPr>
          <w:sz w:val="24"/>
          <w:szCs w:val="24"/>
          <w:rtl/>
        </w:rPr>
        <w:t xml:space="preserve"> قطرات من محلول اليود و لاحظي تكون اللون الزهري نتيجة لوجود اليود.</w:t>
      </w:r>
    </w:p>
    <w:p w14:paraId="3E609D62" w14:textId="77777777" w:rsidR="00DC1EC0" w:rsidRPr="003B2900" w:rsidRDefault="00DC1EC0" w:rsidP="00DC1EC0">
      <w:pPr>
        <w:spacing w:after="0"/>
        <w:ind w:left="237" w:right="-284"/>
        <w:rPr>
          <w:sz w:val="24"/>
          <w:szCs w:val="24"/>
        </w:rPr>
      </w:pPr>
      <w:r w:rsidRPr="003B2900">
        <w:rPr>
          <w:sz w:val="24"/>
          <w:szCs w:val="24"/>
          <w:rtl/>
        </w:rPr>
        <w:t xml:space="preserve">2- في </w:t>
      </w:r>
      <w:r>
        <w:rPr>
          <w:rFonts w:hint="cs"/>
          <w:sz w:val="24"/>
          <w:szCs w:val="24"/>
          <w:rtl/>
        </w:rPr>
        <w:t>أ</w:t>
      </w:r>
      <w:r w:rsidRPr="003B2900">
        <w:rPr>
          <w:sz w:val="24"/>
          <w:szCs w:val="24"/>
          <w:rtl/>
        </w:rPr>
        <w:t xml:space="preserve">حد الدورقين </w:t>
      </w:r>
      <w:r>
        <w:rPr>
          <w:rFonts w:hint="cs"/>
          <w:sz w:val="24"/>
          <w:szCs w:val="24"/>
          <w:rtl/>
        </w:rPr>
        <w:t>أ</w:t>
      </w:r>
      <w:r w:rsidRPr="003B2900">
        <w:rPr>
          <w:sz w:val="24"/>
          <w:szCs w:val="24"/>
          <w:rtl/>
        </w:rPr>
        <w:t xml:space="preserve">ضيفي قطرة كل 30 ثانية من زيت الزيتون ورجي  حتى يختفي اللون الزهري  و </w:t>
      </w:r>
      <w:r>
        <w:rPr>
          <w:rFonts w:hint="cs"/>
          <w:sz w:val="24"/>
          <w:szCs w:val="24"/>
          <w:rtl/>
        </w:rPr>
        <w:t>ا</w:t>
      </w:r>
      <w:r w:rsidRPr="003B2900">
        <w:rPr>
          <w:sz w:val="24"/>
          <w:szCs w:val="24"/>
          <w:rtl/>
        </w:rPr>
        <w:t>حسبي عدد القطرات اللازمة لاختفاء اللون الزهري.</w:t>
      </w:r>
    </w:p>
    <w:p w14:paraId="1B829477" w14:textId="77777777" w:rsidR="00DC1EC0" w:rsidRDefault="00DC1EC0" w:rsidP="00DC1EC0">
      <w:pPr>
        <w:spacing w:after="0"/>
        <w:ind w:left="237" w:right="-284"/>
        <w:rPr>
          <w:sz w:val="24"/>
          <w:szCs w:val="24"/>
          <w:rtl/>
        </w:rPr>
      </w:pPr>
      <w:r w:rsidRPr="003B2900">
        <w:rPr>
          <w:sz w:val="24"/>
          <w:szCs w:val="24"/>
          <w:rtl/>
        </w:rPr>
        <w:t xml:space="preserve">3- في الدورق الآخر </w:t>
      </w:r>
      <w:r>
        <w:rPr>
          <w:rFonts w:hint="cs"/>
          <w:sz w:val="24"/>
          <w:szCs w:val="24"/>
          <w:rtl/>
        </w:rPr>
        <w:t>أ</w:t>
      </w:r>
      <w:r w:rsidRPr="003B2900">
        <w:rPr>
          <w:sz w:val="24"/>
          <w:szCs w:val="24"/>
          <w:rtl/>
        </w:rPr>
        <w:t>ضيفي قطرة كل 30 ثانية من الدهن المشبعة</w:t>
      </w:r>
      <w:r>
        <w:rPr>
          <w:rFonts w:hint="cs"/>
          <w:sz w:val="24"/>
          <w:szCs w:val="24"/>
          <w:rtl/>
        </w:rPr>
        <w:t xml:space="preserve"> (الزبدة)</w:t>
      </w:r>
      <w:r w:rsidRPr="003B2900">
        <w:rPr>
          <w:sz w:val="24"/>
          <w:szCs w:val="24"/>
          <w:rtl/>
        </w:rPr>
        <w:t xml:space="preserve"> ورجي حتى يختفي اللون</w:t>
      </w:r>
      <w:r>
        <w:rPr>
          <w:rFonts w:hint="cs"/>
          <w:sz w:val="24"/>
          <w:szCs w:val="24"/>
          <w:rtl/>
        </w:rPr>
        <w:t xml:space="preserve"> </w:t>
      </w:r>
      <w:r w:rsidRPr="003B2900">
        <w:rPr>
          <w:sz w:val="24"/>
          <w:szCs w:val="24"/>
          <w:rtl/>
        </w:rPr>
        <w:t>الزهري</w:t>
      </w:r>
      <w:r>
        <w:rPr>
          <w:rFonts w:hint="cs"/>
          <w:sz w:val="24"/>
          <w:szCs w:val="24"/>
          <w:rtl/>
        </w:rPr>
        <w:t>، و</w:t>
      </w:r>
      <w:r w:rsidRPr="003B2900">
        <w:rPr>
          <w:sz w:val="24"/>
          <w:szCs w:val="24"/>
          <w:rtl/>
        </w:rPr>
        <w:t>احسبي عدد القطرات اللازمة لاختفاء اللون الزهري.</w:t>
      </w:r>
    </w:p>
    <w:p w14:paraId="7B86673A" w14:textId="77777777" w:rsidR="00DC1EC0" w:rsidRPr="005E6607" w:rsidRDefault="00DC1EC0" w:rsidP="00DC1EC0">
      <w:pPr>
        <w:spacing w:after="0"/>
        <w:ind w:left="237" w:right="-284"/>
        <w:rPr>
          <w:sz w:val="24"/>
          <w:szCs w:val="24"/>
        </w:rPr>
      </w:pPr>
      <w:r>
        <w:rPr>
          <w:rFonts w:hint="cs"/>
          <w:sz w:val="24"/>
          <w:szCs w:val="24"/>
          <w:rtl/>
        </w:rPr>
        <w:t>4-</w:t>
      </w:r>
      <w:r w:rsidRPr="003B2900">
        <w:rPr>
          <w:sz w:val="24"/>
          <w:szCs w:val="24"/>
          <w:rtl/>
        </w:rPr>
        <w:t>قارني بين الحجم اللازم لاختفاء اللون الزهري بين العينتين</w:t>
      </w:r>
      <w:r>
        <w:rPr>
          <w:rFonts w:hint="cs"/>
          <w:sz w:val="24"/>
          <w:szCs w:val="24"/>
          <w:rtl/>
        </w:rPr>
        <w:t xml:space="preserve"> وحددي أي العينتين هي الأكثر تشبع.</w:t>
      </w:r>
      <w:r>
        <w:rPr>
          <w:sz w:val="24"/>
          <w:szCs w:val="24"/>
          <w:rtl/>
        </w:rPr>
        <w:br/>
      </w:r>
    </w:p>
    <w:p w14:paraId="6E331FA4" w14:textId="77777777" w:rsidR="00DC1EC0" w:rsidRPr="003B2900" w:rsidRDefault="00DC1EC0" w:rsidP="00DC1EC0">
      <w:pPr>
        <w:spacing w:after="0"/>
        <w:ind w:left="237" w:right="-284"/>
        <w:rPr>
          <w:sz w:val="24"/>
          <w:szCs w:val="24"/>
        </w:rPr>
      </w:pPr>
      <w:r w:rsidRPr="003B2900">
        <w:rPr>
          <w:sz w:val="24"/>
          <w:szCs w:val="24"/>
          <w:rtl/>
        </w:rPr>
        <w:t>*اختفاء اللون الزهري هو دليل على ارتباط اليود بالروابط الثنائية الموجودة في الأحماض الدهنية غير المشبعة.</w:t>
      </w:r>
    </w:p>
    <w:p w14:paraId="46577027" w14:textId="77777777" w:rsidR="002A1E76" w:rsidRDefault="002A1E76" w:rsidP="002A1E76">
      <w:pPr>
        <w:ind w:right="-284"/>
        <w:rPr>
          <w:sz w:val="24"/>
          <w:szCs w:val="24"/>
          <w:rtl/>
        </w:rPr>
      </w:pPr>
    </w:p>
    <w:p w14:paraId="0F053F20" w14:textId="77777777" w:rsidR="002A1E76" w:rsidRDefault="002A1E76" w:rsidP="002A1E76">
      <w:pPr>
        <w:ind w:right="-284"/>
        <w:rPr>
          <w:sz w:val="24"/>
          <w:szCs w:val="24"/>
          <w:rtl/>
        </w:rPr>
      </w:pPr>
    </w:p>
    <w:p w14:paraId="66400E02" w14:textId="23765E1D" w:rsidR="00A03BC7" w:rsidRPr="002A1E76" w:rsidRDefault="00A03BC7" w:rsidP="002A1E76">
      <w:pPr>
        <w:ind w:right="-284"/>
        <w:rPr>
          <w:sz w:val="24"/>
          <w:szCs w:val="24"/>
          <w:rtl/>
        </w:rPr>
      </w:pPr>
      <w:r>
        <w:rPr>
          <w:rFonts w:hint="cs"/>
          <w:b/>
          <w:bCs/>
          <w:sz w:val="28"/>
          <w:szCs w:val="28"/>
          <w:rtl/>
        </w:rPr>
        <w:t>النتائج والمناقشة</w:t>
      </w:r>
      <w:r w:rsidRPr="0034618C">
        <w:rPr>
          <w:rFonts w:hint="cs"/>
          <w:b/>
          <w:bCs/>
          <w:sz w:val="28"/>
          <w:szCs w:val="28"/>
          <w:rtl/>
        </w:rPr>
        <w:t>:</w:t>
      </w:r>
    </w:p>
    <w:p w14:paraId="0A514145" w14:textId="10A767D7" w:rsidR="00E16050" w:rsidRPr="00E16050" w:rsidRDefault="001D5675" w:rsidP="00E16050">
      <w:pPr>
        <w:pStyle w:val="ListParagraph"/>
        <w:numPr>
          <w:ilvl w:val="0"/>
          <w:numId w:val="3"/>
        </w:numPr>
        <w:rPr>
          <w:sz w:val="24"/>
          <w:szCs w:val="24"/>
        </w:rPr>
      </w:pPr>
      <w:r w:rsidRPr="00E16050">
        <w:rPr>
          <w:rFonts w:cs="Arial"/>
          <w:sz w:val="28"/>
          <w:szCs w:val="28"/>
          <w:rtl/>
        </w:rPr>
        <w:t xml:space="preserve">اختبار </w:t>
      </w:r>
      <w:r w:rsidR="00E16050" w:rsidRPr="00E16050">
        <w:rPr>
          <w:rFonts w:cs="Arial"/>
          <w:sz w:val="24"/>
          <w:szCs w:val="24"/>
          <w:rtl/>
        </w:rPr>
        <w:t>الذوبانية</w:t>
      </w:r>
      <w:r w:rsidR="00E16050">
        <w:rPr>
          <w:rFonts w:cs="Arial" w:hint="cs"/>
          <w:sz w:val="24"/>
          <w:szCs w:val="24"/>
          <w:rtl/>
          <w:lang w:bidi="ar-KW"/>
        </w:rPr>
        <w:t xml:space="preserve"> </w:t>
      </w:r>
      <w:r w:rsidR="00E16050" w:rsidRPr="00E16050">
        <w:rPr>
          <w:sz w:val="24"/>
          <w:szCs w:val="24"/>
        </w:rPr>
        <w:t xml:space="preserve"> (Solubility test)</w:t>
      </w:r>
      <w:r w:rsidR="00E16050">
        <w:rPr>
          <w:rFonts w:hint="cs"/>
          <w:sz w:val="24"/>
          <w:szCs w:val="24"/>
          <w:rtl/>
        </w:rPr>
        <w:t>:</w:t>
      </w:r>
    </w:p>
    <w:p w14:paraId="31CF68FC" w14:textId="5CB441E8" w:rsidR="00A03BC7" w:rsidRPr="00E16050" w:rsidRDefault="00A03BC7" w:rsidP="00E16050">
      <w:pPr>
        <w:spacing w:after="160" w:line="256" w:lineRule="auto"/>
        <w:rPr>
          <w:sz w:val="24"/>
          <w:szCs w:val="24"/>
          <w:rtl/>
        </w:rPr>
      </w:pPr>
      <w:r w:rsidRPr="00E16050">
        <w:rPr>
          <w:sz w:val="24"/>
          <w:szCs w:val="24"/>
          <w:rtl/>
        </w:rPr>
        <w:t>جدول 1.</w:t>
      </w:r>
    </w:p>
    <w:tbl>
      <w:tblPr>
        <w:tblStyle w:val="TableGrid"/>
        <w:tblpPr w:leftFromText="180" w:rightFromText="180" w:vertAnchor="text" w:horzAnchor="margin" w:tblpXSpec="center" w:tblpY="79"/>
        <w:tblW w:w="8928" w:type="dxa"/>
        <w:tblLook w:val="0420" w:firstRow="1" w:lastRow="0" w:firstColumn="0" w:lastColumn="0" w:noHBand="0" w:noVBand="1"/>
      </w:tblPr>
      <w:tblGrid>
        <w:gridCol w:w="3200"/>
        <w:gridCol w:w="3200"/>
        <w:gridCol w:w="2528"/>
      </w:tblGrid>
      <w:tr w:rsidR="004F6B0D" w:rsidRPr="003B2900" w14:paraId="5E9E0FDA" w14:textId="77777777" w:rsidTr="004F6B0D">
        <w:trPr>
          <w:trHeight w:val="294"/>
        </w:trPr>
        <w:tc>
          <w:tcPr>
            <w:tcW w:w="3200" w:type="dxa"/>
          </w:tcPr>
          <w:p w14:paraId="0414C59F" w14:textId="77777777" w:rsidR="004F6B0D" w:rsidRDefault="004F6B0D" w:rsidP="004F6B0D">
            <w:pPr>
              <w:pStyle w:val="ListParagraph"/>
              <w:spacing w:line="259" w:lineRule="auto"/>
              <w:ind w:right="709"/>
              <w:jc w:val="center"/>
              <w:rPr>
                <w:sz w:val="24"/>
                <w:szCs w:val="24"/>
                <w:rtl/>
              </w:rPr>
            </w:pPr>
            <w:r>
              <w:rPr>
                <w:rFonts w:hint="cs"/>
                <w:sz w:val="24"/>
                <w:szCs w:val="24"/>
                <w:rtl/>
              </w:rPr>
              <w:t>الاستنتاج</w:t>
            </w:r>
          </w:p>
        </w:tc>
        <w:tc>
          <w:tcPr>
            <w:tcW w:w="3200" w:type="dxa"/>
            <w:hideMark/>
          </w:tcPr>
          <w:p w14:paraId="2BEE091A" w14:textId="77777777" w:rsidR="004F6B0D" w:rsidRPr="003B2900" w:rsidRDefault="004F6B0D" w:rsidP="004F6B0D">
            <w:pPr>
              <w:pStyle w:val="ListParagraph"/>
              <w:spacing w:line="259" w:lineRule="auto"/>
              <w:ind w:right="709"/>
              <w:jc w:val="center"/>
              <w:rPr>
                <w:sz w:val="24"/>
                <w:szCs w:val="24"/>
              </w:rPr>
            </w:pPr>
            <w:r>
              <w:rPr>
                <w:rFonts w:hint="cs"/>
                <w:sz w:val="24"/>
                <w:szCs w:val="24"/>
                <w:rtl/>
              </w:rPr>
              <w:t>درجة الذوبانية</w:t>
            </w:r>
          </w:p>
        </w:tc>
        <w:tc>
          <w:tcPr>
            <w:tcW w:w="2528" w:type="dxa"/>
            <w:hideMark/>
          </w:tcPr>
          <w:p w14:paraId="65E007F4" w14:textId="77777777" w:rsidR="004F6B0D" w:rsidRPr="003B2900" w:rsidRDefault="004F6B0D" w:rsidP="004F6B0D">
            <w:pPr>
              <w:pStyle w:val="ListParagraph"/>
              <w:spacing w:line="259" w:lineRule="auto"/>
              <w:ind w:right="709"/>
              <w:jc w:val="center"/>
              <w:rPr>
                <w:sz w:val="24"/>
                <w:szCs w:val="24"/>
              </w:rPr>
            </w:pPr>
            <w:r w:rsidRPr="003B2900">
              <w:rPr>
                <w:sz w:val="24"/>
                <w:szCs w:val="24"/>
                <w:rtl/>
              </w:rPr>
              <w:t>المذيب</w:t>
            </w:r>
          </w:p>
        </w:tc>
      </w:tr>
      <w:tr w:rsidR="004F6B0D" w:rsidRPr="003B2900" w14:paraId="7F1936F2" w14:textId="77777777" w:rsidTr="004F6B0D">
        <w:trPr>
          <w:trHeight w:val="409"/>
        </w:trPr>
        <w:tc>
          <w:tcPr>
            <w:tcW w:w="3200" w:type="dxa"/>
          </w:tcPr>
          <w:p w14:paraId="70D313D4" w14:textId="77777777" w:rsidR="004F6B0D" w:rsidRPr="003B2900" w:rsidRDefault="004F6B0D" w:rsidP="004F6B0D">
            <w:pPr>
              <w:pStyle w:val="ListParagraph"/>
              <w:spacing w:line="259" w:lineRule="auto"/>
              <w:ind w:right="709"/>
              <w:jc w:val="center"/>
              <w:rPr>
                <w:sz w:val="24"/>
                <w:szCs w:val="24"/>
              </w:rPr>
            </w:pPr>
          </w:p>
        </w:tc>
        <w:tc>
          <w:tcPr>
            <w:tcW w:w="3200" w:type="dxa"/>
            <w:hideMark/>
          </w:tcPr>
          <w:p w14:paraId="6CACB2F6" w14:textId="77777777" w:rsidR="004F6B0D" w:rsidRPr="003B2900" w:rsidRDefault="004F6B0D" w:rsidP="004F6B0D">
            <w:pPr>
              <w:pStyle w:val="ListParagraph"/>
              <w:spacing w:line="259" w:lineRule="auto"/>
              <w:ind w:right="709"/>
              <w:jc w:val="center"/>
              <w:rPr>
                <w:sz w:val="24"/>
                <w:szCs w:val="24"/>
              </w:rPr>
            </w:pPr>
          </w:p>
        </w:tc>
        <w:tc>
          <w:tcPr>
            <w:tcW w:w="2528" w:type="dxa"/>
            <w:hideMark/>
          </w:tcPr>
          <w:p w14:paraId="385A6674" w14:textId="77777777" w:rsidR="004F6B0D" w:rsidRPr="003B2900" w:rsidRDefault="004F6B0D" w:rsidP="004F6B0D">
            <w:pPr>
              <w:pStyle w:val="ListParagraph"/>
              <w:spacing w:line="259" w:lineRule="auto"/>
              <w:ind w:right="709"/>
              <w:jc w:val="center"/>
              <w:rPr>
                <w:sz w:val="24"/>
                <w:szCs w:val="24"/>
              </w:rPr>
            </w:pPr>
            <w:r>
              <w:rPr>
                <w:rFonts w:hint="cs"/>
                <w:sz w:val="24"/>
                <w:szCs w:val="24"/>
                <w:rtl/>
              </w:rPr>
              <w:t xml:space="preserve">كلوروفورم </w:t>
            </w:r>
          </w:p>
        </w:tc>
      </w:tr>
      <w:tr w:rsidR="004F6B0D" w:rsidRPr="003B2900" w14:paraId="4208020A" w14:textId="77777777" w:rsidTr="004F6B0D">
        <w:trPr>
          <w:trHeight w:val="157"/>
        </w:trPr>
        <w:tc>
          <w:tcPr>
            <w:tcW w:w="3200" w:type="dxa"/>
          </w:tcPr>
          <w:p w14:paraId="055DD4B5" w14:textId="77777777" w:rsidR="004F6B0D" w:rsidRPr="003B2900" w:rsidRDefault="004F6B0D" w:rsidP="004F6B0D">
            <w:pPr>
              <w:pStyle w:val="ListParagraph"/>
              <w:spacing w:line="259" w:lineRule="auto"/>
              <w:ind w:right="709"/>
              <w:jc w:val="center"/>
              <w:rPr>
                <w:sz w:val="24"/>
                <w:szCs w:val="24"/>
              </w:rPr>
            </w:pPr>
          </w:p>
        </w:tc>
        <w:tc>
          <w:tcPr>
            <w:tcW w:w="3200" w:type="dxa"/>
            <w:hideMark/>
          </w:tcPr>
          <w:p w14:paraId="7BB5E1B7" w14:textId="77777777" w:rsidR="004F6B0D" w:rsidRPr="003B2900" w:rsidRDefault="004F6B0D" w:rsidP="004F6B0D">
            <w:pPr>
              <w:pStyle w:val="ListParagraph"/>
              <w:spacing w:line="259" w:lineRule="auto"/>
              <w:ind w:right="709"/>
              <w:jc w:val="center"/>
              <w:rPr>
                <w:sz w:val="24"/>
                <w:szCs w:val="24"/>
              </w:rPr>
            </w:pPr>
          </w:p>
        </w:tc>
        <w:tc>
          <w:tcPr>
            <w:tcW w:w="2528" w:type="dxa"/>
            <w:hideMark/>
          </w:tcPr>
          <w:p w14:paraId="0BA13201" w14:textId="77777777" w:rsidR="004F6B0D" w:rsidRPr="003B2900" w:rsidRDefault="004F6B0D" w:rsidP="004F6B0D">
            <w:pPr>
              <w:pStyle w:val="ListParagraph"/>
              <w:spacing w:line="259" w:lineRule="auto"/>
              <w:ind w:right="709"/>
              <w:jc w:val="center"/>
              <w:rPr>
                <w:sz w:val="24"/>
                <w:szCs w:val="24"/>
              </w:rPr>
            </w:pPr>
            <w:r w:rsidRPr="003B2900">
              <w:rPr>
                <w:sz w:val="24"/>
                <w:szCs w:val="24"/>
                <w:rtl/>
              </w:rPr>
              <w:t>ماء مقطر</w:t>
            </w:r>
          </w:p>
        </w:tc>
      </w:tr>
    </w:tbl>
    <w:p w14:paraId="7AF092EA" w14:textId="77777777" w:rsidR="004F6B0D" w:rsidRPr="004F6B0D" w:rsidRDefault="004F6B0D" w:rsidP="004F6B0D">
      <w:pPr>
        <w:rPr>
          <w:rFonts w:cs="Arial"/>
          <w:sz w:val="28"/>
          <w:szCs w:val="28"/>
        </w:rPr>
      </w:pPr>
    </w:p>
    <w:p w14:paraId="7EC50C79" w14:textId="1FA172FE" w:rsidR="002A70E2" w:rsidRPr="00A0267F" w:rsidRDefault="00C30460" w:rsidP="00A0267F">
      <w:pPr>
        <w:pStyle w:val="ListParagraph"/>
        <w:numPr>
          <w:ilvl w:val="0"/>
          <w:numId w:val="3"/>
        </w:numPr>
        <w:rPr>
          <w:rFonts w:cs="Arial"/>
          <w:sz w:val="24"/>
          <w:szCs w:val="24"/>
        </w:rPr>
      </w:pPr>
      <w:r w:rsidRPr="00A0267F">
        <w:rPr>
          <w:rFonts w:cs="Arial"/>
          <w:sz w:val="24"/>
          <w:szCs w:val="24"/>
          <w:rtl/>
        </w:rPr>
        <w:t xml:space="preserve">اختبار </w:t>
      </w:r>
      <w:r w:rsidR="00A0267F" w:rsidRPr="00A0267F">
        <w:rPr>
          <w:rFonts w:cs="Arial"/>
          <w:sz w:val="24"/>
          <w:szCs w:val="24"/>
          <w:rtl/>
        </w:rPr>
        <w:t>التصبن</w:t>
      </w:r>
      <w:r w:rsidR="00A0267F">
        <w:rPr>
          <w:rFonts w:cs="Arial"/>
          <w:sz w:val="24"/>
          <w:szCs w:val="24"/>
          <w:lang w:val="en-GB"/>
        </w:rPr>
        <w:t>:</w:t>
      </w:r>
      <w:r w:rsidR="00A0267F" w:rsidRPr="00A0267F">
        <w:rPr>
          <w:rFonts w:cs="Arial"/>
          <w:sz w:val="24"/>
          <w:szCs w:val="24"/>
        </w:rPr>
        <w:t xml:space="preserve"> (Saponification test)</w:t>
      </w:r>
      <w:r w:rsidR="00A0267F">
        <w:rPr>
          <w:rFonts w:cs="Arial"/>
          <w:sz w:val="24"/>
          <w:szCs w:val="24"/>
          <w:lang w:val="en-GB"/>
        </w:rPr>
        <w:t xml:space="preserve"> </w:t>
      </w:r>
    </w:p>
    <w:p w14:paraId="44770AC2" w14:textId="69F5F5D9" w:rsidR="00A03BC7" w:rsidRDefault="00A0267F" w:rsidP="00A03BC7">
      <w:pPr>
        <w:rPr>
          <w:sz w:val="24"/>
          <w:szCs w:val="24"/>
          <w:rtl/>
        </w:rPr>
      </w:pPr>
      <w:r>
        <w:rPr>
          <w:rFonts w:hint="cs"/>
          <w:sz w:val="24"/>
          <w:szCs w:val="24"/>
          <w:rtl/>
        </w:rPr>
        <w:t>__________________________________________________________________________</w:t>
      </w:r>
    </w:p>
    <w:p w14:paraId="38346B19" w14:textId="77777777" w:rsidR="002A1E76" w:rsidRDefault="002A1E76" w:rsidP="00A03BC7">
      <w:pPr>
        <w:rPr>
          <w:b/>
          <w:bCs/>
          <w:sz w:val="28"/>
          <w:szCs w:val="28"/>
          <w:rtl/>
        </w:rPr>
      </w:pPr>
    </w:p>
    <w:p w14:paraId="260F6008" w14:textId="40DF945C" w:rsidR="00D4144A" w:rsidRPr="00D4144A" w:rsidRDefault="0090388B" w:rsidP="00D4144A">
      <w:pPr>
        <w:pStyle w:val="ListParagraph"/>
        <w:numPr>
          <w:ilvl w:val="0"/>
          <w:numId w:val="3"/>
        </w:numPr>
        <w:rPr>
          <w:sz w:val="24"/>
          <w:szCs w:val="24"/>
        </w:rPr>
      </w:pPr>
      <w:r w:rsidRPr="00D4144A">
        <w:rPr>
          <w:rFonts w:cs="Arial"/>
          <w:sz w:val="24"/>
          <w:szCs w:val="24"/>
          <w:rtl/>
        </w:rPr>
        <w:t>اختبار</w:t>
      </w:r>
      <w:r w:rsidR="00C6494E" w:rsidRPr="00D4144A">
        <w:rPr>
          <w:rFonts w:cs="Arial" w:hint="cs"/>
          <w:sz w:val="24"/>
          <w:szCs w:val="24"/>
          <w:rtl/>
        </w:rPr>
        <w:t xml:space="preserve"> </w:t>
      </w:r>
      <w:r w:rsidR="00D4144A" w:rsidRPr="00D4144A">
        <w:rPr>
          <w:rFonts w:cs="Arial"/>
          <w:sz w:val="24"/>
          <w:szCs w:val="24"/>
          <w:rtl/>
        </w:rPr>
        <w:t>فصل الصابون من المحلول بالتمليح</w:t>
      </w:r>
      <w:r w:rsidR="00D4144A">
        <w:rPr>
          <w:sz w:val="24"/>
          <w:szCs w:val="24"/>
        </w:rPr>
        <w:t>:</w:t>
      </w:r>
      <w:r w:rsidR="00D4144A" w:rsidRPr="00D4144A">
        <w:rPr>
          <w:sz w:val="24"/>
          <w:szCs w:val="24"/>
        </w:rPr>
        <w:t xml:space="preserve"> (Salting out of soap)</w:t>
      </w:r>
      <w:r w:rsidR="00D4144A">
        <w:rPr>
          <w:sz w:val="24"/>
          <w:szCs w:val="24"/>
          <w:lang w:val="en-GB"/>
        </w:rPr>
        <w:t xml:space="preserve"> </w:t>
      </w:r>
      <w:r w:rsidR="00D4144A">
        <w:rPr>
          <w:rFonts w:hint="cs"/>
          <w:sz w:val="24"/>
          <w:szCs w:val="24"/>
          <w:rtl/>
        </w:rPr>
        <w:t xml:space="preserve"> </w:t>
      </w:r>
    </w:p>
    <w:p w14:paraId="3A1D2695" w14:textId="6B08C367" w:rsidR="00A03BC7" w:rsidRPr="00A03BC7" w:rsidRDefault="00A03BC7" w:rsidP="00A03BC7">
      <w:pPr>
        <w:spacing w:after="160" w:line="256" w:lineRule="auto"/>
        <w:rPr>
          <w:sz w:val="24"/>
          <w:szCs w:val="24"/>
          <w:rtl/>
        </w:rPr>
      </w:pPr>
      <w:r w:rsidRPr="00A03BC7">
        <w:rPr>
          <w:sz w:val="24"/>
          <w:szCs w:val="24"/>
          <w:rtl/>
        </w:rPr>
        <w:t xml:space="preserve">جدول </w:t>
      </w:r>
      <w:r w:rsidR="00D4144A">
        <w:rPr>
          <w:rFonts w:hint="cs"/>
          <w:sz w:val="24"/>
          <w:szCs w:val="24"/>
          <w:rtl/>
        </w:rPr>
        <w:t>2</w:t>
      </w:r>
      <w:r w:rsidRPr="00A03BC7">
        <w:rPr>
          <w:rFonts w:hint="cs"/>
          <w:sz w:val="24"/>
          <w:szCs w:val="24"/>
          <w:rtl/>
        </w:rPr>
        <w:t>.</w:t>
      </w:r>
    </w:p>
    <w:tbl>
      <w:tblPr>
        <w:tblStyle w:val="TableGrid"/>
        <w:tblW w:w="10059" w:type="dxa"/>
        <w:tblInd w:w="-147" w:type="dxa"/>
        <w:tblLook w:val="0420" w:firstRow="1" w:lastRow="0" w:firstColumn="0" w:lastColumn="0" w:noHBand="0" w:noVBand="1"/>
      </w:tblPr>
      <w:tblGrid>
        <w:gridCol w:w="3403"/>
        <w:gridCol w:w="2765"/>
        <w:gridCol w:w="3891"/>
      </w:tblGrid>
      <w:tr w:rsidR="00DF764F" w:rsidRPr="003B2900" w14:paraId="77E1FDFA" w14:textId="77777777" w:rsidTr="00DF764F">
        <w:trPr>
          <w:trHeight w:val="259"/>
        </w:trPr>
        <w:tc>
          <w:tcPr>
            <w:tcW w:w="3403" w:type="dxa"/>
          </w:tcPr>
          <w:p w14:paraId="3591A437" w14:textId="25D2C643" w:rsidR="00DF764F" w:rsidRDefault="00DF764F" w:rsidP="00961E11">
            <w:pPr>
              <w:pStyle w:val="ListParagraph"/>
              <w:spacing w:line="259" w:lineRule="auto"/>
              <w:ind w:right="709"/>
              <w:jc w:val="center"/>
              <w:rPr>
                <w:sz w:val="24"/>
                <w:szCs w:val="24"/>
                <w:rtl/>
              </w:rPr>
            </w:pPr>
            <w:r>
              <w:rPr>
                <w:rFonts w:hint="cs"/>
                <w:sz w:val="24"/>
                <w:szCs w:val="24"/>
                <w:rtl/>
              </w:rPr>
              <w:t>الاستنتاج</w:t>
            </w:r>
          </w:p>
        </w:tc>
        <w:tc>
          <w:tcPr>
            <w:tcW w:w="2765" w:type="dxa"/>
            <w:hideMark/>
          </w:tcPr>
          <w:p w14:paraId="1C323633" w14:textId="538522B7" w:rsidR="00DF764F" w:rsidRPr="003B2900" w:rsidRDefault="00DF764F" w:rsidP="00961E11">
            <w:pPr>
              <w:pStyle w:val="ListParagraph"/>
              <w:spacing w:line="259" w:lineRule="auto"/>
              <w:ind w:right="709"/>
              <w:jc w:val="center"/>
              <w:rPr>
                <w:sz w:val="24"/>
                <w:szCs w:val="24"/>
              </w:rPr>
            </w:pPr>
            <w:r>
              <w:rPr>
                <w:rFonts w:hint="cs"/>
                <w:sz w:val="24"/>
                <w:szCs w:val="24"/>
                <w:rtl/>
              </w:rPr>
              <w:t>الملاحظة</w:t>
            </w:r>
          </w:p>
        </w:tc>
        <w:tc>
          <w:tcPr>
            <w:tcW w:w="3891" w:type="dxa"/>
            <w:hideMark/>
          </w:tcPr>
          <w:p w14:paraId="4D5603F0" w14:textId="77777777" w:rsidR="00DF764F" w:rsidRPr="003B2900" w:rsidRDefault="00DF764F" w:rsidP="00961E11">
            <w:pPr>
              <w:pStyle w:val="ListParagraph"/>
              <w:spacing w:line="259" w:lineRule="auto"/>
              <w:ind w:right="709"/>
              <w:jc w:val="center"/>
              <w:rPr>
                <w:sz w:val="24"/>
                <w:szCs w:val="24"/>
              </w:rPr>
            </w:pPr>
            <w:r>
              <w:rPr>
                <w:rFonts w:hint="cs"/>
                <w:sz w:val="24"/>
                <w:szCs w:val="24"/>
                <w:rtl/>
              </w:rPr>
              <w:t>الأنبوبة</w:t>
            </w:r>
          </w:p>
        </w:tc>
      </w:tr>
      <w:tr w:rsidR="00DF764F" w:rsidRPr="003B2900" w14:paraId="02FBE706" w14:textId="77777777" w:rsidTr="00DF764F">
        <w:trPr>
          <w:trHeight w:val="458"/>
        </w:trPr>
        <w:tc>
          <w:tcPr>
            <w:tcW w:w="3403" w:type="dxa"/>
          </w:tcPr>
          <w:p w14:paraId="2FA4EED5" w14:textId="77777777" w:rsidR="00DF764F" w:rsidRPr="003B2900" w:rsidRDefault="00DF764F" w:rsidP="00961E11">
            <w:pPr>
              <w:pStyle w:val="ListParagraph"/>
              <w:spacing w:line="259" w:lineRule="auto"/>
              <w:ind w:right="709"/>
              <w:rPr>
                <w:sz w:val="24"/>
                <w:szCs w:val="24"/>
              </w:rPr>
            </w:pPr>
          </w:p>
        </w:tc>
        <w:tc>
          <w:tcPr>
            <w:tcW w:w="2765" w:type="dxa"/>
            <w:hideMark/>
          </w:tcPr>
          <w:p w14:paraId="33D96053" w14:textId="4E5BB7BF" w:rsidR="00DF764F" w:rsidRPr="003B2900" w:rsidRDefault="00DF764F" w:rsidP="00961E11">
            <w:pPr>
              <w:pStyle w:val="ListParagraph"/>
              <w:spacing w:line="259" w:lineRule="auto"/>
              <w:ind w:right="709"/>
              <w:rPr>
                <w:sz w:val="24"/>
                <w:szCs w:val="24"/>
              </w:rPr>
            </w:pPr>
          </w:p>
        </w:tc>
        <w:tc>
          <w:tcPr>
            <w:tcW w:w="3891" w:type="dxa"/>
            <w:hideMark/>
          </w:tcPr>
          <w:p w14:paraId="35511769" w14:textId="77777777" w:rsidR="00DF764F" w:rsidRPr="003B2900" w:rsidRDefault="00DF764F" w:rsidP="00961E11">
            <w:pPr>
              <w:pStyle w:val="ListParagraph"/>
              <w:spacing w:line="259" w:lineRule="auto"/>
              <w:ind w:right="709"/>
              <w:jc w:val="center"/>
              <w:rPr>
                <w:sz w:val="24"/>
                <w:szCs w:val="24"/>
                <w:lang w:bidi="ar-KW"/>
              </w:rPr>
            </w:pPr>
            <w:r>
              <w:rPr>
                <w:rFonts w:hint="cs"/>
                <w:sz w:val="24"/>
                <w:szCs w:val="24"/>
                <w:rtl/>
              </w:rPr>
              <w:t>الصابون+ ملح كلوريد الصوديوم</w:t>
            </w:r>
          </w:p>
        </w:tc>
      </w:tr>
    </w:tbl>
    <w:p w14:paraId="48026E9B" w14:textId="77777777" w:rsidR="00E8175C" w:rsidRDefault="00E8175C" w:rsidP="00A03BC7">
      <w:pPr>
        <w:rPr>
          <w:sz w:val="28"/>
          <w:szCs w:val="28"/>
          <w:rtl/>
          <w:lang w:bidi="ar-KW"/>
        </w:rPr>
      </w:pPr>
    </w:p>
    <w:p w14:paraId="61A01C3D" w14:textId="6B0D5BCB" w:rsidR="00BD2B21" w:rsidRPr="00BD2B21" w:rsidRDefault="00DF764F" w:rsidP="00BD2B21">
      <w:pPr>
        <w:pStyle w:val="ListParagraph"/>
        <w:numPr>
          <w:ilvl w:val="0"/>
          <w:numId w:val="3"/>
        </w:numPr>
        <w:rPr>
          <w:rFonts w:cs="Arial"/>
          <w:sz w:val="24"/>
          <w:szCs w:val="24"/>
        </w:rPr>
      </w:pPr>
      <w:r w:rsidRPr="00BD2B21">
        <w:rPr>
          <w:rFonts w:cs="Arial"/>
          <w:sz w:val="24"/>
          <w:szCs w:val="24"/>
          <w:rtl/>
        </w:rPr>
        <w:t>اختبار</w:t>
      </w:r>
      <w:r w:rsidRPr="00BD2B21">
        <w:rPr>
          <w:rFonts w:cs="Arial" w:hint="cs"/>
          <w:sz w:val="24"/>
          <w:szCs w:val="24"/>
          <w:rtl/>
        </w:rPr>
        <w:t xml:space="preserve"> </w:t>
      </w:r>
      <w:r w:rsidR="00BD2B21" w:rsidRPr="00BD2B21">
        <w:rPr>
          <w:rFonts w:cs="Arial"/>
          <w:sz w:val="24"/>
          <w:szCs w:val="24"/>
          <w:rtl/>
        </w:rPr>
        <w:t>تكوين أملاح الأحماض الدهنية الغير ذائبة</w:t>
      </w:r>
      <w:r w:rsidR="00BD2B21">
        <w:rPr>
          <w:rFonts w:cs="Arial"/>
          <w:sz w:val="24"/>
          <w:szCs w:val="24"/>
        </w:rPr>
        <w:t>:</w:t>
      </w:r>
      <w:r w:rsidR="00BD2B21" w:rsidRPr="00BD2B21">
        <w:rPr>
          <w:rFonts w:cs="Arial"/>
          <w:sz w:val="24"/>
          <w:szCs w:val="24"/>
        </w:rPr>
        <w:t xml:space="preserve"> (Formation of insoluble soaps)</w:t>
      </w:r>
      <w:r w:rsidR="00BD2B21">
        <w:rPr>
          <w:rFonts w:cs="Arial"/>
          <w:sz w:val="24"/>
          <w:szCs w:val="24"/>
        </w:rPr>
        <w:t xml:space="preserve"> </w:t>
      </w:r>
    </w:p>
    <w:p w14:paraId="74CDAD1C" w14:textId="56684A71" w:rsidR="00DF764F" w:rsidRPr="00BD2B21" w:rsidRDefault="00DF764F" w:rsidP="00BD2B21">
      <w:pPr>
        <w:spacing w:after="160" w:line="256" w:lineRule="auto"/>
        <w:rPr>
          <w:sz w:val="24"/>
          <w:szCs w:val="24"/>
          <w:rtl/>
        </w:rPr>
      </w:pPr>
      <w:r w:rsidRPr="00BD2B21">
        <w:rPr>
          <w:sz w:val="24"/>
          <w:szCs w:val="24"/>
          <w:rtl/>
        </w:rPr>
        <w:t xml:space="preserve">جدول </w:t>
      </w:r>
      <w:r w:rsidRPr="00BD2B21">
        <w:rPr>
          <w:rFonts w:hint="cs"/>
          <w:sz w:val="24"/>
          <w:szCs w:val="24"/>
          <w:rtl/>
        </w:rPr>
        <w:t>3.</w:t>
      </w:r>
    </w:p>
    <w:tbl>
      <w:tblPr>
        <w:tblStyle w:val="TableGrid"/>
        <w:tblW w:w="10059" w:type="dxa"/>
        <w:tblInd w:w="-147" w:type="dxa"/>
        <w:tblLook w:val="0420" w:firstRow="1" w:lastRow="0" w:firstColumn="0" w:lastColumn="0" w:noHBand="0" w:noVBand="1"/>
      </w:tblPr>
      <w:tblGrid>
        <w:gridCol w:w="3403"/>
        <w:gridCol w:w="2765"/>
        <w:gridCol w:w="3891"/>
      </w:tblGrid>
      <w:tr w:rsidR="00DF764F" w:rsidRPr="003B2900" w14:paraId="3325C2C1" w14:textId="77777777" w:rsidTr="00961E11">
        <w:trPr>
          <w:trHeight w:val="259"/>
        </w:trPr>
        <w:tc>
          <w:tcPr>
            <w:tcW w:w="3403" w:type="dxa"/>
          </w:tcPr>
          <w:p w14:paraId="1176F559" w14:textId="77777777" w:rsidR="00DF764F" w:rsidRDefault="00DF764F" w:rsidP="00961E11">
            <w:pPr>
              <w:pStyle w:val="ListParagraph"/>
              <w:spacing w:line="259" w:lineRule="auto"/>
              <w:ind w:right="709"/>
              <w:jc w:val="center"/>
              <w:rPr>
                <w:sz w:val="24"/>
                <w:szCs w:val="24"/>
                <w:rtl/>
              </w:rPr>
            </w:pPr>
            <w:r>
              <w:rPr>
                <w:rFonts w:hint="cs"/>
                <w:sz w:val="24"/>
                <w:szCs w:val="24"/>
                <w:rtl/>
              </w:rPr>
              <w:t>الاستنتاج</w:t>
            </w:r>
          </w:p>
        </w:tc>
        <w:tc>
          <w:tcPr>
            <w:tcW w:w="2765" w:type="dxa"/>
            <w:hideMark/>
          </w:tcPr>
          <w:p w14:paraId="1BAF19A5" w14:textId="77777777" w:rsidR="00DF764F" w:rsidRPr="003B2900" w:rsidRDefault="00DF764F" w:rsidP="00961E11">
            <w:pPr>
              <w:pStyle w:val="ListParagraph"/>
              <w:spacing w:line="259" w:lineRule="auto"/>
              <w:ind w:right="709"/>
              <w:jc w:val="center"/>
              <w:rPr>
                <w:sz w:val="24"/>
                <w:szCs w:val="24"/>
              </w:rPr>
            </w:pPr>
            <w:r>
              <w:rPr>
                <w:rFonts w:hint="cs"/>
                <w:sz w:val="24"/>
                <w:szCs w:val="24"/>
                <w:rtl/>
              </w:rPr>
              <w:t>الملاحظة</w:t>
            </w:r>
          </w:p>
        </w:tc>
        <w:tc>
          <w:tcPr>
            <w:tcW w:w="3891" w:type="dxa"/>
            <w:hideMark/>
          </w:tcPr>
          <w:p w14:paraId="27779F44" w14:textId="77777777" w:rsidR="00DF764F" w:rsidRPr="003B2900" w:rsidRDefault="00DF764F" w:rsidP="00961E11">
            <w:pPr>
              <w:pStyle w:val="ListParagraph"/>
              <w:spacing w:line="259" w:lineRule="auto"/>
              <w:ind w:right="709"/>
              <w:jc w:val="center"/>
              <w:rPr>
                <w:sz w:val="24"/>
                <w:szCs w:val="24"/>
              </w:rPr>
            </w:pPr>
            <w:r>
              <w:rPr>
                <w:rFonts w:hint="cs"/>
                <w:sz w:val="24"/>
                <w:szCs w:val="24"/>
                <w:rtl/>
              </w:rPr>
              <w:t>الأنبوبة</w:t>
            </w:r>
          </w:p>
        </w:tc>
      </w:tr>
      <w:tr w:rsidR="004246F3" w:rsidRPr="003B2900" w14:paraId="5C4AE50B" w14:textId="77777777" w:rsidTr="00B072F1">
        <w:trPr>
          <w:trHeight w:val="458"/>
        </w:trPr>
        <w:tc>
          <w:tcPr>
            <w:tcW w:w="3403" w:type="dxa"/>
          </w:tcPr>
          <w:p w14:paraId="4AAD31CA" w14:textId="77777777" w:rsidR="004246F3" w:rsidRPr="003B2900" w:rsidRDefault="004246F3" w:rsidP="004246F3">
            <w:pPr>
              <w:pStyle w:val="ListParagraph"/>
              <w:spacing w:line="259" w:lineRule="auto"/>
              <w:ind w:right="709"/>
              <w:rPr>
                <w:sz w:val="24"/>
                <w:szCs w:val="24"/>
              </w:rPr>
            </w:pPr>
          </w:p>
        </w:tc>
        <w:tc>
          <w:tcPr>
            <w:tcW w:w="2765" w:type="dxa"/>
            <w:hideMark/>
          </w:tcPr>
          <w:p w14:paraId="715BFDC1" w14:textId="77777777" w:rsidR="004246F3" w:rsidRPr="003B2900" w:rsidRDefault="004246F3" w:rsidP="004246F3">
            <w:pPr>
              <w:pStyle w:val="ListParagraph"/>
              <w:spacing w:line="259" w:lineRule="auto"/>
              <w:ind w:right="709"/>
              <w:rPr>
                <w:sz w:val="24"/>
                <w:szCs w:val="24"/>
              </w:rPr>
            </w:pPr>
          </w:p>
        </w:tc>
        <w:tc>
          <w:tcPr>
            <w:tcW w:w="3891" w:type="dxa"/>
            <w:vAlign w:val="center"/>
          </w:tcPr>
          <w:p w14:paraId="7122BA1D" w14:textId="68189D63" w:rsidR="004246F3" w:rsidRPr="003B2900" w:rsidRDefault="004246F3" w:rsidP="004246F3">
            <w:pPr>
              <w:pStyle w:val="ListParagraph"/>
              <w:spacing w:line="259" w:lineRule="auto"/>
              <w:ind w:right="709"/>
              <w:jc w:val="center"/>
              <w:rPr>
                <w:sz w:val="24"/>
                <w:szCs w:val="24"/>
                <w:lang w:bidi="ar-KW"/>
              </w:rPr>
            </w:pPr>
            <w:r>
              <w:rPr>
                <w:rFonts w:hint="cs"/>
                <w:sz w:val="24"/>
                <w:szCs w:val="24"/>
                <w:rtl/>
              </w:rPr>
              <w:t>الصابون+ كلوريد الكالسيوم</w:t>
            </w:r>
          </w:p>
        </w:tc>
      </w:tr>
      <w:tr w:rsidR="004246F3" w:rsidRPr="003B2900" w14:paraId="4B6F3173" w14:textId="77777777" w:rsidTr="00B072F1">
        <w:trPr>
          <w:trHeight w:val="458"/>
        </w:trPr>
        <w:tc>
          <w:tcPr>
            <w:tcW w:w="3403" w:type="dxa"/>
          </w:tcPr>
          <w:p w14:paraId="04635D0D" w14:textId="77777777" w:rsidR="004246F3" w:rsidRPr="003B2900" w:rsidRDefault="004246F3" w:rsidP="004246F3">
            <w:pPr>
              <w:pStyle w:val="ListParagraph"/>
              <w:spacing w:line="259" w:lineRule="auto"/>
              <w:ind w:right="709"/>
              <w:rPr>
                <w:sz w:val="24"/>
                <w:szCs w:val="24"/>
              </w:rPr>
            </w:pPr>
          </w:p>
        </w:tc>
        <w:tc>
          <w:tcPr>
            <w:tcW w:w="2765" w:type="dxa"/>
          </w:tcPr>
          <w:p w14:paraId="72F572F1" w14:textId="77777777" w:rsidR="004246F3" w:rsidRPr="003B2900" w:rsidRDefault="004246F3" w:rsidP="004246F3">
            <w:pPr>
              <w:pStyle w:val="ListParagraph"/>
              <w:spacing w:line="259" w:lineRule="auto"/>
              <w:ind w:right="709"/>
              <w:rPr>
                <w:sz w:val="24"/>
                <w:szCs w:val="24"/>
              </w:rPr>
            </w:pPr>
          </w:p>
        </w:tc>
        <w:tc>
          <w:tcPr>
            <w:tcW w:w="3891" w:type="dxa"/>
            <w:vAlign w:val="center"/>
          </w:tcPr>
          <w:p w14:paraId="4D4782BB" w14:textId="135AD86D" w:rsidR="004246F3" w:rsidRPr="003B2900" w:rsidRDefault="004246F3" w:rsidP="004246F3">
            <w:pPr>
              <w:pStyle w:val="ListParagraph"/>
              <w:spacing w:line="259" w:lineRule="auto"/>
              <w:ind w:right="709"/>
              <w:jc w:val="center"/>
              <w:rPr>
                <w:sz w:val="24"/>
                <w:szCs w:val="24"/>
                <w:lang w:bidi="ar-KW"/>
              </w:rPr>
            </w:pPr>
            <w:r>
              <w:rPr>
                <w:rFonts w:hint="cs"/>
                <w:sz w:val="24"/>
                <w:szCs w:val="24"/>
                <w:rtl/>
              </w:rPr>
              <w:t>الصابون+ كبريتات المغنيسيوم</w:t>
            </w:r>
          </w:p>
        </w:tc>
      </w:tr>
    </w:tbl>
    <w:p w14:paraId="4041B03C" w14:textId="77777777" w:rsidR="00DF764F" w:rsidRDefault="00DF764F" w:rsidP="00DF764F">
      <w:pPr>
        <w:rPr>
          <w:b/>
          <w:bCs/>
          <w:sz w:val="28"/>
          <w:szCs w:val="28"/>
          <w:rtl/>
          <w:lang w:bidi="ar-KW"/>
        </w:rPr>
      </w:pPr>
    </w:p>
    <w:p w14:paraId="3A15C914" w14:textId="77777777" w:rsidR="002A1E76" w:rsidRDefault="002A1E76" w:rsidP="00DF764F">
      <w:pPr>
        <w:rPr>
          <w:b/>
          <w:bCs/>
          <w:sz w:val="28"/>
          <w:szCs w:val="28"/>
          <w:rtl/>
          <w:lang w:bidi="ar-KW"/>
        </w:rPr>
      </w:pPr>
    </w:p>
    <w:p w14:paraId="6EBCC3AE" w14:textId="77777777" w:rsidR="002A1E76" w:rsidRDefault="002A1E76" w:rsidP="00DF764F">
      <w:pPr>
        <w:rPr>
          <w:b/>
          <w:bCs/>
          <w:sz w:val="28"/>
          <w:szCs w:val="28"/>
          <w:rtl/>
          <w:lang w:bidi="ar-KW"/>
        </w:rPr>
      </w:pPr>
    </w:p>
    <w:p w14:paraId="1E7776A8" w14:textId="20EF19B7" w:rsidR="00BD2B21" w:rsidRPr="00962D76" w:rsidRDefault="00BD2B21" w:rsidP="00962D76">
      <w:pPr>
        <w:pStyle w:val="ListParagraph"/>
        <w:numPr>
          <w:ilvl w:val="0"/>
          <w:numId w:val="3"/>
        </w:numPr>
        <w:rPr>
          <w:rFonts w:cs="Arial"/>
          <w:sz w:val="24"/>
          <w:szCs w:val="24"/>
        </w:rPr>
      </w:pPr>
      <w:r w:rsidRPr="00962D76">
        <w:rPr>
          <w:rFonts w:cs="Arial"/>
          <w:sz w:val="24"/>
          <w:szCs w:val="24"/>
          <w:rtl/>
        </w:rPr>
        <w:lastRenderedPageBreak/>
        <w:t>اختبار</w:t>
      </w:r>
      <w:r w:rsidRPr="00962D76">
        <w:rPr>
          <w:rFonts w:cs="Arial" w:hint="cs"/>
          <w:sz w:val="24"/>
          <w:szCs w:val="24"/>
          <w:rtl/>
        </w:rPr>
        <w:t xml:space="preserve"> </w:t>
      </w:r>
      <w:r w:rsidR="00962D76" w:rsidRPr="00962D76">
        <w:rPr>
          <w:rFonts w:cs="Arial"/>
          <w:sz w:val="24"/>
          <w:szCs w:val="24"/>
          <w:rtl/>
        </w:rPr>
        <w:t>خلات النحاس</w:t>
      </w:r>
      <w:r w:rsidR="00962D76" w:rsidRPr="00962D76">
        <w:rPr>
          <w:rFonts w:cs="Arial"/>
          <w:sz w:val="24"/>
          <w:szCs w:val="24"/>
        </w:rPr>
        <w:t xml:space="preserve"> (Copper acetate test)</w:t>
      </w:r>
      <w:r w:rsidR="00962D76">
        <w:rPr>
          <w:rFonts w:cs="Arial"/>
          <w:sz w:val="24"/>
          <w:szCs w:val="24"/>
        </w:rPr>
        <w:t xml:space="preserve"> </w:t>
      </w:r>
      <w:r w:rsidR="00962D76">
        <w:rPr>
          <w:rFonts w:cs="Arial" w:hint="cs"/>
          <w:sz w:val="24"/>
          <w:szCs w:val="24"/>
          <w:rtl/>
        </w:rPr>
        <w:t xml:space="preserve"> :</w:t>
      </w:r>
    </w:p>
    <w:p w14:paraId="680FCA91" w14:textId="027E6280" w:rsidR="00BD2B21" w:rsidRPr="00BD2B21" w:rsidRDefault="00BD2B21" w:rsidP="00BD2B21">
      <w:pPr>
        <w:spacing w:after="160" w:line="256" w:lineRule="auto"/>
        <w:rPr>
          <w:sz w:val="24"/>
          <w:szCs w:val="24"/>
          <w:rtl/>
        </w:rPr>
      </w:pPr>
      <w:r w:rsidRPr="00BD2B21">
        <w:rPr>
          <w:sz w:val="24"/>
          <w:szCs w:val="24"/>
          <w:rtl/>
        </w:rPr>
        <w:t xml:space="preserve">جدول </w:t>
      </w:r>
      <w:r w:rsidR="003C41AB">
        <w:rPr>
          <w:rFonts w:hint="cs"/>
          <w:sz w:val="24"/>
          <w:szCs w:val="24"/>
          <w:rtl/>
        </w:rPr>
        <w:t>4</w:t>
      </w:r>
      <w:r w:rsidRPr="00BD2B21">
        <w:rPr>
          <w:rFonts w:hint="cs"/>
          <w:sz w:val="24"/>
          <w:szCs w:val="24"/>
          <w:rtl/>
        </w:rPr>
        <w:t>.</w:t>
      </w:r>
    </w:p>
    <w:tbl>
      <w:tblPr>
        <w:tblStyle w:val="TableGrid"/>
        <w:tblW w:w="10059" w:type="dxa"/>
        <w:tblInd w:w="-147" w:type="dxa"/>
        <w:tblLook w:val="0420" w:firstRow="1" w:lastRow="0" w:firstColumn="0" w:lastColumn="0" w:noHBand="0" w:noVBand="1"/>
      </w:tblPr>
      <w:tblGrid>
        <w:gridCol w:w="3403"/>
        <w:gridCol w:w="2765"/>
        <w:gridCol w:w="3891"/>
      </w:tblGrid>
      <w:tr w:rsidR="00BD2B21" w:rsidRPr="003B2900" w14:paraId="573C973D" w14:textId="77777777" w:rsidTr="00961E11">
        <w:trPr>
          <w:trHeight w:val="259"/>
        </w:trPr>
        <w:tc>
          <w:tcPr>
            <w:tcW w:w="3403" w:type="dxa"/>
          </w:tcPr>
          <w:p w14:paraId="40DB1E14" w14:textId="77777777" w:rsidR="00BD2B21" w:rsidRDefault="00BD2B21" w:rsidP="00961E11">
            <w:pPr>
              <w:pStyle w:val="ListParagraph"/>
              <w:spacing w:line="259" w:lineRule="auto"/>
              <w:ind w:right="709"/>
              <w:jc w:val="center"/>
              <w:rPr>
                <w:sz w:val="24"/>
                <w:szCs w:val="24"/>
                <w:rtl/>
              </w:rPr>
            </w:pPr>
            <w:r>
              <w:rPr>
                <w:rFonts w:hint="cs"/>
                <w:sz w:val="24"/>
                <w:szCs w:val="24"/>
                <w:rtl/>
              </w:rPr>
              <w:t>الاستنتاج</w:t>
            </w:r>
          </w:p>
        </w:tc>
        <w:tc>
          <w:tcPr>
            <w:tcW w:w="2765" w:type="dxa"/>
            <w:hideMark/>
          </w:tcPr>
          <w:p w14:paraId="311DB358" w14:textId="77777777" w:rsidR="00BD2B21" w:rsidRPr="003B2900" w:rsidRDefault="00BD2B21" w:rsidP="00961E11">
            <w:pPr>
              <w:pStyle w:val="ListParagraph"/>
              <w:spacing w:line="259" w:lineRule="auto"/>
              <w:ind w:right="709"/>
              <w:jc w:val="center"/>
              <w:rPr>
                <w:sz w:val="24"/>
                <w:szCs w:val="24"/>
              </w:rPr>
            </w:pPr>
            <w:r>
              <w:rPr>
                <w:rFonts w:hint="cs"/>
                <w:sz w:val="24"/>
                <w:szCs w:val="24"/>
                <w:rtl/>
              </w:rPr>
              <w:t>الملاحظة</w:t>
            </w:r>
          </w:p>
        </w:tc>
        <w:tc>
          <w:tcPr>
            <w:tcW w:w="3891" w:type="dxa"/>
            <w:hideMark/>
          </w:tcPr>
          <w:p w14:paraId="5B75F4C9" w14:textId="77777777" w:rsidR="00BD2B21" w:rsidRPr="003B2900" w:rsidRDefault="00BD2B21" w:rsidP="00961E11">
            <w:pPr>
              <w:pStyle w:val="ListParagraph"/>
              <w:spacing w:line="259" w:lineRule="auto"/>
              <w:ind w:right="709"/>
              <w:jc w:val="center"/>
              <w:rPr>
                <w:sz w:val="24"/>
                <w:szCs w:val="24"/>
              </w:rPr>
            </w:pPr>
            <w:r>
              <w:rPr>
                <w:rFonts w:hint="cs"/>
                <w:sz w:val="24"/>
                <w:szCs w:val="24"/>
                <w:rtl/>
              </w:rPr>
              <w:t>الأنبوبة</w:t>
            </w:r>
          </w:p>
        </w:tc>
      </w:tr>
      <w:tr w:rsidR="00463F9F" w:rsidRPr="003B2900" w14:paraId="744DC9A1" w14:textId="77777777" w:rsidTr="00961E11">
        <w:trPr>
          <w:trHeight w:val="458"/>
        </w:trPr>
        <w:tc>
          <w:tcPr>
            <w:tcW w:w="3403" w:type="dxa"/>
          </w:tcPr>
          <w:p w14:paraId="4A82DF4B" w14:textId="77777777" w:rsidR="00463F9F" w:rsidRPr="003B2900" w:rsidRDefault="00463F9F" w:rsidP="00463F9F">
            <w:pPr>
              <w:pStyle w:val="ListParagraph"/>
              <w:spacing w:line="259" w:lineRule="auto"/>
              <w:ind w:right="709"/>
              <w:rPr>
                <w:sz w:val="24"/>
                <w:szCs w:val="24"/>
              </w:rPr>
            </w:pPr>
          </w:p>
        </w:tc>
        <w:tc>
          <w:tcPr>
            <w:tcW w:w="2765" w:type="dxa"/>
            <w:hideMark/>
          </w:tcPr>
          <w:p w14:paraId="19BD1BD0" w14:textId="77777777" w:rsidR="00463F9F" w:rsidRPr="003B2900" w:rsidRDefault="00463F9F" w:rsidP="00463F9F">
            <w:pPr>
              <w:pStyle w:val="ListParagraph"/>
              <w:spacing w:line="259" w:lineRule="auto"/>
              <w:ind w:right="709"/>
              <w:rPr>
                <w:sz w:val="24"/>
                <w:szCs w:val="24"/>
              </w:rPr>
            </w:pPr>
          </w:p>
        </w:tc>
        <w:tc>
          <w:tcPr>
            <w:tcW w:w="3891" w:type="dxa"/>
            <w:vAlign w:val="center"/>
          </w:tcPr>
          <w:p w14:paraId="06E0ACB1" w14:textId="598A2A96" w:rsidR="00463F9F" w:rsidRPr="003B2900" w:rsidRDefault="00463F9F" w:rsidP="00463F9F">
            <w:pPr>
              <w:pStyle w:val="ListParagraph"/>
              <w:spacing w:line="259" w:lineRule="auto"/>
              <w:ind w:right="709"/>
              <w:jc w:val="center"/>
              <w:rPr>
                <w:sz w:val="24"/>
                <w:szCs w:val="24"/>
                <w:lang w:bidi="ar-KW"/>
              </w:rPr>
            </w:pPr>
            <w:r>
              <w:rPr>
                <w:rFonts w:hint="cs"/>
                <w:sz w:val="24"/>
                <w:szCs w:val="24"/>
                <w:rtl/>
              </w:rPr>
              <w:t>زيت الزيتون</w:t>
            </w:r>
          </w:p>
        </w:tc>
      </w:tr>
      <w:tr w:rsidR="00463F9F" w:rsidRPr="003B2900" w14:paraId="670E21D6" w14:textId="77777777" w:rsidTr="00961E11">
        <w:trPr>
          <w:trHeight w:val="458"/>
        </w:trPr>
        <w:tc>
          <w:tcPr>
            <w:tcW w:w="3403" w:type="dxa"/>
          </w:tcPr>
          <w:p w14:paraId="673D22B1" w14:textId="77777777" w:rsidR="00463F9F" w:rsidRPr="003B2900" w:rsidRDefault="00463F9F" w:rsidP="00463F9F">
            <w:pPr>
              <w:pStyle w:val="ListParagraph"/>
              <w:spacing w:line="259" w:lineRule="auto"/>
              <w:ind w:right="709"/>
              <w:rPr>
                <w:sz w:val="24"/>
                <w:szCs w:val="24"/>
              </w:rPr>
            </w:pPr>
          </w:p>
        </w:tc>
        <w:tc>
          <w:tcPr>
            <w:tcW w:w="2765" w:type="dxa"/>
          </w:tcPr>
          <w:p w14:paraId="2F68CE39" w14:textId="77777777" w:rsidR="00463F9F" w:rsidRPr="003B2900" w:rsidRDefault="00463F9F" w:rsidP="00463F9F">
            <w:pPr>
              <w:pStyle w:val="ListParagraph"/>
              <w:spacing w:line="259" w:lineRule="auto"/>
              <w:ind w:right="709"/>
              <w:rPr>
                <w:sz w:val="24"/>
                <w:szCs w:val="24"/>
              </w:rPr>
            </w:pPr>
          </w:p>
        </w:tc>
        <w:tc>
          <w:tcPr>
            <w:tcW w:w="3891" w:type="dxa"/>
            <w:vAlign w:val="center"/>
          </w:tcPr>
          <w:p w14:paraId="62BC2617" w14:textId="38F65568" w:rsidR="00463F9F" w:rsidRPr="003B2900" w:rsidRDefault="00463F9F" w:rsidP="00463F9F">
            <w:pPr>
              <w:pStyle w:val="ListParagraph"/>
              <w:spacing w:line="259" w:lineRule="auto"/>
              <w:ind w:right="709"/>
              <w:jc w:val="center"/>
              <w:rPr>
                <w:sz w:val="24"/>
                <w:szCs w:val="24"/>
                <w:lang w:bidi="ar-KW"/>
              </w:rPr>
            </w:pPr>
            <w:r w:rsidRPr="0071741C">
              <w:rPr>
                <w:sz w:val="24"/>
                <w:szCs w:val="24"/>
                <w:rtl/>
              </w:rPr>
              <w:t>حمض الأولييك</w:t>
            </w:r>
            <w:r>
              <w:rPr>
                <w:sz w:val="24"/>
                <w:szCs w:val="24"/>
                <w:rtl/>
              </w:rPr>
              <w:br/>
            </w:r>
            <w:r>
              <w:rPr>
                <w:rFonts w:hint="cs"/>
                <w:sz w:val="24"/>
                <w:szCs w:val="24"/>
                <w:rtl/>
              </w:rPr>
              <w:t xml:space="preserve"> (</w:t>
            </w:r>
            <w:r w:rsidRPr="0071741C">
              <w:rPr>
                <w:sz w:val="24"/>
                <w:szCs w:val="24"/>
              </w:rPr>
              <w:t>oleic acid</w:t>
            </w:r>
            <w:r>
              <w:rPr>
                <w:rFonts w:hint="cs"/>
                <w:sz w:val="24"/>
                <w:szCs w:val="24"/>
                <w:rtl/>
              </w:rPr>
              <w:t>)</w:t>
            </w:r>
          </w:p>
        </w:tc>
      </w:tr>
    </w:tbl>
    <w:p w14:paraId="2434F4A6" w14:textId="77777777" w:rsidR="00BD2B21" w:rsidRDefault="00BD2B21" w:rsidP="00BD2B21">
      <w:pPr>
        <w:rPr>
          <w:b/>
          <w:bCs/>
          <w:sz w:val="28"/>
          <w:szCs w:val="28"/>
          <w:rtl/>
          <w:lang w:bidi="ar-KW"/>
        </w:rPr>
      </w:pPr>
    </w:p>
    <w:p w14:paraId="699DE9FE" w14:textId="7C977391" w:rsidR="00D23907" w:rsidRPr="00D23907" w:rsidRDefault="00463F9F" w:rsidP="00D23907">
      <w:pPr>
        <w:pStyle w:val="ListParagraph"/>
        <w:numPr>
          <w:ilvl w:val="0"/>
          <w:numId w:val="3"/>
        </w:numPr>
        <w:rPr>
          <w:rFonts w:cs="Arial"/>
          <w:sz w:val="24"/>
          <w:szCs w:val="24"/>
        </w:rPr>
      </w:pPr>
      <w:r w:rsidRPr="00D23907">
        <w:rPr>
          <w:rFonts w:cs="Arial"/>
          <w:sz w:val="24"/>
          <w:szCs w:val="24"/>
          <w:rtl/>
        </w:rPr>
        <w:t>اختبار</w:t>
      </w:r>
      <w:r w:rsidRPr="00D23907">
        <w:rPr>
          <w:rFonts w:cs="Arial" w:hint="cs"/>
          <w:sz w:val="24"/>
          <w:szCs w:val="24"/>
          <w:rtl/>
        </w:rPr>
        <w:t xml:space="preserve"> </w:t>
      </w:r>
      <w:r w:rsidR="00D23907" w:rsidRPr="00D23907">
        <w:rPr>
          <w:rFonts w:cs="Arial"/>
          <w:sz w:val="24"/>
          <w:szCs w:val="24"/>
          <w:rtl/>
        </w:rPr>
        <w:t>عدم التشبع -اختبار اليود</w:t>
      </w:r>
      <w:r w:rsidR="00D23907">
        <w:rPr>
          <w:rFonts w:cs="Arial"/>
          <w:sz w:val="24"/>
          <w:szCs w:val="24"/>
          <w:lang w:val="en-GB"/>
        </w:rPr>
        <w:t>:</w:t>
      </w:r>
      <w:r w:rsidR="00D23907" w:rsidRPr="00D23907">
        <w:rPr>
          <w:rFonts w:cs="Arial"/>
          <w:sz w:val="24"/>
          <w:szCs w:val="24"/>
        </w:rPr>
        <w:t xml:space="preserve"> (Unsaturation Test)</w:t>
      </w:r>
      <w:r w:rsidR="00D23907">
        <w:rPr>
          <w:rFonts w:cs="Arial"/>
          <w:sz w:val="24"/>
          <w:szCs w:val="24"/>
        </w:rPr>
        <w:t>-</w:t>
      </w:r>
    </w:p>
    <w:p w14:paraId="1E689E54" w14:textId="505DF3EC" w:rsidR="00463F9F" w:rsidRPr="00BD2B21" w:rsidRDefault="00463F9F" w:rsidP="00463F9F">
      <w:pPr>
        <w:spacing w:after="160" w:line="256" w:lineRule="auto"/>
        <w:rPr>
          <w:sz w:val="24"/>
          <w:szCs w:val="24"/>
          <w:rtl/>
        </w:rPr>
      </w:pPr>
      <w:r w:rsidRPr="00BD2B21">
        <w:rPr>
          <w:sz w:val="24"/>
          <w:szCs w:val="24"/>
          <w:rtl/>
        </w:rPr>
        <w:t xml:space="preserve">جدول </w:t>
      </w:r>
      <w:r>
        <w:rPr>
          <w:rFonts w:hint="cs"/>
          <w:sz w:val="24"/>
          <w:szCs w:val="24"/>
          <w:rtl/>
        </w:rPr>
        <w:t>5</w:t>
      </w:r>
      <w:r w:rsidRPr="00BD2B21">
        <w:rPr>
          <w:rFonts w:hint="cs"/>
          <w:sz w:val="24"/>
          <w:szCs w:val="24"/>
          <w:rtl/>
        </w:rPr>
        <w:t>.</w:t>
      </w:r>
    </w:p>
    <w:tbl>
      <w:tblPr>
        <w:tblStyle w:val="TableGrid"/>
        <w:tblW w:w="10059" w:type="dxa"/>
        <w:tblInd w:w="-147" w:type="dxa"/>
        <w:tblLook w:val="0420" w:firstRow="1" w:lastRow="0" w:firstColumn="0" w:lastColumn="0" w:noHBand="0" w:noVBand="1"/>
      </w:tblPr>
      <w:tblGrid>
        <w:gridCol w:w="2319"/>
        <w:gridCol w:w="3169"/>
        <w:gridCol w:w="2209"/>
        <w:gridCol w:w="2362"/>
      </w:tblGrid>
      <w:tr w:rsidR="00016BC1" w:rsidRPr="003B2900" w14:paraId="028D4F06" w14:textId="77777777" w:rsidTr="00204790">
        <w:trPr>
          <w:trHeight w:val="180"/>
        </w:trPr>
        <w:tc>
          <w:tcPr>
            <w:tcW w:w="2319" w:type="dxa"/>
          </w:tcPr>
          <w:p w14:paraId="1B602161" w14:textId="588BB4ED" w:rsidR="00016BC1" w:rsidRDefault="00016BC1" w:rsidP="00961E11">
            <w:pPr>
              <w:pStyle w:val="ListParagraph"/>
              <w:ind w:right="709"/>
              <w:jc w:val="center"/>
              <w:rPr>
                <w:sz w:val="24"/>
                <w:szCs w:val="24"/>
                <w:rtl/>
              </w:rPr>
            </w:pPr>
            <w:r>
              <w:rPr>
                <w:rFonts w:hint="cs"/>
                <w:sz w:val="24"/>
                <w:szCs w:val="24"/>
                <w:rtl/>
              </w:rPr>
              <w:t>الاستنتاج</w:t>
            </w:r>
          </w:p>
        </w:tc>
        <w:tc>
          <w:tcPr>
            <w:tcW w:w="3203" w:type="dxa"/>
          </w:tcPr>
          <w:p w14:paraId="329CBB3F" w14:textId="072E6EDF" w:rsidR="00016BC1" w:rsidRDefault="00016BC1" w:rsidP="00961E11">
            <w:pPr>
              <w:pStyle w:val="ListParagraph"/>
              <w:ind w:right="709"/>
              <w:jc w:val="center"/>
              <w:rPr>
                <w:sz w:val="24"/>
                <w:szCs w:val="24"/>
                <w:rtl/>
              </w:rPr>
            </w:pPr>
            <w:r>
              <w:rPr>
                <w:rFonts w:hint="cs"/>
                <w:sz w:val="24"/>
                <w:szCs w:val="24"/>
                <w:rtl/>
              </w:rPr>
              <w:t>الدهون المشبعة</w:t>
            </w:r>
          </w:p>
        </w:tc>
        <w:tc>
          <w:tcPr>
            <w:tcW w:w="2133" w:type="dxa"/>
            <w:hideMark/>
          </w:tcPr>
          <w:p w14:paraId="41C834DB" w14:textId="77777777" w:rsidR="00016BC1" w:rsidRPr="003B2900" w:rsidRDefault="00016BC1" w:rsidP="00961E11">
            <w:pPr>
              <w:pStyle w:val="ListParagraph"/>
              <w:spacing w:line="259" w:lineRule="auto"/>
              <w:ind w:right="709"/>
              <w:jc w:val="center"/>
              <w:rPr>
                <w:sz w:val="24"/>
                <w:szCs w:val="24"/>
              </w:rPr>
            </w:pPr>
            <w:r>
              <w:rPr>
                <w:rFonts w:hint="cs"/>
                <w:sz w:val="24"/>
                <w:szCs w:val="24"/>
                <w:rtl/>
              </w:rPr>
              <w:t>زيت الزيتون</w:t>
            </w:r>
          </w:p>
        </w:tc>
        <w:tc>
          <w:tcPr>
            <w:tcW w:w="2404" w:type="dxa"/>
            <w:hideMark/>
          </w:tcPr>
          <w:p w14:paraId="38A08EA6" w14:textId="77777777" w:rsidR="00016BC1" w:rsidRPr="003B2900" w:rsidRDefault="00016BC1" w:rsidP="00961E11">
            <w:pPr>
              <w:pStyle w:val="ListParagraph"/>
              <w:spacing w:line="259" w:lineRule="auto"/>
              <w:ind w:right="709"/>
              <w:jc w:val="center"/>
              <w:rPr>
                <w:sz w:val="24"/>
                <w:szCs w:val="24"/>
              </w:rPr>
            </w:pPr>
          </w:p>
        </w:tc>
      </w:tr>
      <w:tr w:rsidR="00016BC1" w:rsidRPr="003B2900" w14:paraId="58BE7380" w14:textId="77777777" w:rsidTr="00204790">
        <w:trPr>
          <w:trHeight w:val="318"/>
        </w:trPr>
        <w:tc>
          <w:tcPr>
            <w:tcW w:w="2319" w:type="dxa"/>
          </w:tcPr>
          <w:p w14:paraId="1C340738" w14:textId="77777777" w:rsidR="00016BC1" w:rsidRPr="003B2900" w:rsidRDefault="00016BC1" w:rsidP="00961E11">
            <w:pPr>
              <w:pStyle w:val="ListParagraph"/>
              <w:ind w:right="709"/>
              <w:rPr>
                <w:sz w:val="24"/>
                <w:szCs w:val="24"/>
              </w:rPr>
            </w:pPr>
          </w:p>
        </w:tc>
        <w:tc>
          <w:tcPr>
            <w:tcW w:w="3203" w:type="dxa"/>
          </w:tcPr>
          <w:p w14:paraId="021D4F0F" w14:textId="655C2CEA" w:rsidR="00016BC1" w:rsidRPr="003B2900" w:rsidRDefault="00016BC1" w:rsidP="00961E11">
            <w:pPr>
              <w:pStyle w:val="ListParagraph"/>
              <w:ind w:right="709"/>
              <w:rPr>
                <w:sz w:val="24"/>
                <w:szCs w:val="24"/>
              </w:rPr>
            </w:pPr>
          </w:p>
        </w:tc>
        <w:tc>
          <w:tcPr>
            <w:tcW w:w="2133" w:type="dxa"/>
            <w:hideMark/>
          </w:tcPr>
          <w:p w14:paraId="396E9691" w14:textId="77777777" w:rsidR="00016BC1" w:rsidRPr="003B2900" w:rsidRDefault="00016BC1" w:rsidP="00961E11">
            <w:pPr>
              <w:pStyle w:val="ListParagraph"/>
              <w:spacing w:line="259" w:lineRule="auto"/>
              <w:ind w:right="709"/>
              <w:rPr>
                <w:sz w:val="24"/>
                <w:szCs w:val="24"/>
              </w:rPr>
            </w:pPr>
          </w:p>
        </w:tc>
        <w:tc>
          <w:tcPr>
            <w:tcW w:w="2404" w:type="dxa"/>
            <w:hideMark/>
          </w:tcPr>
          <w:p w14:paraId="62931847" w14:textId="31034DD9" w:rsidR="00016BC1" w:rsidRPr="00063A1F" w:rsidRDefault="00016BC1" w:rsidP="00204790">
            <w:pPr>
              <w:pStyle w:val="ListParagraph"/>
              <w:spacing w:line="259" w:lineRule="auto"/>
              <w:ind w:left="0" w:right="296"/>
              <w:jc w:val="center"/>
              <w:rPr>
                <w:sz w:val="24"/>
                <w:szCs w:val="24"/>
              </w:rPr>
            </w:pPr>
            <w:r w:rsidRPr="00063A1F">
              <w:rPr>
                <w:sz w:val="24"/>
                <w:szCs w:val="24"/>
                <w:rtl/>
              </w:rPr>
              <w:t>عدد</w:t>
            </w:r>
            <w:r w:rsidR="00204790">
              <w:rPr>
                <w:rFonts w:hint="cs"/>
                <w:sz w:val="24"/>
                <w:szCs w:val="24"/>
                <w:rtl/>
              </w:rPr>
              <w:t xml:space="preserve"> </w:t>
            </w:r>
            <w:r w:rsidRPr="00063A1F">
              <w:rPr>
                <w:sz w:val="24"/>
                <w:szCs w:val="24"/>
                <w:rtl/>
              </w:rPr>
              <w:t>القطرات اللازمة لاختفاء اللون الزهري</w:t>
            </w:r>
          </w:p>
          <w:p w14:paraId="40174BA9" w14:textId="77777777" w:rsidR="00016BC1" w:rsidRPr="003B2900" w:rsidRDefault="00016BC1" w:rsidP="00961E11">
            <w:pPr>
              <w:pStyle w:val="ListParagraph"/>
              <w:spacing w:line="259" w:lineRule="auto"/>
              <w:ind w:right="709"/>
              <w:jc w:val="center"/>
              <w:rPr>
                <w:sz w:val="24"/>
                <w:szCs w:val="24"/>
              </w:rPr>
            </w:pPr>
          </w:p>
        </w:tc>
      </w:tr>
    </w:tbl>
    <w:p w14:paraId="409CA9A2" w14:textId="77777777" w:rsidR="00DF764F" w:rsidRPr="00DF764F" w:rsidRDefault="00DF764F" w:rsidP="00A03BC7">
      <w:pPr>
        <w:rPr>
          <w:sz w:val="28"/>
          <w:szCs w:val="28"/>
          <w:rtl/>
          <w:lang w:bidi="ar-KW"/>
        </w:rPr>
      </w:pPr>
    </w:p>
    <w:p w14:paraId="01B2EE89" w14:textId="77777777" w:rsidR="00A03BC7" w:rsidRPr="004C5951" w:rsidRDefault="00A03BC7" w:rsidP="00A03BC7">
      <w:pPr>
        <w:rPr>
          <w:sz w:val="24"/>
          <w:szCs w:val="24"/>
          <w:rtl/>
        </w:rPr>
      </w:pPr>
    </w:p>
    <w:sectPr w:rsidR="00A03BC7" w:rsidRPr="004C5951" w:rsidSect="001B606B">
      <w:pgSz w:w="11906" w:h="16838"/>
      <w:pgMar w:top="851" w:right="991" w:bottom="0" w:left="993" w:header="708" w:footer="708" w:gutter="0"/>
      <w:pgBorders w:offsetFrom="page">
        <w:top w:val="triple" w:sz="4" w:space="24" w:color="auto"/>
        <w:left w:val="triple" w:sz="4" w:space="24" w:color="auto"/>
        <w:bottom w:val="triple" w:sz="4" w:space="24" w:color="auto"/>
        <w:right w:val="trip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E0C775" w14:textId="77777777" w:rsidR="00A31DCC" w:rsidRDefault="00A31DCC" w:rsidP="00424F9D">
      <w:pPr>
        <w:spacing w:after="0" w:line="240" w:lineRule="auto"/>
      </w:pPr>
      <w:r>
        <w:separator/>
      </w:r>
    </w:p>
  </w:endnote>
  <w:endnote w:type="continuationSeparator" w:id="0">
    <w:p w14:paraId="2F732D86" w14:textId="77777777" w:rsidR="00A31DCC" w:rsidRDefault="00A31DCC" w:rsidP="00424F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23FD1" w14:textId="77777777" w:rsidR="00A31DCC" w:rsidRDefault="00A31DCC" w:rsidP="00424F9D">
      <w:pPr>
        <w:spacing w:after="0" w:line="240" w:lineRule="auto"/>
      </w:pPr>
      <w:r>
        <w:separator/>
      </w:r>
    </w:p>
  </w:footnote>
  <w:footnote w:type="continuationSeparator" w:id="0">
    <w:p w14:paraId="4D6B0595" w14:textId="77777777" w:rsidR="00A31DCC" w:rsidRDefault="00A31DCC" w:rsidP="00424F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93389"/>
    <w:multiLevelType w:val="hybridMultilevel"/>
    <w:tmpl w:val="A3848ABA"/>
    <w:lvl w:ilvl="0" w:tplc="24D8CCD8">
      <w:start w:val="1"/>
      <w:numFmt w:val="bullet"/>
      <w:lvlText w:val=""/>
      <w:lvlJc w:val="left"/>
      <w:pPr>
        <w:ind w:left="957" w:hanging="360"/>
      </w:pPr>
      <w:rPr>
        <w:rFonts w:ascii="Symbol" w:hAnsi="Symbol" w:hint="default"/>
        <w:color w:val="auto"/>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1" w15:restartNumberingAfterBreak="0">
    <w:nsid w:val="0CC51AAC"/>
    <w:multiLevelType w:val="hybridMultilevel"/>
    <w:tmpl w:val="18CE02B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0496101"/>
    <w:multiLevelType w:val="hybridMultilevel"/>
    <w:tmpl w:val="561A92B4"/>
    <w:lvl w:ilvl="0" w:tplc="867A8C42">
      <w:start w:val="1"/>
      <w:numFmt w:val="bullet"/>
      <w:lvlText w:val="•"/>
      <w:lvlJc w:val="left"/>
      <w:pPr>
        <w:tabs>
          <w:tab w:val="num" w:pos="720"/>
        </w:tabs>
        <w:ind w:left="720" w:hanging="360"/>
      </w:pPr>
      <w:rPr>
        <w:rFonts w:ascii="Arial" w:hAnsi="Arial" w:hint="default"/>
      </w:rPr>
    </w:lvl>
    <w:lvl w:ilvl="1" w:tplc="39224258" w:tentative="1">
      <w:start w:val="1"/>
      <w:numFmt w:val="bullet"/>
      <w:lvlText w:val="•"/>
      <w:lvlJc w:val="left"/>
      <w:pPr>
        <w:tabs>
          <w:tab w:val="num" w:pos="1440"/>
        </w:tabs>
        <w:ind w:left="1440" w:hanging="360"/>
      </w:pPr>
      <w:rPr>
        <w:rFonts w:ascii="Arial" w:hAnsi="Arial" w:hint="default"/>
      </w:rPr>
    </w:lvl>
    <w:lvl w:ilvl="2" w:tplc="B4DAC732" w:tentative="1">
      <w:start w:val="1"/>
      <w:numFmt w:val="bullet"/>
      <w:lvlText w:val="•"/>
      <w:lvlJc w:val="left"/>
      <w:pPr>
        <w:tabs>
          <w:tab w:val="num" w:pos="2160"/>
        </w:tabs>
        <w:ind w:left="2160" w:hanging="360"/>
      </w:pPr>
      <w:rPr>
        <w:rFonts w:ascii="Arial" w:hAnsi="Arial" w:hint="default"/>
      </w:rPr>
    </w:lvl>
    <w:lvl w:ilvl="3" w:tplc="50EE228E" w:tentative="1">
      <w:start w:val="1"/>
      <w:numFmt w:val="bullet"/>
      <w:lvlText w:val="•"/>
      <w:lvlJc w:val="left"/>
      <w:pPr>
        <w:tabs>
          <w:tab w:val="num" w:pos="2880"/>
        </w:tabs>
        <w:ind w:left="2880" w:hanging="360"/>
      </w:pPr>
      <w:rPr>
        <w:rFonts w:ascii="Arial" w:hAnsi="Arial" w:hint="default"/>
      </w:rPr>
    </w:lvl>
    <w:lvl w:ilvl="4" w:tplc="ED7C4264" w:tentative="1">
      <w:start w:val="1"/>
      <w:numFmt w:val="bullet"/>
      <w:lvlText w:val="•"/>
      <w:lvlJc w:val="left"/>
      <w:pPr>
        <w:tabs>
          <w:tab w:val="num" w:pos="3600"/>
        </w:tabs>
        <w:ind w:left="3600" w:hanging="360"/>
      </w:pPr>
      <w:rPr>
        <w:rFonts w:ascii="Arial" w:hAnsi="Arial" w:hint="default"/>
      </w:rPr>
    </w:lvl>
    <w:lvl w:ilvl="5" w:tplc="46941292" w:tentative="1">
      <w:start w:val="1"/>
      <w:numFmt w:val="bullet"/>
      <w:lvlText w:val="•"/>
      <w:lvlJc w:val="left"/>
      <w:pPr>
        <w:tabs>
          <w:tab w:val="num" w:pos="4320"/>
        </w:tabs>
        <w:ind w:left="4320" w:hanging="360"/>
      </w:pPr>
      <w:rPr>
        <w:rFonts w:ascii="Arial" w:hAnsi="Arial" w:hint="default"/>
      </w:rPr>
    </w:lvl>
    <w:lvl w:ilvl="6" w:tplc="B464EBB2" w:tentative="1">
      <w:start w:val="1"/>
      <w:numFmt w:val="bullet"/>
      <w:lvlText w:val="•"/>
      <w:lvlJc w:val="left"/>
      <w:pPr>
        <w:tabs>
          <w:tab w:val="num" w:pos="5040"/>
        </w:tabs>
        <w:ind w:left="5040" w:hanging="360"/>
      </w:pPr>
      <w:rPr>
        <w:rFonts w:ascii="Arial" w:hAnsi="Arial" w:hint="default"/>
      </w:rPr>
    </w:lvl>
    <w:lvl w:ilvl="7" w:tplc="BBE86DE4" w:tentative="1">
      <w:start w:val="1"/>
      <w:numFmt w:val="bullet"/>
      <w:lvlText w:val="•"/>
      <w:lvlJc w:val="left"/>
      <w:pPr>
        <w:tabs>
          <w:tab w:val="num" w:pos="5760"/>
        </w:tabs>
        <w:ind w:left="5760" w:hanging="360"/>
      </w:pPr>
      <w:rPr>
        <w:rFonts w:ascii="Arial" w:hAnsi="Arial" w:hint="default"/>
      </w:rPr>
    </w:lvl>
    <w:lvl w:ilvl="8" w:tplc="40A0902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96598E"/>
    <w:multiLevelType w:val="hybridMultilevel"/>
    <w:tmpl w:val="85AA3876"/>
    <w:lvl w:ilvl="0" w:tplc="1C9E18AA">
      <w:start w:val="1"/>
      <w:numFmt w:val="decimal"/>
      <w:lvlText w:val="%1."/>
      <w:lvlJc w:val="left"/>
      <w:pPr>
        <w:ind w:left="957" w:hanging="360"/>
      </w:pPr>
      <w:rPr>
        <w:rFonts w:hint="default"/>
      </w:rPr>
    </w:lvl>
    <w:lvl w:ilvl="1" w:tplc="04090019" w:tentative="1">
      <w:start w:val="1"/>
      <w:numFmt w:val="lowerLetter"/>
      <w:lvlText w:val="%2."/>
      <w:lvlJc w:val="left"/>
      <w:pPr>
        <w:ind w:left="1677" w:hanging="360"/>
      </w:pPr>
    </w:lvl>
    <w:lvl w:ilvl="2" w:tplc="0409001B" w:tentative="1">
      <w:start w:val="1"/>
      <w:numFmt w:val="lowerRoman"/>
      <w:lvlText w:val="%3."/>
      <w:lvlJc w:val="right"/>
      <w:pPr>
        <w:ind w:left="2397" w:hanging="180"/>
      </w:pPr>
    </w:lvl>
    <w:lvl w:ilvl="3" w:tplc="0409000F" w:tentative="1">
      <w:start w:val="1"/>
      <w:numFmt w:val="decimal"/>
      <w:lvlText w:val="%4."/>
      <w:lvlJc w:val="left"/>
      <w:pPr>
        <w:ind w:left="3117" w:hanging="360"/>
      </w:pPr>
    </w:lvl>
    <w:lvl w:ilvl="4" w:tplc="04090019" w:tentative="1">
      <w:start w:val="1"/>
      <w:numFmt w:val="lowerLetter"/>
      <w:lvlText w:val="%5."/>
      <w:lvlJc w:val="left"/>
      <w:pPr>
        <w:ind w:left="3837" w:hanging="360"/>
      </w:pPr>
    </w:lvl>
    <w:lvl w:ilvl="5" w:tplc="0409001B" w:tentative="1">
      <w:start w:val="1"/>
      <w:numFmt w:val="lowerRoman"/>
      <w:lvlText w:val="%6."/>
      <w:lvlJc w:val="right"/>
      <w:pPr>
        <w:ind w:left="4557" w:hanging="180"/>
      </w:pPr>
    </w:lvl>
    <w:lvl w:ilvl="6" w:tplc="0409000F" w:tentative="1">
      <w:start w:val="1"/>
      <w:numFmt w:val="decimal"/>
      <w:lvlText w:val="%7."/>
      <w:lvlJc w:val="left"/>
      <w:pPr>
        <w:ind w:left="5277" w:hanging="360"/>
      </w:pPr>
    </w:lvl>
    <w:lvl w:ilvl="7" w:tplc="04090019" w:tentative="1">
      <w:start w:val="1"/>
      <w:numFmt w:val="lowerLetter"/>
      <w:lvlText w:val="%8."/>
      <w:lvlJc w:val="left"/>
      <w:pPr>
        <w:ind w:left="5997" w:hanging="360"/>
      </w:pPr>
    </w:lvl>
    <w:lvl w:ilvl="8" w:tplc="0409001B" w:tentative="1">
      <w:start w:val="1"/>
      <w:numFmt w:val="lowerRoman"/>
      <w:lvlText w:val="%9."/>
      <w:lvlJc w:val="right"/>
      <w:pPr>
        <w:ind w:left="6717" w:hanging="180"/>
      </w:pPr>
    </w:lvl>
  </w:abstractNum>
  <w:abstractNum w:abstractNumId="4" w15:restartNumberingAfterBreak="0">
    <w:nsid w:val="37631E81"/>
    <w:multiLevelType w:val="hybridMultilevel"/>
    <w:tmpl w:val="49247198"/>
    <w:lvl w:ilvl="0" w:tplc="BC7685C4">
      <w:start w:val="1"/>
      <w:numFmt w:val="decimal"/>
      <w:lvlText w:val="%1-"/>
      <w:lvlJc w:val="left"/>
      <w:pPr>
        <w:ind w:left="957" w:hanging="360"/>
      </w:pPr>
      <w:rPr>
        <w:rFonts w:hint="default"/>
      </w:rPr>
    </w:lvl>
    <w:lvl w:ilvl="1" w:tplc="04090019" w:tentative="1">
      <w:start w:val="1"/>
      <w:numFmt w:val="lowerLetter"/>
      <w:lvlText w:val="%2."/>
      <w:lvlJc w:val="left"/>
      <w:pPr>
        <w:ind w:left="1677" w:hanging="360"/>
      </w:pPr>
    </w:lvl>
    <w:lvl w:ilvl="2" w:tplc="0409001B" w:tentative="1">
      <w:start w:val="1"/>
      <w:numFmt w:val="lowerRoman"/>
      <w:lvlText w:val="%3."/>
      <w:lvlJc w:val="right"/>
      <w:pPr>
        <w:ind w:left="2397" w:hanging="180"/>
      </w:pPr>
    </w:lvl>
    <w:lvl w:ilvl="3" w:tplc="0409000F" w:tentative="1">
      <w:start w:val="1"/>
      <w:numFmt w:val="decimal"/>
      <w:lvlText w:val="%4."/>
      <w:lvlJc w:val="left"/>
      <w:pPr>
        <w:ind w:left="3117" w:hanging="360"/>
      </w:pPr>
    </w:lvl>
    <w:lvl w:ilvl="4" w:tplc="04090019" w:tentative="1">
      <w:start w:val="1"/>
      <w:numFmt w:val="lowerLetter"/>
      <w:lvlText w:val="%5."/>
      <w:lvlJc w:val="left"/>
      <w:pPr>
        <w:ind w:left="3837" w:hanging="360"/>
      </w:pPr>
    </w:lvl>
    <w:lvl w:ilvl="5" w:tplc="0409001B" w:tentative="1">
      <w:start w:val="1"/>
      <w:numFmt w:val="lowerRoman"/>
      <w:lvlText w:val="%6."/>
      <w:lvlJc w:val="right"/>
      <w:pPr>
        <w:ind w:left="4557" w:hanging="180"/>
      </w:pPr>
    </w:lvl>
    <w:lvl w:ilvl="6" w:tplc="0409000F" w:tentative="1">
      <w:start w:val="1"/>
      <w:numFmt w:val="decimal"/>
      <w:lvlText w:val="%7."/>
      <w:lvlJc w:val="left"/>
      <w:pPr>
        <w:ind w:left="5277" w:hanging="360"/>
      </w:pPr>
    </w:lvl>
    <w:lvl w:ilvl="7" w:tplc="04090019" w:tentative="1">
      <w:start w:val="1"/>
      <w:numFmt w:val="lowerLetter"/>
      <w:lvlText w:val="%8."/>
      <w:lvlJc w:val="left"/>
      <w:pPr>
        <w:ind w:left="5997" w:hanging="360"/>
      </w:pPr>
    </w:lvl>
    <w:lvl w:ilvl="8" w:tplc="0409001B" w:tentative="1">
      <w:start w:val="1"/>
      <w:numFmt w:val="lowerRoman"/>
      <w:lvlText w:val="%9."/>
      <w:lvlJc w:val="right"/>
      <w:pPr>
        <w:ind w:left="6717" w:hanging="180"/>
      </w:pPr>
    </w:lvl>
  </w:abstractNum>
  <w:abstractNum w:abstractNumId="5" w15:restartNumberingAfterBreak="0">
    <w:nsid w:val="3ED3740F"/>
    <w:multiLevelType w:val="hybridMultilevel"/>
    <w:tmpl w:val="8C949874"/>
    <w:lvl w:ilvl="0" w:tplc="65EEDB5A">
      <w:start w:val="1"/>
      <w:numFmt w:val="decimal"/>
      <w:lvlText w:val="%1-"/>
      <w:lvlJc w:val="left"/>
      <w:pPr>
        <w:ind w:left="1022" w:hanging="360"/>
      </w:pPr>
      <w:rPr>
        <w:rFonts w:hint="default"/>
      </w:rPr>
    </w:lvl>
    <w:lvl w:ilvl="1" w:tplc="08090019" w:tentative="1">
      <w:start w:val="1"/>
      <w:numFmt w:val="lowerLetter"/>
      <w:lvlText w:val="%2."/>
      <w:lvlJc w:val="left"/>
      <w:pPr>
        <w:ind w:left="1742" w:hanging="360"/>
      </w:pPr>
    </w:lvl>
    <w:lvl w:ilvl="2" w:tplc="0809001B" w:tentative="1">
      <w:start w:val="1"/>
      <w:numFmt w:val="lowerRoman"/>
      <w:lvlText w:val="%3."/>
      <w:lvlJc w:val="right"/>
      <w:pPr>
        <w:ind w:left="2462" w:hanging="180"/>
      </w:pPr>
    </w:lvl>
    <w:lvl w:ilvl="3" w:tplc="0809000F" w:tentative="1">
      <w:start w:val="1"/>
      <w:numFmt w:val="decimal"/>
      <w:lvlText w:val="%4."/>
      <w:lvlJc w:val="left"/>
      <w:pPr>
        <w:ind w:left="3182" w:hanging="360"/>
      </w:pPr>
    </w:lvl>
    <w:lvl w:ilvl="4" w:tplc="08090019" w:tentative="1">
      <w:start w:val="1"/>
      <w:numFmt w:val="lowerLetter"/>
      <w:lvlText w:val="%5."/>
      <w:lvlJc w:val="left"/>
      <w:pPr>
        <w:ind w:left="3902" w:hanging="360"/>
      </w:pPr>
    </w:lvl>
    <w:lvl w:ilvl="5" w:tplc="0809001B" w:tentative="1">
      <w:start w:val="1"/>
      <w:numFmt w:val="lowerRoman"/>
      <w:lvlText w:val="%6."/>
      <w:lvlJc w:val="right"/>
      <w:pPr>
        <w:ind w:left="4622" w:hanging="180"/>
      </w:pPr>
    </w:lvl>
    <w:lvl w:ilvl="6" w:tplc="0809000F" w:tentative="1">
      <w:start w:val="1"/>
      <w:numFmt w:val="decimal"/>
      <w:lvlText w:val="%7."/>
      <w:lvlJc w:val="left"/>
      <w:pPr>
        <w:ind w:left="5342" w:hanging="360"/>
      </w:pPr>
    </w:lvl>
    <w:lvl w:ilvl="7" w:tplc="08090019" w:tentative="1">
      <w:start w:val="1"/>
      <w:numFmt w:val="lowerLetter"/>
      <w:lvlText w:val="%8."/>
      <w:lvlJc w:val="left"/>
      <w:pPr>
        <w:ind w:left="6062" w:hanging="360"/>
      </w:pPr>
    </w:lvl>
    <w:lvl w:ilvl="8" w:tplc="0809001B" w:tentative="1">
      <w:start w:val="1"/>
      <w:numFmt w:val="lowerRoman"/>
      <w:lvlText w:val="%9."/>
      <w:lvlJc w:val="right"/>
      <w:pPr>
        <w:ind w:left="6782" w:hanging="180"/>
      </w:pPr>
    </w:lvl>
  </w:abstractNum>
  <w:abstractNum w:abstractNumId="6" w15:restartNumberingAfterBreak="0">
    <w:nsid w:val="42880CC5"/>
    <w:multiLevelType w:val="hybridMultilevel"/>
    <w:tmpl w:val="18CE02BC"/>
    <w:lvl w:ilvl="0" w:tplc="79C4CB6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512A0916"/>
    <w:multiLevelType w:val="hybridMultilevel"/>
    <w:tmpl w:val="668EE2BC"/>
    <w:lvl w:ilvl="0" w:tplc="0B309EFE">
      <w:start w:val="1"/>
      <w:numFmt w:val="bullet"/>
      <w:lvlText w:val="•"/>
      <w:lvlJc w:val="left"/>
      <w:pPr>
        <w:tabs>
          <w:tab w:val="num" w:pos="720"/>
        </w:tabs>
        <w:ind w:left="720" w:hanging="360"/>
      </w:pPr>
      <w:rPr>
        <w:rFonts w:ascii="Arial" w:hAnsi="Arial" w:hint="default"/>
      </w:rPr>
    </w:lvl>
    <w:lvl w:ilvl="1" w:tplc="EBCC7EF8" w:tentative="1">
      <w:start w:val="1"/>
      <w:numFmt w:val="bullet"/>
      <w:lvlText w:val="•"/>
      <w:lvlJc w:val="left"/>
      <w:pPr>
        <w:tabs>
          <w:tab w:val="num" w:pos="1440"/>
        </w:tabs>
        <w:ind w:left="1440" w:hanging="360"/>
      </w:pPr>
      <w:rPr>
        <w:rFonts w:ascii="Arial" w:hAnsi="Arial" w:hint="default"/>
      </w:rPr>
    </w:lvl>
    <w:lvl w:ilvl="2" w:tplc="56CEAC40" w:tentative="1">
      <w:start w:val="1"/>
      <w:numFmt w:val="bullet"/>
      <w:lvlText w:val="•"/>
      <w:lvlJc w:val="left"/>
      <w:pPr>
        <w:tabs>
          <w:tab w:val="num" w:pos="2160"/>
        </w:tabs>
        <w:ind w:left="2160" w:hanging="360"/>
      </w:pPr>
      <w:rPr>
        <w:rFonts w:ascii="Arial" w:hAnsi="Arial" w:hint="default"/>
      </w:rPr>
    </w:lvl>
    <w:lvl w:ilvl="3" w:tplc="7FE26B92" w:tentative="1">
      <w:start w:val="1"/>
      <w:numFmt w:val="bullet"/>
      <w:lvlText w:val="•"/>
      <w:lvlJc w:val="left"/>
      <w:pPr>
        <w:tabs>
          <w:tab w:val="num" w:pos="2880"/>
        </w:tabs>
        <w:ind w:left="2880" w:hanging="360"/>
      </w:pPr>
      <w:rPr>
        <w:rFonts w:ascii="Arial" w:hAnsi="Arial" w:hint="default"/>
      </w:rPr>
    </w:lvl>
    <w:lvl w:ilvl="4" w:tplc="41E45900" w:tentative="1">
      <w:start w:val="1"/>
      <w:numFmt w:val="bullet"/>
      <w:lvlText w:val="•"/>
      <w:lvlJc w:val="left"/>
      <w:pPr>
        <w:tabs>
          <w:tab w:val="num" w:pos="3600"/>
        </w:tabs>
        <w:ind w:left="3600" w:hanging="360"/>
      </w:pPr>
      <w:rPr>
        <w:rFonts w:ascii="Arial" w:hAnsi="Arial" w:hint="default"/>
      </w:rPr>
    </w:lvl>
    <w:lvl w:ilvl="5" w:tplc="DCB0E004" w:tentative="1">
      <w:start w:val="1"/>
      <w:numFmt w:val="bullet"/>
      <w:lvlText w:val="•"/>
      <w:lvlJc w:val="left"/>
      <w:pPr>
        <w:tabs>
          <w:tab w:val="num" w:pos="4320"/>
        </w:tabs>
        <w:ind w:left="4320" w:hanging="360"/>
      </w:pPr>
      <w:rPr>
        <w:rFonts w:ascii="Arial" w:hAnsi="Arial" w:hint="default"/>
      </w:rPr>
    </w:lvl>
    <w:lvl w:ilvl="6" w:tplc="9D3A51E0" w:tentative="1">
      <w:start w:val="1"/>
      <w:numFmt w:val="bullet"/>
      <w:lvlText w:val="•"/>
      <w:lvlJc w:val="left"/>
      <w:pPr>
        <w:tabs>
          <w:tab w:val="num" w:pos="5040"/>
        </w:tabs>
        <w:ind w:left="5040" w:hanging="360"/>
      </w:pPr>
      <w:rPr>
        <w:rFonts w:ascii="Arial" w:hAnsi="Arial" w:hint="default"/>
      </w:rPr>
    </w:lvl>
    <w:lvl w:ilvl="7" w:tplc="78FAA6B0" w:tentative="1">
      <w:start w:val="1"/>
      <w:numFmt w:val="bullet"/>
      <w:lvlText w:val="•"/>
      <w:lvlJc w:val="left"/>
      <w:pPr>
        <w:tabs>
          <w:tab w:val="num" w:pos="5760"/>
        </w:tabs>
        <w:ind w:left="5760" w:hanging="360"/>
      </w:pPr>
      <w:rPr>
        <w:rFonts w:ascii="Arial" w:hAnsi="Arial" w:hint="default"/>
      </w:rPr>
    </w:lvl>
    <w:lvl w:ilvl="8" w:tplc="31A4E44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1D51306"/>
    <w:multiLevelType w:val="hybridMultilevel"/>
    <w:tmpl w:val="3BDE47AE"/>
    <w:lvl w:ilvl="0" w:tplc="28720648">
      <w:start w:val="1"/>
      <w:numFmt w:val="decimal"/>
      <w:lvlText w:val="%1-"/>
      <w:lvlJc w:val="left"/>
      <w:pPr>
        <w:ind w:left="597" w:hanging="360"/>
      </w:pPr>
      <w:rPr>
        <w:rFonts w:hint="default"/>
      </w:rPr>
    </w:lvl>
    <w:lvl w:ilvl="1" w:tplc="08090019" w:tentative="1">
      <w:start w:val="1"/>
      <w:numFmt w:val="lowerLetter"/>
      <w:lvlText w:val="%2."/>
      <w:lvlJc w:val="left"/>
      <w:pPr>
        <w:ind w:left="1317" w:hanging="360"/>
      </w:pPr>
    </w:lvl>
    <w:lvl w:ilvl="2" w:tplc="0809001B" w:tentative="1">
      <w:start w:val="1"/>
      <w:numFmt w:val="lowerRoman"/>
      <w:lvlText w:val="%3."/>
      <w:lvlJc w:val="right"/>
      <w:pPr>
        <w:ind w:left="2037" w:hanging="180"/>
      </w:pPr>
    </w:lvl>
    <w:lvl w:ilvl="3" w:tplc="0809000F" w:tentative="1">
      <w:start w:val="1"/>
      <w:numFmt w:val="decimal"/>
      <w:lvlText w:val="%4."/>
      <w:lvlJc w:val="left"/>
      <w:pPr>
        <w:ind w:left="2757" w:hanging="360"/>
      </w:pPr>
    </w:lvl>
    <w:lvl w:ilvl="4" w:tplc="08090019" w:tentative="1">
      <w:start w:val="1"/>
      <w:numFmt w:val="lowerLetter"/>
      <w:lvlText w:val="%5."/>
      <w:lvlJc w:val="left"/>
      <w:pPr>
        <w:ind w:left="3477" w:hanging="360"/>
      </w:pPr>
    </w:lvl>
    <w:lvl w:ilvl="5" w:tplc="0809001B" w:tentative="1">
      <w:start w:val="1"/>
      <w:numFmt w:val="lowerRoman"/>
      <w:lvlText w:val="%6."/>
      <w:lvlJc w:val="right"/>
      <w:pPr>
        <w:ind w:left="4197" w:hanging="180"/>
      </w:pPr>
    </w:lvl>
    <w:lvl w:ilvl="6" w:tplc="0809000F" w:tentative="1">
      <w:start w:val="1"/>
      <w:numFmt w:val="decimal"/>
      <w:lvlText w:val="%7."/>
      <w:lvlJc w:val="left"/>
      <w:pPr>
        <w:ind w:left="4917" w:hanging="360"/>
      </w:pPr>
    </w:lvl>
    <w:lvl w:ilvl="7" w:tplc="08090019" w:tentative="1">
      <w:start w:val="1"/>
      <w:numFmt w:val="lowerLetter"/>
      <w:lvlText w:val="%8."/>
      <w:lvlJc w:val="left"/>
      <w:pPr>
        <w:ind w:left="5637" w:hanging="360"/>
      </w:pPr>
    </w:lvl>
    <w:lvl w:ilvl="8" w:tplc="0809001B" w:tentative="1">
      <w:start w:val="1"/>
      <w:numFmt w:val="lowerRoman"/>
      <w:lvlText w:val="%9."/>
      <w:lvlJc w:val="right"/>
      <w:pPr>
        <w:ind w:left="6357" w:hanging="180"/>
      </w:pPr>
    </w:lvl>
  </w:abstractNum>
  <w:abstractNum w:abstractNumId="9" w15:restartNumberingAfterBreak="0">
    <w:nsid w:val="54335FA5"/>
    <w:multiLevelType w:val="hybridMultilevel"/>
    <w:tmpl w:val="30860CDC"/>
    <w:lvl w:ilvl="0" w:tplc="08090001">
      <w:start w:val="1"/>
      <w:numFmt w:val="bullet"/>
      <w:lvlText w:val=""/>
      <w:lvlJc w:val="left"/>
      <w:pPr>
        <w:ind w:left="957" w:hanging="360"/>
      </w:pPr>
      <w:rPr>
        <w:rFonts w:ascii="Symbol" w:hAnsi="Symbol" w:hint="default"/>
      </w:rPr>
    </w:lvl>
    <w:lvl w:ilvl="1" w:tplc="08090003" w:tentative="1">
      <w:start w:val="1"/>
      <w:numFmt w:val="bullet"/>
      <w:lvlText w:val="o"/>
      <w:lvlJc w:val="left"/>
      <w:pPr>
        <w:ind w:left="1677" w:hanging="360"/>
      </w:pPr>
      <w:rPr>
        <w:rFonts w:ascii="Courier New" w:hAnsi="Courier New" w:cs="Courier New" w:hint="default"/>
      </w:rPr>
    </w:lvl>
    <w:lvl w:ilvl="2" w:tplc="08090005" w:tentative="1">
      <w:start w:val="1"/>
      <w:numFmt w:val="bullet"/>
      <w:lvlText w:val=""/>
      <w:lvlJc w:val="left"/>
      <w:pPr>
        <w:ind w:left="2397" w:hanging="360"/>
      </w:pPr>
      <w:rPr>
        <w:rFonts w:ascii="Wingdings" w:hAnsi="Wingdings" w:hint="default"/>
      </w:rPr>
    </w:lvl>
    <w:lvl w:ilvl="3" w:tplc="08090001" w:tentative="1">
      <w:start w:val="1"/>
      <w:numFmt w:val="bullet"/>
      <w:lvlText w:val=""/>
      <w:lvlJc w:val="left"/>
      <w:pPr>
        <w:ind w:left="3117" w:hanging="360"/>
      </w:pPr>
      <w:rPr>
        <w:rFonts w:ascii="Symbol" w:hAnsi="Symbol" w:hint="default"/>
      </w:rPr>
    </w:lvl>
    <w:lvl w:ilvl="4" w:tplc="08090003" w:tentative="1">
      <w:start w:val="1"/>
      <w:numFmt w:val="bullet"/>
      <w:lvlText w:val="o"/>
      <w:lvlJc w:val="left"/>
      <w:pPr>
        <w:ind w:left="3837" w:hanging="360"/>
      </w:pPr>
      <w:rPr>
        <w:rFonts w:ascii="Courier New" w:hAnsi="Courier New" w:cs="Courier New" w:hint="default"/>
      </w:rPr>
    </w:lvl>
    <w:lvl w:ilvl="5" w:tplc="08090005" w:tentative="1">
      <w:start w:val="1"/>
      <w:numFmt w:val="bullet"/>
      <w:lvlText w:val=""/>
      <w:lvlJc w:val="left"/>
      <w:pPr>
        <w:ind w:left="4557" w:hanging="360"/>
      </w:pPr>
      <w:rPr>
        <w:rFonts w:ascii="Wingdings" w:hAnsi="Wingdings" w:hint="default"/>
      </w:rPr>
    </w:lvl>
    <w:lvl w:ilvl="6" w:tplc="08090001" w:tentative="1">
      <w:start w:val="1"/>
      <w:numFmt w:val="bullet"/>
      <w:lvlText w:val=""/>
      <w:lvlJc w:val="left"/>
      <w:pPr>
        <w:ind w:left="5277" w:hanging="360"/>
      </w:pPr>
      <w:rPr>
        <w:rFonts w:ascii="Symbol" w:hAnsi="Symbol" w:hint="default"/>
      </w:rPr>
    </w:lvl>
    <w:lvl w:ilvl="7" w:tplc="08090003" w:tentative="1">
      <w:start w:val="1"/>
      <w:numFmt w:val="bullet"/>
      <w:lvlText w:val="o"/>
      <w:lvlJc w:val="left"/>
      <w:pPr>
        <w:ind w:left="5997" w:hanging="360"/>
      </w:pPr>
      <w:rPr>
        <w:rFonts w:ascii="Courier New" w:hAnsi="Courier New" w:cs="Courier New" w:hint="default"/>
      </w:rPr>
    </w:lvl>
    <w:lvl w:ilvl="8" w:tplc="08090005" w:tentative="1">
      <w:start w:val="1"/>
      <w:numFmt w:val="bullet"/>
      <w:lvlText w:val=""/>
      <w:lvlJc w:val="left"/>
      <w:pPr>
        <w:ind w:left="6717" w:hanging="360"/>
      </w:pPr>
      <w:rPr>
        <w:rFonts w:ascii="Wingdings" w:hAnsi="Wingdings" w:hint="default"/>
      </w:rPr>
    </w:lvl>
  </w:abstractNum>
  <w:abstractNum w:abstractNumId="10" w15:restartNumberingAfterBreak="0">
    <w:nsid w:val="62F650E1"/>
    <w:multiLevelType w:val="hybridMultilevel"/>
    <w:tmpl w:val="E0A84BC8"/>
    <w:lvl w:ilvl="0" w:tplc="2C982384">
      <w:start w:val="1"/>
      <w:numFmt w:val="decimal"/>
      <w:lvlText w:val="%1."/>
      <w:lvlJc w:val="left"/>
      <w:pPr>
        <w:ind w:left="1022" w:hanging="360"/>
      </w:pPr>
      <w:rPr>
        <w:rFonts w:hint="default"/>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11" w15:restartNumberingAfterBreak="0">
    <w:nsid w:val="71355348"/>
    <w:multiLevelType w:val="hybridMultilevel"/>
    <w:tmpl w:val="B5FAAE32"/>
    <w:lvl w:ilvl="0" w:tplc="6CA8D66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675E40"/>
    <w:multiLevelType w:val="hybridMultilevel"/>
    <w:tmpl w:val="ED764788"/>
    <w:lvl w:ilvl="0" w:tplc="069CE656">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040CC3"/>
    <w:multiLevelType w:val="hybridMultilevel"/>
    <w:tmpl w:val="833ADC5E"/>
    <w:lvl w:ilvl="0" w:tplc="1674DC0E">
      <w:start w:val="1"/>
      <w:numFmt w:val="decimal"/>
      <w:lvlText w:val="%1."/>
      <w:lvlJc w:val="left"/>
      <w:pPr>
        <w:ind w:left="95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4206274">
    <w:abstractNumId w:val="12"/>
  </w:num>
  <w:num w:numId="2" w16cid:durableId="1875190088">
    <w:abstractNumId w:val="11"/>
  </w:num>
  <w:num w:numId="3" w16cid:durableId="767309973">
    <w:abstractNumId w:val="6"/>
  </w:num>
  <w:num w:numId="4" w16cid:durableId="2053651871">
    <w:abstractNumId w:val="2"/>
  </w:num>
  <w:num w:numId="5" w16cid:durableId="669022236">
    <w:abstractNumId w:val="7"/>
  </w:num>
  <w:num w:numId="6" w16cid:durableId="1400055154">
    <w:abstractNumId w:val="9"/>
  </w:num>
  <w:num w:numId="7" w16cid:durableId="400248748">
    <w:abstractNumId w:val="0"/>
  </w:num>
  <w:num w:numId="8" w16cid:durableId="531454890">
    <w:abstractNumId w:val="8"/>
  </w:num>
  <w:num w:numId="9" w16cid:durableId="487400192">
    <w:abstractNumId w:val="5"/>
  </w:num>
  <w:num w:numId="10" w16cid:durableId="765073871">
    <w:abstractNumId w:val="4"/>
  </w:num>
  <w:num w:numId="11" w16cid:durableId="1865707516">
    <w:abstractNumId w:val="1"/>
  </w:num>
  <w:num w:numId="12" w16cid:durableId="1556350342">
    <w:abstractNumId w:val="10"/>
  </w:num>
  <w:num w:numId="13" w16cid:durableId="142818928">
    <w:abstractNumId w:val="3"/>
  </w:num>
  <w:num w:numId="14" w16cid:durableId="10828768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sTAxM7Q0MDMysjBR0lEKTi0uzszPAykwrQUApQwnmSwAAAA="/>
  </w:docVars>
  <w:rsids>
    <w:rsidRoot w:val="009100E1"/>
    <w:rsid w:val="000010B2"/>
    <w:rsid w:val="00002310"/>
    <w:rsid w:val="00007721"/>
    <w:rsid w:val="000109E5"/>
    <w:rsid w:val="00016BC1"/>
    <w:rsid w:val="00023600"/>
    <w:rsid w:val="0002728A"/>
    <w:rsid w:val="00033E7D"/>
    <w:rsid w:val="00036BA2"/>
    <w:rsid w:val="0003738F"/>
    <w:rsid w:val="00042C82"/>
    <w:rsid w:val="000442DD"/>
    <w:rsid w:val="00044608"/>
    <w:rsid w:val="00044EBE"/>
    <w:rsid w:val="00047322"/>
    <w:rsid w:val="00051167"/>
    <w:rsid w:val="00053F4D"/>
    <w:rsid w:val="0005440C"/>
    <w:rsid w:val="00057DA4"/>
    <w:rsid w:val="00060A0F"/>
    <w:rsid w:val="00062B56"/>
    <w:rsid w:val="0006343B"/>
    <w:rsid w:val="000658E8"/>
    <w:rsid w:val="00066C2D"/>
    <w:rsid w:val="00075CD2"/>
    <w:rsid w:val="00075E79"/>
    <w:rsid w:val="00076690"/>
    <w:rsid w:val="00076F93"/>
    <w:rsid w:val="00080F07"/>
    <w:rsid w:val="00087670"/>
    <w:rsid w:val="0008788E"/>
    <w:rsid w:val="0009178C"/>
    <w:rsid w:val="00095DF3"/>
    <w:rsid w:val="00096100"/>
    <w:rsid w:val="00097A36"/>
    <w:rsid w:val="00097EB5"/>
    <w:rsid w:val="000A07CC"/>
    <w:rsid w:val="000A26F5"/>
    <w:rsid w:val="000A30C6"/>
    <w:rsid w:val="000A4FB0"/>
    <w:rsid w:val="000A6E95"/>
    <w:rsid w:val="000B15A7"/>
    <w:rsid w:val="000B49B5"/>
    <w:rsid w:val="000B66C7"/>
    <w:rsid w:val="000B6FF6"/>
    <w:rsid w:val="000C27BB"/>
    <w:rsid w:val="000C4B38"/>
    <w:rsid w:val="000C6A1E"/>
    <w:rsid w:val="000C7E0A"/>
    <w:rsid w:val="000D0B8C"/>
    <w:rsid w:val="000D2920"/>
    <w:rsid w:val="000D3237"/>
    <w:rsid w:val="000D38DC"/>
    <w:rsid w:val="000D54CE"/>
    <w:rsid w:val="000E41F0"/>
    <w:rsid w:val="000E5135"/>
    <w:rsid w:val="000F252B"/>
    <w:rsid w:val="000F2B6C"/>
    <w:rsid w:val="000F3A92"/>
    <w:rsid w:val="000F3BE5"/>
    <w:rsid w:val="000F62DD"/>
    <w:rsid w:val="001012AA"/>
    <w:rsid w:val="0010377A"/>
    <w:rsid w:val="00103F5B"/>
    <w:rsid w:val="001049E6"/>
    <w:rsid w:val="00105801"/>
    <w:rsid w:val="00105C49"/>
    <w:rsid w:val="00106683"/>
    <w:rsid w:val="001156FF"/>
    <w:rsid w:val="00117242"/>
    <w:rsid w:val="001210FE"/>
    <w:rsid w:val="0012399A"/>
    <w:rsid w:val="001247DA"/>
    <w:rsid w:val="00125CD7"/>
    <w:rsid w:val="0012718F"/>
    <w:rsid w:val="001301D1"/>
    <w:rsid w:val="00136D17"/>
    <w:rsid w:val="00136F5E"/>
    <w:rsid w:val="00137DB8"/>
    <w:rsid w:val="00140B1E"/>
    <w:rsid w:val="00140B5C"/>
    <w:rsid w:val="0014189E"/>
    <w:rsid w:val="001454A2"/>
    <w:rsid w:val="00146D8B"/>
    <w:rsid w:val="00150F3E"/>
    <w:rsid w:val="001532A3"/>
    <w:rsid w:val="00164598"/>
    <w:rsid w:val="00171E63"/>
    <w:rsid w:val="001755FA"/>
    <w:rsid w:val="00183284"/>
    <w:rsid w:val="00185256"/>
    <w:rsid w:val="0018701A"/>
    <w:rsid w:val="00187F5F"/>
    <w:rsid w:val="00190DE6"/>
    <w:rsid w:val="00192C60"/>
    <w:rsid w:val="00195163"/>
    <w:rsid w:val="001A01C1"/>
    <w:rsid w:val="001A0C4F"/>
    <w:rsid w:val="001A1603"/>
    <w:rsid w:val="001A19FB"/>
    <w:rsid w:val="001A21A8"/>
    <w:rsid w:val="001A3CDE"/>
    <w:rsid w:val="001A4A8F"/>
    <w:rsid w:val="001A4D88"/>
    <w:rsid w:val="001B25E0"/>
    <w:rsid w:val="001B3A63"/>
    <w:rsid w:val="001B47FB"/>
    <w:rsid w:val="001B51E1"/>
    <w:rsid w:val="001B52D8"/>
    <w:rsid w:val="001B56B8"/>
    <w:rsid w:val="001B606B"/>
    <w:rsid w:val="001C2BF3"/>
    <w:rsid w:val="001C42F0"/>
    <w:rsid w:val="001C4B93"/>
    <w:rsid w:val="001C6E55"/>
    <w:rsid w:val="001C737D"/>
    <w:rsid w:val="001C741C"/>
    <w:rsid w:val="001D1C7F"/>
    <w:rsid w:val="001D5675"/>
    <w:rsid w:val="001D74B1"/>
    <w:rsid w:val="001E2BDC"/>
    <w:rsid w:val="001F0000"/>
    <w:rsid w:val="001F2D0E"/>
    <w:rsid w:val="001F4DF8"/>
    <w:rsid w:val="00204790"/>
    <w:rsid w:val="00205D3D"/>
    <w:rsid w:val="00207DC3"/>
    <w:rsid w:val="00212772"/>
    <w:rsid w:val="00213E43"/>
    <w:rsid w:val="00214E60"/>
    <w:rsid w:val="00215F77"/>
    <w:rsid w:val="00220203"/>
    <w:rsid w:val="0022096A"/>
    <w:rsid w:val="00221B60"/>
    <w:rsid w:val="00235086"/>
    <w:rsid w:val="00235C55"/>
    <w:rsid w:val="00237453"/>
    <w:rsid w:val="00237C6A"/>
    <w:rsid w:val="002408BA"/>
    <w:rsid w:val="00241707"/>
    <w:rsid w:val="00247A3C"/>
    <w:rsid w:val="002511B9"/>
    <w:rsid w:val="00253166"/>
    <w:rsid w:val="00253E62"/>
    <w:rsid w:val="002551B1"/>
    <w:rsid w:val="0025689A"/>
    <w:rsid w:val="002600B5"/>
    <w:rsid w:val="00260727"/>
    <w:rsid w:val="00261F84"/>
    <w:rsid w:val="00262080"/>
    <w:rsid w:val="00262A14"/>
    <w:rsid w:val="0026636E"/>
    <w:rsid w:val="00266528"/>
    <w:rsid w:val="002675F6"/>
    <w:rsid w:val="00271912"/>
    <w:rsid w:val="00273E5C"/>
    <w:rsid w:val="00276B19"/>
    <w:rsid w:val="002770D1"/>
    <w:rsid w:val="002803B2"/>
    <w:rsid w:val="00281C55"/>
    <w:rsid w:val="00281D78"/>
    <w:rsid w:val="00285496"/>
    <w:rsid w:val="00290B31"/>
    <w:rsid w:val="00294807"/>
    <w:rsid w:val="00295E06"/>
    <w:rsid w:val="00296316"/>
    <w:rsid w:val="002A1E76"/>
    <w:rsid w:val="002A2012"/>
    <w:rsid w:val="002A2236"/>
    <w:rsid w:val="002A38FD"/>
    <w:rsid w:val="002A3ABD"/>
    <w:rsid w:val="002A70E2"/>
    <w:rsid w:val="002B04AD"/>
    <w:rsid w:val="002B43DC"/>
    <w:rsid w:val="002B4AA0"/>
    <w:rsid w:val="002B5293"/>
    <w:rsid w:val="002B5D93"/>
    <w:rsid w:val="002B5EC2"/>
    <w:rsid w:val="002C181C"/>
    <w:rsid w:val="002C5C68"/>
    <w:rsid w:val="002C6B40"/>
    <w:rsid w:val="002D05FA"/>
    <w:rsid w:val="002E72F8"/>
    <w:rsid w:val="002F25EF"/>
    <w:rsid w:val="002F2A13"/>
    <w:rsid w:val="002F36F1"/>
    <w:rsid w:val="002F42DE"/>
    <w:rsid w:val="002F4604"/>
    <w:rsid w:val="002F71D2"/>
    <w:rsid w:val="002F7C83"/>
    <w:rsid w:val="00300E62"/>
    <w:rsid w:val="00302944"/>
    <w:rsid w:val="0030387C"/>
    <w:rsid w:val="003128A2"/>
    <w:rsid w:val="00316AAF"/>
    <w:rsid w:val="00322889"/>
    <w:rsid w:val="003321AE"/>
    <w:rsid w:val="00332FA3"/>
    <w:rsid w:val="00333FC0"/>
    <w:rsid w:val="00340222"/>
    <w:rsid w:val="00340EF7"/>
    <w:rsid w:val="00341A4A"/>
    <w:rsid w:val="00341D4B"/>
    <w:rsid w:val="00343D13"/>
    <w:rsid w:val="00344AF8"/>
    <w:rsid w:val="00345224"/>
    <w:rsid w:val="00345247"/>
    <w:rsid w:val="003471D5"/>
    <w:rsid w:val="00351B7A"/>
    <w:rsid w:val="003532A7"/>
    <w:rsid w:val="00355B7F"/>
    <w:rsid w:val="00360100"/>
    <w:rsid w:val="00360162"/>
    <w:rsid w:val="00362E82"/>
    <w:rsid w:val="003643B2"/>
    <w:rsid w:val="00364C4A"/>
    <w:rsid w:val="00366422"/>
    <w:rsid w:val="00370868"/>
    <w:rsid w:val="00371BF8"/>
    <w:rsid w:val="00383B84"/>
    <w:rsid w:val="00391AF0"/>
    <w:rsid w:val="00392568"/>
    <w:rsid w:val="00396825"/>
    <w:rsid w:val="0039687F"/>
    <w:rsid w:val="003A2930"/>
    <w:rsid w:val="003A7503"/>
    <w:rsid w:val="003B08F2"/>
    <w:rsid w:val="003B1C82"/>
    <w:rsid w:val="003B2043"/>
    <w:rsid w:val="003B273A"/>
    <w:rsid w:val="003B3FA3"/>
    <w:rsid w:val="003C0F92"/>
    <w:rsid w:val="003C1173"/>
    <w:rsid w:val="003C41AB"/>
    <w:rsid w:val="003C7388"/>
    <w:rsid w:val="003D21D2"/>
    <w:rsid w:val="003D2FEE"/>
    <w:rsid w:val="003D3202"/>
    <w:rsid w:val="003D32D6"/>
    <w:rsid w:val="003D4323"/>
    <w:rsid w:val="003D5D2E"/>
    <w:rsid w:val="003E2803"/>
    <w:rsid w:val="003E349A"/>
    <w:rsid w:val="003E6538"/>
    <w:rsid w:val="003F484C"/>
    <w:rsid w:val="003F5B89"/>
    <w:rsid w:val="003F6633"/>
    <w:rsid w:val="003F6A8A"/>
    <w:rsid w:val="004012B1"/>
    <w:rsid w:val="00410A70"/>
    <w:rsid w:val="004146A0"/>
    <w:rsid w:val="00415A27"/>
    <w:rsid w:val="00416C2F"/>
    <w:rsid w:val="00417146"/>
    <w:rsid w:val="00420E4D"/>
    <w:rsid w:val="00421BF5"/>
    <w:rsid w:val="004244D0"/>
    <w:rsid w:val="004246F3"/>
    <w:rsid w:val="00424F9D"/>
    <w:rsid w:val="00434A6D"/>
    <w:rsid w:val="004360EE"/>
    <w:rsid w:val="0044055C"/>
    <w:rsid w:val="00440BB6"/>
    <w:rsid w:val="0044439D"/>
    <w:rsid w:val="00445CC9"/>
    <w:rsid w:val="00447577"/>
    <w:rsid w:val="0045375C"/>
    <w:rsid w:val="004606A6"/>
    <w:rsid w:val="00463F9F"/>
    <w:rsid w:val="00466E0D"/>
    <w:rsid w:val="004672EE"/>
    <w:rsid w:val="00471158"/>
    <w:rsid w:val="00471503"/>
    <w:rsid w:val="00473477"/>
    <w:rsid w:val="00473D62"/>
    <w:rsid w:val="00473ED6"/>
    <w:rsid w:val="00474109"/>
    <w:rsid w:val="0047504D"/>
    <w:rsid w:val="00477245"/>
    <w:rsid w:val="004777BE"/>
    <w:rsid w:val="00477B85"/>
    <w:rsid w:val="00487CA7"/>
    <w:rsid w:val="00490A4B"/>
    <w:rsid w:val="004938D1"/>
    <w:rsid w:val="004A128E"/>
    <w:rsid w:val="004A4E71"/>
    <w:rsid w:val="004B03CD"/>
    <w:rsid w:val="004B0BC9"/>
    <w:rsid w:val="004B2DBB"/>
    <w:rsid w:val="004B2F82"/>
    <w:rsid w:val="004B4D14"/>
    <w:rsid w:val="004C02AD"/>
    <w:rsid w:val="004C371C"/>
    <w:rsid w:val="004D24C6"/>
    <w:rsid w:val="004D2B39"/>
    <w:rsid w:val="004D3F46"/>
    <w:rsid w:val="004D5241"/>
    <w:rsid w:val="004E1B21"/>
    <w:rsid w:val="004E3E5D"/>
    <w:rsid w:val="004E452A"/>
    <w:rsid w:val="004E6F04"/>
    <w:rsid w:val="004F2F07"/>
    <w:rsid w:val="004F32E2"/>
    <w:rsid w:val="004F64E1"/>
    <w:rsid w:val="004F6B0D"/>
    <w:rsid w:val="00502D70"/>
    <w:rsid w:val="00504474"/>
    <w:rsid w:val="005073BC"/>
    <w:rsid w:val="00512180"/>
    <w:rsid w:val="0051572B"/>
    <w:rsid w:val="00515DBC"/>
    <w:rsid w:val="00517C54"/>
    <w:rsid w:val="00522492"/>
    <w:rsid w:val="0052320F"/>
    <w:rsid w:val="00524A43"/>
    <w:rsid w:val="00526C6B"/>
    <w:rsid w:val="00530C6B"/>
    <w:rsid w:val="0054073E"/>
    <w:rsid w:val="00541E5B"/>
    <w:rsid w:val="00543CAB"/>
    <w:rsid w:val="00545027"/>
    <w:rsid w:val="0054638C"/>
    <w:rsid w:val="005471CE"/>
    <w:rsid w:val="00553BF0"/>
    <w:rsid w:val="00553E1A"/>
    <w:rsid w:val="00556D04"/>
    <w:rsid w:val="005570FD"/>
    <w:rsid w:val="00560A9C"/>
    <w:rsid w:val="00563308"/>
    <w:rsid w:val="005661EB"/>
    <w:rsid w:val="00576CB1"/>
    <w:rsid w:val="00576EAA"/>
    <w:rsid w:val="00581B62"/>
    <w:rsid w:val="00581C6C"/>
    <w:rsid w:val="005829AC"/>
    <w:rsid w:val="00583615"/>
    <w:rsid w:val="005852BF"/>
    <w:rsid w:val="00585961"/>
    <w:rsid w:val="00586A05"/>
    <w:rsid w:val="00587E1B"/>
    <w:rsid w:val="005A084C"/>
    <w:rsid w:val="005A2206"/>
    <w:rsid w:val="005A7B28"/>
    <w:rsid w:val="005B49C4"/>
    <w:rsid w:val="005B7458"/>
    <w:rsid w:val="005B7E62"/>
    <w:rsid w:val="005C1E64"/>
    <w:rsid w:val="005C631E"/>
    <w:rsid w:val="005C6B3F"/>
    <w:rsid w:val="005D2939"/>
    <w:rsid w:val="005D7691"/>
    <w:rsid w:val="005E039B"/>
    <w:rsid w:val="005E19A8"/>
    <w:rsid w:val="005E24E3"/>
    <w:rsid w:val="005E2600"/>
    <w:rsid w:val="005F5A30"/>
    <w:rsid w:val="006034BE"/>
    <w:rsid w:val="006036C0"/>
    <w:rsid w:val="006052CA"/>
    <w:rsid w:val="0060779F"/>
    <w:rsid w:val="00612C80"/>
    <w:rsid w:val="0061306E"/>
    <w:rsid w:val="00613CC1"/>
    <w:rsid w:val="00615AE9"/>
    <w:rsid w:val="00616C6A"/>
    <w:rsid w:val="0062371F"/>
    <w:rsid w:val="0062611B"/>
    <w:rsid w:val="00631B7E"/>
    <w:rsid w:val="00632A7E"/>
    <w:rsid w:val="006334A9"/>
    <w:rsid w:val="00635019"/>
    <w:rsid w:val="006365B1"/>
    <w:rsid w:val="00637AF7"/>
    <w:rsid w:val="006459DE"/>
    <w:rsid w:val="0064663D"/>
    <w:rsid w:val="00646A0F"/>
    <w:rsid w:val="006500E7"/>
    <w:rsid w:val="0065635F"/>
    <w:rsid w:val="00656ADA"/>
    <w:rsid w:val="00657A5A"/>
    <w:rsid w:val="006614F5"/>
    <w:rsid w:val="0066174B"/>
    <w:rsid w:val="00667780"/>
    <w:rsid w:val="00680B26"/>
    <w:rsid w:val="006815DE"/>
    <w:rsid w:val="00681CB8"/>
    <w:rsid w:val="006827AA"/>
    <w:rsid w:val="00686BE3"/>
    <w:rsid w:val="00690433"/>
    <w:rsid w:val="00692AB4"/>
    <w:rsid w:val="006948F0"/>
    <w:rsid w:val="0069501E"/>
    <w:rsid w:val="00697D06"/>
    <w:rsid w:val="00697FCE"/>
    <w:rsid w:val="006A0FE0"/>
    <w:rsid w:val="006A1769"/>
    <w:rsid w:val="006A2CC9"/>
    <w:rsid w:val="006A7874"/>
    <w:rsid w:val="006B4996"/>
    <w:rsid w:val="006B7895"/>
    <w:rsid w:val="006C0788"/>
    <w:rsid w:val="006D01B9"/>
    <w:rsid w:val="006D57F1"/>
    <w:rsid w:val="006E0496"/>
    <w:rsid w:val="006E7EE6"/>
    <w:rsid w:val="006F5C68"/>
    <w:rsid w:val="006F65C0"/>
    <w:rsid w:val="006F74C9"/>
    <w:rsid w:val="0070053E"/>
    <w:rsid w:val="007015A1"/>
    <w:rsid w:val="007022A6"/>
    <w:rsid w:val="00702F0F"/>
    <w:rsid w:val="007033E8"/>
    <w:rsid w:val="007119EF"/>
    <w:rsid w:val="00712030"/>
    <w:rsid w:val="00715751"/>
    <w:rsid w:val="00717FFD"/>
    <w:rsid w:val="00721FD6"/>
    <w:rsid w:val="0072376C"/>
    <w:rsid w:val="0073592B"/>
    <w:rsid w:val="0073645D"/>
    <w:rsid w:val="00744E18"/>
    <w:rsid w:val="007462AA"/>
    <w:rsid w:val="00746656"/>
    <w:rsid w:val="00747A1A"/>
    <w:rsid w:val="007503B1"/>
    <w:rsid w:val="00750487"/>
    <w:rsid w:val="00751A2A"/>
    <w:rsid w:val="007551EA"/>
    <w:rsid w:val="00755E4D"/>
    <w:rsid w:val="0076000B"/>
    <w:rsid w:val="007610A3"/>
    <w:rsid w:val="00762041"/>
    <w:rsid w:val="007656A4"/>
    <w:rsid w:val="007657C8"/>
    <w:rsid w:val="00770D90"/>
    <w:rsid w:val="00771561"/>
    <w:rsid w:val="00771AFF"/>
    <w:rsid w:val="00771B8A"/>
    <w:rsid w:val="007804B4"/>
    <w:rsid w:val="007859BD"/>
    <w:rsid w:val="00785B21"/>
    <w:rsid w:val="007879B1"/>
    <w:rsid w:val="00790CC9"/>
    <w:rsid w:val="00794E73"/>
    <w:rsid w:val="007B0D4E"/>
    <w:rsid w:val="007B1AB7"/>
    <w:rsid w:val="007B286A"/>
    <w:rsid w:val="007B2BFB"/>
    <w:rsid w:val="007B30BB"/>
    <w:rsid w:val="007B5F53"/>
    <w:rsid w:val="007B7458"/>
    <w:rsid w:val="007B78CD"/>
    <w:rsid w:val="007C1196"/>
    <w:rsid w:val="007C1E80"/>
    <w:rsid w:val="007C2556"/>
    <w:rsid w:val="007C2BC8"/>
    <w:rsid w:val="007C7529"/>
    <w:rsid w:val="007D122E"/>
    <w:rsid w:val="007D352A"/>
    <w:rsid w:val="007D4855"/>
    <w:rsid w:val="007D60DE"/>
    <w:rsid w:val="007E39F3"/>
    <w:rsid w:val="007E6E17"/>
    <w:rsid w:val="007E6F73"/>
    <w:rsid w:val="007F360A"/>
    <w:rsid w:val="00800698"/>
    <w:rsid w:val="00802AE6"/>
    <w:rsid w:val="008041C6"/>
    <w:rsid w:val="008046F7"/>
    <w:rsid w:val="00805C94"/>
    <w:rsid w:val="008104E4"/>
    <w:rsid w:val="00811A55"/>
    <w:rsid w:val="008124D4"/>
    <w:rsid w:val="00812AA2"/>
    <w:rsid w:val="00812DA0"/>
    <w:rsid w:val="008137B0"/>
    <w:rsid w:val="008147A2"/>
    <w:rsid w:val="008156C4"/>
    <w:rsid w:val="00821819"/>
    <w:rsid w:val="008264C1"/>
    <w:rsid w:val="00830BC0"/>
    <w:rsid w:val="00836CD2"/>
    <w:rsid w:val="0084266B"/>
    <w:rsid w:val="008435AC"/>
    <w:rsid w:val="0085061E"/>
    <w:rsid w:val="00850FA5"/>
    <w:rsid w:val="00860575"/>
    <w:rsid w:val="00863EEF"/>
    <w:rsid w:val="0086741B"/>
    <w:rsid w:val="00874F09"/>
    <w:rsid w:val="0088023F"/>
    <w:rsid w:val="008826A3"/>
    <w:rsid w:val="00882A9F"/>
    <w:rsid w:val="00886FDB"/>
    <w:rsid w:val="00887A2C"/>
    <w:rsid w:val="00892980"/>
    <w:rsid w:val="00894173"/>
    <w:rsid w:val="00894399"/>
    <w:rsid w:val="008978B2"/>
    <w:rsid w:val="008A1163"/>
    <w:rsid w:val="008A1ED3"/>
    <w:rsid w:val="008A32FC"/>
    <w:rsid w:val="008A6065"/>
    <w:rsid w:val="008B0C8F"/>
    <w:rsid w:val="008B7DB5"/>
    <w:rsid w:val="008B7DF5"/>
    <w:rsid w:val="008C1B56"/>
    <w:rsid w:val="008C3A5A"/>
    <w:rsid w:val="008C4420"/>
    <w:rsid w:val="008C4CF7"/>
    <w:rsid w:val="008C7957"/>
    <w:rsid w:val="008D1585"/>
    <w:rsid w:val="008D2DBC"/>
    <w:rsid w:val="008D6017"/>
    <w:rsid w:val="008D6B21"/>
    <w:rsid w:val="008D7A52"/>
    <w:rsid w:val="008E4111"/>
    <w:rsid w:val="008E7BCE"/>
    <w:rsid w:val="008F037C"/>
    <w:rsid w:val="008F29CD"/>
    <w:rsid w:val="008F334E"/>
    <w:rsid w:val="008F4931"/>
    <w:rsid w:val="008F4989"/>
    <w:rsid w:val="009023B2"/>
    <w:rsid w:val="0090388B"/>
    <w:rsid w:val="009100E1"/>
    <w:rsid w:val="009102E7"/>
    <w:rsid w:val="0091110B"/>
    <w:rsid w:val="00915BD6"/>
    <w:rsid w:val="00921604"/>
    <w:rsid w:val="00923082"/>
    <w:rsid w:val="009242D9"/>
    <w:rsid w:val="00931D2E"/>
    <w:rsid w:val="0093233B"/>
    <w:rsid w:val="00932D7C"/>
    <w:rsid w:val="0093460A"/>
    <w:rsid w:val="00935935"/>
    <w:rsid w:val="00936B08"/>
    <w:rsid w:val="00937424"/>
    <w:rsid w:val="0094134D"/>
    <w:rsid w:val="009425DD"/>
    <w:rsid w:val="009439DB"/>
    <w:rsid w:val="00943B9A"/>
    <w:rsid w:val="00950496"/>
    <w:rsid w:val="00950558"/>
    <w:rsid w:val="00950FEC"/>
    <w:rsid w:val="00951A8A"/>
    <w:rsid w:val="0095465F"/>
    <w:rsid w:val="009558A4"/>
    <w:rsid w:val="00962796"/>
    <w:rsid w:val="00962D76"/>
    <w:rsid w:val="0096401D"/>
    <w:rsid w:val="009644B6"/>
    <w:rsid w:val="0097305F"/>
    <w:rsid w:val="009731D4"/>
    <w:rsid w:val="009739E7"/>
    <w:rsid w:val="00973DEB"/>
    <w:rsid w:val="00982F93"/>
    <w:rsid w:val="0099090D"/>
    <w:rsid w:val="009935A3"/>
    <w:rsid w:val="009936AC"/>
    <w:rsid w:val="00996141"/>
    <w:rsid w:val="00997CC0"/>
    <w:rsid w:val="009A1539"/>
    <w:rsid w:val="009A354C"/>
    <w:rsid w:val="009A40F1"/>
    <w:rsid w:val="009A7470"/>
    <w:rsid w:val="009B04FE"/>
    <w:rsid w:val="009B076A"/>
    <w:rsid w:val="009B3FCE"/>
    <w:rsid w:val="009D0169"/>
    <w:rsid w:val="009D019B"/>
    <w:rsid w:val="009D0339"/>
    <w:rsid w:val="009D2038"/>
    <w:rsid w:val="009D6CAA"/>
    <w:rsid w:val="009D75C7"/>
    <w:rsid w:val="009D7AD2"/>
    <w:rsid w:val="009D7E4E"/>
    <w:rsid w:val="009E2BFB"/>
    <w:rsid w:val="009E2E08"/>
    <w:rsid w:val="009F2559"/>
    <w:rsid w:val="009F430F"/>
    <w:rsid w:val="009F4B9F"/>
    <w:rsid w:val="00A0267F"/>
    <w:rsid w:val="00A02FC7"/>
    <w:rsid w:val="00A03BC7"/>
    <w:rsid w:val="00A06038"/>
    <w:rsid w:val="00A067B1"/>
    <w:rsid w:val="00A152C5"/>
    <w:rsid w:val="00A15669"/>
    <w:rsid w:val="00A21CA2"/>
    <w:rsid w:val="00A23C3A"/>
    <w:rsid w:val="00A2450E"/>
    <w:rsid w:val="00A24A9B"/>
    <w:rsid w:val="00A24DDE"/>
    <w:rsid w:val="00A25A2B"/>
    <w:rsid w:val="00A25E05"/>
    <w:rsid w:val="00A30E51"/>
    <w:rsid w:val="00A31A26"/>
    <w:rsid w:val="00A31DCC"/>
    <w:rsid w:val="00A339B8"/>
    <w:rsid w:val="00A35C85"/>
    <w:rsid w:val="00A37DE3"/>
    <w:rsid w:val="00A45259"/>
    <w:rsid w:val="00A46BFD"/>
    <w:rsid w:val="00A47067"/>
    <w:rsid w:val="00A56F23"/>
    <w:rsid w:val="00A575A0"/>
    <w:rsid w:val="00A5776D"/>
    <w:rsid w:val="00A70785"/>
    <w:rsid w:val="00A70D1D"/>
    <w:rsid w:val="00A72637"/>
    <w:rsid w:val="00A83087"/>
    <w:rsid w:val="00A855D7"/>
    <w:rsid w:val="00A94878"/>
    <w:rsid w:val="00A96AC6"/>
    <w:rsid w:val="00AA13A9"/>
    <w:rsid w:val="00AA23C2"/>
    <w:rsid w:val="00AB230D"/>
    <w:rsid w:val="00AB2D04"/>
    <w:rsid w:val="00AC0C40"/>
    <w:rsid w:val="00AC4760"/>
    <w:rsid w:val="00AD3227"/>
    <w:rsid w:val="00AE32AA"/>
    <w:rsid w:val="00AE361D"/>
    <w:rsid w:val="00AE4315"/>
    <w:rsid w:val="00AE718D"/>
    <w:rsid w:val="00AE7937"/>
    <w:rsid w:val="00AE7E25"/>
    <w:rsid w:val="00AF0134"/>
    <w:rsid w:val="00AF1CFA"/>
    <w:rsid w:val="00B0032C"/>
    <w:rsid w:val="00B034E8"/>
    <w:rsid w:val="00B05003"/>
    <w:rsid w:val="00B07307"/>
    <w:rsid w:val="00B0779D"/>
    <w:rsid w:val="00B07FFE"/>
    <w:rsid w:val="00B11B6C"/>
    <w:rsid w:val="00B13374"/>
    <w:rsid w:val="00B2098E"/>
    <w:rsid w:val="00B243B5"/>
    <w:rsid w:val="00B30B1C"/>
    <w:rsid w:val="00B30B70"/>
    <w:rsid w:val="00B31775"/>
    <w:rsid w:val="00B3187B"/>
    <w:rsid w:val="00B35E28"/>
    <w:rsid w:val="00B36835"/>
    <w:rsid w:val="00B4342D"/>
    <w:rsid w:val="00B43720"/>
    <w:rsid w:val="00B4637F"/>
    <w:rsid w:val="00B470B4"/>
    <w:rsid w:val="00B51086"/>
    <w:rsid w:val="00B510CE"/>
    <w:rsid w:val="00B529C2"/>
    <w:rsid w:val="00B55035"/>
    <w:rsid w:val="00B564F7"/>
    <w:rsid w:val="00B60637"/>
    <w:rsid w:val="00B63465"/>
    <w:rsid w:val="00B64354"/>
    <w:rsid w:val="00B70239"/>
    <w:rsid w:val="00B73CD1"/>
    <w:rsid w:val="00B76E9D"/>
    <w:rsid w:val="00B77EF3"/>
    <w:rsid w:val="00B83A74"/>
    <w:rsid w:val="00B85BDF"/>
    <w:rsid w:val="00B90545"/>
    <w:rsid w:val="00B90561"/>
    <w:rsid w:val="00B91443"/>
    <w:rsid w:val="00B924D7"/>
    <w:rsid w:val="00B9446C"/>
    <w:rsid w:val="00B94874"/>
    <w:rsid w:val="00B94CE4"/>
    <w:rsid w:val="00B97DE9"/>
    <w:rsid w:val="00BA0F70"/>
    <w:rsid w:val="00BA3D83"/>
    <w:rsid w:val="00BA76F8"/>
    <w:rsid w:val="00BA77F9"/>
    <w:rsid w:val="00BA7E77"/>
    <w:rsid w:val="00BB109C"/>
    <w:rsid w:val="00BB2712"/>
    <w:rsid w:val="00BB4AD9"/>
    <w:rsid w:val="00BC079F"/>
    <w:rsid w:val="00BC7A9A"/>
    <w:rsid w:val="00BD0862"/>
    <w:rsid w:val="00BD21D7"/>
    <w:rsid w:val="00BD2343"/>
    <w:rsid w:val="00BD2B21"/>
    <w:rsid w:val="00BD6726"/>
    <w:rsid w:val="00BE2A87"/>
    <w:rsid w:val="00BE3AC9"/>
    <w:rsid w:val="00BE4AC6"/>
    <w:rsid w:val="00BE693A"/>
    <w:rsid w:val="00BF55A6"/>
    <w:rsid w:val="00BF64B9"/>
    <w:rsid w:val="00BF7C76"/>
    <w:rsid w:val="00C001E5"/>
    <w:rsid w:val="00C00C29"/>
    <w:rsid w:val="00C01D39"/>
    <w:rsid w:val="00C123DA"/>
    <w:rsid w:val="00C1658F"/>
    <w:rsid w:val="00C17B8A"/>
    <w:rsid w:val="00C21AAB"/>
    <w:rsid w:val="00C2298B"/>
    <w:rsid w:val="00C25685"/>
    <w:rsid w:val="00C30460"/>
    <w:rsid w:val="00C345E0"/>
    <w:rsid w:val="00C4123C"/>
    <w:rsid w:val="00C43E98"/>
    <w:rsid w:val="00C45A45"/>
    <w:rsid w:val="00C50196"/>
    <w:rsid w:val="00C540C2"/>
    <w:rsid w:val="00C55AA1"/>
    <w:rsid w:val="00C6494E"/>
    <w:rsid w:val="00C67402"/>
    <w:rsid w:val="00C70100"/>
    <w:rsid w:val="00C7018F"/>
    <w:rsid w:val="00C72B8A"/>
    <w:rsid w:val="00C75BAA"/>
    <w:rsid w:val="00C80656"/>
    <w:rsid w:val="00C83AC3"/>
    <w:rsid w:val="00C84418"/>
    <w:rsid w:val="00C86FB4"/>
    <w:rsid w:val="00C90B7C"/>
    <w:rsid w:val="00C91567"/>
    <w:rsid w:val="00CA366A"/>
    <w:rsid w:val="00CA456C"/>
    <w:rsid w:val="00CA45B0"/>
    <w:rsid w:val="00CA56B2"/>
    <w:rsid w:val="00CA6E64"/>
    <w:rsid w:val="00CA7246"/>
    <w:rsid w:val="00CA7B15"/>
    <w:rsid w:val="00CB047A"/>
    <w:rsid w:val="00CB16AB"/>
    <w:rsid w:val="00CB3D75"/>
    <w:rsid w:val="00CB3DE1"/>
    <w:rsid w:val="00CC0C13"/>
    <w:rsid w:val="00CC3C6D"/>
    <w:rsid w:val="00CD2D06"/>
    <w:rsid w:val="00CD33C0"/>
    <w:rsid w:val="00CD46FD"/>
    <w:rsid w:val="00CE3411"/>
    <w:rsid w:val="00CE4798"/>
    <w:rsid w:val="00CF1A54"/>
    <w:rsid w:val="00CF63A2"/>
    <w:rsid w:val="00D00D42"/>
    <w:rsid w:val="00D01804"/>
    <w:rsid w:val="00D0504E"/>
    <w:rsid w:val="00D05712"/>
    <w:rsid w:val="00D06DA6"/>
    <w:rsid w:val="00D1085F"/>
    <w:rsid w:val="00D212F0"/>
    <w:rsid w:val="00D22531"/>
    <w:rsid w:val="00D23907"/>
    <w:rsid w:val="00D25242"/>
    <w:rsid w:val="00D25382"/>
    <w:rsid w:val="00D344A4"/>
    <w:rsid w:val="00D34628"/>
    <w:rsid w:val="00D355EF"/>
    <w:rsid w:val="00D36928"/>
    <w:rsid w:val="00D4144A"/>
    <w:rsid w:val="00D4355F"/>
    <w:rsid w:val="00D4776D"/>
    <w:rsid w:val="00D47C6D"/>
    <w:rsid w:val="00D5078E"/>
    <w:rsid w:val="00D5158A"/>
    <w:rsid w:val="00D54AC2"/>
    <w:rsid w:val="00D5524B"/>
    <w:rsid w:val="00D65E23"/>
    <w:rsid w:val="00D669F8"/>
    <w:rsid w:val="00D71DDA"/>
    <w:rsid w:val="00D73049"/>
    <w:rsid w:val="00D749BD"/>
    <w:rsid w:val="00D776DD"/>
    <w:rsid w:val="00D801AC"/>
    <w:rsid w:val="00D87EBE"/>
    <w:rsid w:val="00D90606"/>
    <w:rsid w:val="00D923D0"/>
    <w:rsid w:val="00D94596"/>
    <w:rsid w:val="00D95439"/>
    <w:rsid w:val="00D95EA5"/>
    <w:rsid w:val="00D97A49"/>
    <w:rsid w:val="00DA4B77"/>
    <w:rsid w:val="00DA55CC"/>
    <w:rsid w:val="00DA5CED"/>
    <w:rsid w:val="00DA638E"/>
    <w:rsid w:val="00DB0299"/>
    <w:rsid w:val="00DB1A99"/>
    <w:rsid w:val="00DB25DB"/>
    <w:rsid w:val="00DB2768"/>
    <w:rsid w:val="00DB293B"/>
    <w:rsid w:val="00DC1E5A"/>
    <w:rsid w:val="00DC1EC0"/>
    <w:rsid w:val="00DC4B1F"/>
    <w:rsid w:val="00DC6BB8"/>
    <w:rsid w:val="00DD6653"/>
    <w:rsid w:val="00DD7C44"/>
    <w:rsid w:val="00DE3F08"/>
    <w:rsid w:val="00DE4402"/>
    <w:rsid w:val="00DE50B7"/>
    <w:rsid w:val="00DE559B"/>
    <w:rsid w:val="00DE5DEA"/>
    <w:rsid w:val="00DF2036"/>
    <w:rsid w:val="00DF59D4"/>
    <w:rsid w:val="00DF764F"/>
    <w:rsid w:val="00E00657"/>
    <w:rsid w:val="00E00BDB"/>
    <w:rsid w:val="00E16050"/>
    <w:rsid w:val="00E1759D"/>
    <w:rsid w:val="00E23D8D"/>
    <w:rsid w:val="00E3096D"/>
    <w:rsid w:val="00E45D60"/>
    <w:rsid w:val="00E531A7"/>
    <w:rsid w:val="00E54E87"/>
    <w:rsid w:val="00E55B8A"/>
    <w:rsid w:val="00E57D13"/>
    <w:rsid w:val="00E6363D"/>
    <w:rsid w:val="00E6655F"/>
    <w:rsid w:val="00E67934"/>
    <w:rsid w:val="00E71C0C"/>
    <w:rsid w:val="00E72A41"/>
    <w:rsid w:val="00E72E6E"/>
    <w:rsid w:val="00E75A51"/>
    <w:rsid w:val="00E76223"/>
    <w:rsid w:val="00E8062D"/>
    <w:rsid w:val="00E8175C"/>
    <w:rsid w:val="00E83EE9"/>
    <w:rsid w:val="00E86A1F"/>
    <w:rsid w:val="00E87FF9"/>
    <w:rsid w:val="00E924A5"/>
    <w:rsid w:val="00E962A6"/>
    <w:rsid w:val="00E96D84"/>
    <w:rsid w:val="00EA1774"/>
    <w:rsid w:val="00EA63F3"/>
    <w:rsid w:val="00EB4CA4"/>
    <w:rsid w:val="00EB5965"/>
    <w:rsid w:val="00EB716C"/>
    <w:rsid w:val="00EB78CB"/>
    <w:rsid w:val="00EB7E73"/>
    <w:rsid w:val="00EC465E"/>
    <w:rsid w:val="00EC52E9"/>
    <w:rsid w:val="00EC60ED"/>
    <w:rsid w:val="00ED5910"/>
    <w:rsid w:val="00ED7698"/>
    <w:rsid w:val="00EE0FD1"/>
    <w:rsid w:val="00EE32B7"/>
    <w:rsid w:val="00EE69E7"/>
    <w:rsid w:val="00EF1FC7"/>
    <w:rsid w:val="00EF338C"/>
    <w:rsid w:val="00EF5F00"/>
    <w:rsid w:val="00EF6D2A"/>
    <w:rsid w:val="00F00032"/>
    <w:rsid w:val="00F04614"/>
    <w:rsid w:val="00F05CF4"/>
    <w:rsid w:val="00F0737D"/>
    <w:rsid w:val="00F07F09"/>
    <w:rsid w:val="00F10A19"/>
    <w:rsid w:val="00F10B62"/>
    <w:rsid w:val="00F13821"/>
    <w:rsid w:val="00F138F9"/>
    <w:rsid w:val="00F13C20"/>
    <w:rsid w:val="00F15043"/>
    <w:rsid w:val="00F1530E"/>
    <w:rsid w:val="00F207D2"/>
    <w:rsid w:val="00F25311"/>
    <w:rsid w:val="00F32C2E"/>
    <w:rsid w:val="00F34104"/>
    <w:rsid w:val="00F3640C"/>
    <w:rsid w:val="00F438ED"/>
    <w:rsid w:val="00F4603E"/>
    <w:rsid w:val="00F46403"/>
    <w:rsid w:val="00F52B76"/>
    <w:rsid w:val="00F548DB"/>
    <w:rsid w:val="00F600C1"/>
    <w:rsid w:val="00F728B4"/>
    <w:rsid w:val="00F74951"/>
    <w:rsid w:val="00F76019"/>
    <w:rsid w:val="00F775EE"/>
    <w:rsid w:val="00F81A43"/>
    <w:rsid w:val="00F828DA"/>
    <w:rsid w:val="00F82FAB"/>
    <w:rsid w:val="00F84520"/>
    <w:rsid w:val="00F875F0"/>
    <w:rsid w:val="00F92906"/>
    <w:rsid w:val="00FA0CA6"/>
    <w:rsid w:val="00FA3525"/>
    <w:rsid w:val="00FA3A84"/>
    <w:rsid w:val="00FA41FD"/>
    <w:rsid w:val="00FA54EE"/>
    <w:rsid w:val="00FB4C8C"/>
    <w:rsid w:val="00FB7684"/>
    <w:rsid w:val="00FC7D64"/>
    <w:rsid w:val="00FC7F0F"/>
    <w:rsid w:val="00FD0AD5"/>
    <w:rsid w:val="00FD49B0"/>
    <w:rsid w:val="00FD4EFA"/>
    <w:rsid w:val="00FE3202"/>
    <w:rsid w:val="00FE5F11"/>
    <w:rsid w:val="00FE70AE"/>
    <w:rsid w:val="00FF11CF"/>
    <w:rsid w:val="00FF56D6"/>
    <w:rsid w:val="00FF79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21016"/>
  <w15:docId w15:val="{ED29CA1B-F0DB-4198-BB6D-50226DCB3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F9D"/>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4F9D"/>
    <w:pPr>
      <w:tabs>
        <w:tab w:val="center" w:pos="4153"/>
        <w:tab w:val="right" w:pos="8306"/>
      </w:tabs>
      <w:spacing w:after="0" w:line="240" w:lineRule="auto"/>
    </w:pPr>
  </w:style>
  <w:style w:type="character" w:customStyle="1" w:styleId="HeaderChar">
    <w:name w:val="Header Char"/>
    <w:basedOn w:val="DefaultParagraphFont"/>
    <w:link w:val="Header"/>
    <w:uiPriority w:val="99"/>
    <w:rsid w:val="00424F9D"/>
  </w:style>
  <w:style w:type="paragraph" w:styleId="Footer">
    <w:name w:val="footer"/>
    <w:basedOn w:val="Normal"/>
    <w:link w:val="FooterChar"/>
    <w:uiPriority w:val="99"/>
    <w:unhideWhenUsed/>
    <w:rsid w:val="00424F9D"/>
    <w:pPr>
      <w:tabs>
        <w:tab w:val="center" w:pos="4153"/>
        <w:tab w:val="right" w:pos="8306"/>
      </w:tabs>
      <w:spacing w:after="0" w:line="240" w:lineRule="auto"/>
    </w:pPr>
  </w:style>
  <w:style w:type="character" w:customStyle="1" w:styleId="FooterChar">
    <w:name w:val="Footer Char"/>
    <w:basedOn w:val="DefaultParagraphFont"/>
    <w:link w:val="Footer"/>
    <w:uiPriority w:val="99"/>
    <w:rsid w:val="00424F9D"/>
  </w:style>
  <w:style w:type="paragraph" w:styleId="ListParagraph">
    <w:name w:val="List Paragraph"/>
    <w:basedOn w:val="Normal"/>
    <w:uiPriority w:val="34"/>
    <w:qFormat/>
    <w:rsid w:val="00424F9D"/>
    <w:pPr>
      <w:ind w:left="720"/>
      <w:contextualSpacing/>
    </w:pPr>
  </w:style>
  <w:style w:type="paragraph" w:styleId="NormalWeb">
    <w:name w:val="Normal (Web)"/>
    <w:basedOn w:val="Normal"/>
    <w:uiPriority w:val="99"/>
    <w:unhideWhenUsed/>
    <w:rsid w:val="0039687F"/>
    <w:pPr>
      <w:bidi w:val="0"/>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81CB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979018">
      <w:bodyDiv w:val="1"/>
      <w:marLeft w:val="0"/>
      <w:marRight w:val="0"/>
      <w:marTop w:val="0"/>
      <w:marBottom w:val="0"/>
      <w:divBdr>
        <w:top w:val="none" w:sz="0" w:space="0" w:color="auto"/>
        <w:left w:val="none" w:sz="0" w:space="0" w:color="auto"/>
        <w:bottom w:val="none" w:sz="0" w:space="0" w:color="auto"/>
        <w:right w:val="none" w:sz="0" w:space="0" w:color="auto"/>
      </w:divBdr>
    </w:div>
    <w:div w:id="268860360">
      <w:bodyDiv w:val="1"/>
      <w:marLeft w:val="0"/>
      <w:marRight w:val="0"/>
      <w:marTop w:val="0"/>
      <w:marBottom w:val="0"/>
      <w:divBdr>
        <w:top w:val="none" w:sz="0" w:space="0" w:color="auto"/>
        <w:left w:val="none" w:sz="0" w:space="0" w:color="auto"/>
        <w:bottom w:val="none" w:sz="0" w:space="0" w:color="auto"/>
        <w:right w:val="none" w:sz="0" w:space="0" w:color="auto"/>
      </w:divBdr>
    </w:div>
    <w:div w:id="438988433">
      <w:bodyDiv w:val="1"/>
      <w:marLeft w:val="0"/>
      <w:marRight w:val="0"/>
      <w:marTop w:val="0"/>
      <w:marBottom w:val="0"/>
      <w:divBdr>
        <w:top w:val="none" w:sz="0" w:space="0" w:color="auto"/>
        <w:left w:val="none" w:sz="0" w:space="0" w:color="auto"/>
        <w:bottom w:val="none" w:sz="0" w:space="0" w:color="auto"/>
        <w:right w:val="none" w:sz="0" w:space="0" w:color="auto"/>
      </w:divBdr>
    </w:div>
    <w:div w:id="444009098">
      <w:bodyDiv w:val="1"/>
      <w:marLeft w:val="0"/>
      <w:marRight w:val="0"/>
      <w:marTop w:val="0"/>
      <w:marBottom w:val="0"/>
      <w:divBdr>
        <w:top w:val="none" w:sz="0" w:space="0" w:color="auto"/>
        <w:left w:val="none" w:sz="0" w:space="0" w:color="auto"/>
        <w:bottom w:val="none" w:sz="0" w:space="0" w:color="auto"/>
        <w:right w:val="none" w:sz="0" w:space="0" w:color="auto"/>
      </w:divBdr>
    </w:div>
    <w:div w:id="475951401">
      <w:bodyDiv w:val="1"/>
      <w:marLeft w:val="0"/>
      <w:marRight w:val="0"/>
      <w:marTop w:val="0"/>
      <w:marBottom w:val="0"/>
      <w:divBdr>
        <w:top w:val="none" w:sz="0" w:space="0" w:color="auto"/>
        <w:left w:val="none" w:sz="0" w:space="0" w:color="auto"/>
        <w:bottom w:val="none" w:sz="0" w:space="0" w:color="auto"/>
        <w:right w:val="none" w:sz="0" w:space="0" w:color="auto"/>
      </w:divBdr>
    </w:div>
    <w:div w:id="509369956">
      <w:bodyDiv w:val="1"/>
      <w:marLeft w:val="0"/>
      <w:marRight w:val="0"/>
      <w:marTop w:val="0"/>
      <w:marBottom w:val="0"/>
      <w:divBdr>
        <w:top w:val="none" w:sz="0" w:space="0" w:color="auto"/>
        <w:left w:val="none" w:sz="0" w:space="0" w:color="auto"/>
        <w:bottom w:val="none" w:sz="0" w:space="0" w:color="auto"/>
        <w:right w:val="none" w:sz="0" w:space="0" w:color="auto"/>
      </w:divBdr>
    </w:div>
    <w:div w:id="642854687">
      <w:bodyDiv w:val="1"/>
      <w:marLeft w:val="0"/>
      <w:marRight w:val="0"/>
      <w:marTop w:val="0"/>
      <w:marBottom w:val="0"/>
      <w:divBdr>
        <w:top w:val="none" w:sz="0" w:space="0" w:color="auto"/>
        <w:left w:val="none" w:sz="0" w:space="0" w:color="auto"/>
        <w:bottom w:val="none" w:sz="0" w:space="0" w:color="auto"/>
        <w:right w:val="none" w:sz="0" w:space="0" w:color="auto"/>
      </w:divBdr>
    </w:div>
    <w:div w:id="684788286">
      <w:bodyDiv w:val="1"/>
      <w:marLeft w:val="0"/>
      <w:marRight w:val="0"/>
      <w:marTop w:val="0"/>
      <w:marBottom w:val="0"/>
      <w:divBdr>
        <w:top w:val="none" w:sz="0" w:space="0" w:color="auto"/>
        <w:left w:val="none" w:sz="0" w:space="0" w:color="auto"/>
        <w:bottom w:val="none" w:sz="0" w:space="0" w:color="auto"/>
        <w:right w:val="none" w:sz="0" w:space="0" w:color="auto"/>
      </w:divBdr>
    </w:div>
    <w:div w:id="739253159">
      <w:bodyDiv w:val="1"/>
      <w:marLeft w:val="0"/>
      <w:marRight w:val="0"/>
      <w:marTop w:val="0"/>
      <w:marBottom w:val="0"/>
      <w:divBdr>
        <w:top w:val="none" w:sz="0" w:space="0" w:color="auto"/>
        <w:left w:val="none" w:sz="0" w:space="0" w:color="auto"/>
        <w:bottom w:val="none" w:sz="0" w:space="0" w:color="auto"/>
        <w:right w:val="none" w:sz="0" w:space="0" w:color="auto"/>
      </w:divBdr>
    </w:div>
    <w:div w:id="832449697">
      <w:bodyDiv w:val="1"/>
      <w:marLeft w:val="0"/>
      <w:marRight w:val="0"/>
      <w:marTop w:val="0"/>
      <w:marBottom w:val="0"/>
      <w:divBdr>
        <w:top w:val="none" w:sz="0" w:space="0" w:color="auto"/>
        <w:left w:val="none" w:sz="0" w:space="0" w:color="auto"/>
        <w:bottom w:val="none" w:sz="0" w:space="0" w:color="auto"/>
        <w:right w:val="none" w:sz="0" w:space="0" w:color="auto"/>
      </w:divBdr>
    </w:div>
    <w:div w:id="876283569">
      <w:bodyDiv w:val="1"/>
      <w:marLeft w:val="0"/>
      <w:marRight w:val="0"/>
      <w:marTop w:val="0"/>
      <w:marBottom w:val="0"/>
      <w:divBdr>
        <w:top w:val="none" w:sz="0" w:space="0" w:color="auto"/>
        <w:left w:val="none" w:sz="0" w:space="0" w:color="auto"/>
        <w:bottom w:val="none" w:sz="0" w:space="0" w:color="auto"/>
        <w:right w:val="none" w:sz="0" w:space="0" w:color="auto"/>
      </w:divBdr>
    </w:div>
    <w:div w:id="925309466">
      <w:bodyDiv w:val="1"/>
      <w:marLeft w:val="0"/>
      <w:marRight w:val="0"/>
      <w:marTop w:val="0"/>
      <w:marBottom w:val="0"/>
      <w:divBdr>
        <w:top w:val="none" w:sz="0" w:space="0" w:color="auto"/>
        <w:left w:val="none" w:sz="0" w:space="0" w:color="auto"/>
        <w:bottom w:val="none" w:sz="0" w:space="0" w:color="auto"/>
        <w:right w:val="none" w:sz="0" w:space="0" w:color="auto"/>
      </w:divBdr>
    </w:div>
    <w:div w:id="951940628">
      <w:bodyDiv w:val="1"/>
      <w:marLeft w:val="0"/>
      <w:marRight w:val="0"/>
      <w:marTop w:val="0"/>
      <w:marBottom w:val="0"/>
      <w:divBdr>
        <w:top w:val="none" w:sz="0" w:space="0" w:color="auto"/>
        <w:left w:val="none" w:sz="0" w:space="0" w:color="auto"/>
        <w:bottom w:val="none" w:sz="0" w:space="0" w:color="auto"/>
        <w:right w:val="none" w:sz="0" w:space="0" w:color="auto"/>
      </w:divBdr>
    </w:div>
    <w:div w:id="974525538">
      <w:bodyDiv w:val="1"/>
      <w:marLeft w:val="0"/>
      <w:marRight w:val="0"/>
      <w:marTop w:val="0"/>
      <w:marBottom w:val="0"/>
      <w:divBdr>
        <w:top w:val="none" w:sz="0" w:space="0" w:color="auto"/>
        <w:left w:val="none" w:sz="0" w:space="0" w:color="auto"/>
        <w:bottom w:val="none" w:sz="0" w:space="0" w:color="auto"/>
        <w:right w:val="none" w:sz="0" w:space="0" w:color="auto"/>
      </w:divBdr>
    </w:div>
    <w:div w:id="1047532237">
      <w:bodyDiv w:val="1"/>
      <w:marLeft w:val="0"/>
      <w:marRight w:val="0"/>
      <w:marTop w:val="0"/>
      <w:marBottom w:val="0"/>
      <w:divBdr>
        <w:top w:val="none" w:sz="0" w:space="0" w:color="auto"/>
        <w:left w:val="none" w:sz="0" w:space="0" w:color="auto"/>
        <w:bottom w:val="none" w:sz="0" w:space="0" w:color="auto"/>
        <w:right w:val="none" w:sz="0" w:space="0" w:color="auto"/>
      </w:divBdr>
    </w:div>
    <w:div w:id="1094471073">
      <w:bodyDiv w:val="1"/>
      <w:marLeft w:val="0"/>
      <w:marRight w:val="0"/>
      <w:marTop w:val="0"/>
      <w:marBottom w:val="0"/>
      <w:divBdr>
        <w:top w:val="none" w:sz="0" w:space="0" w:color="auto"/>
        <w:left w:val="none" w:sz="0" w:space="0" w:color="auto"/>
        <w:bottom w:val="none" w:sz="0" w:space="0" w:color="auto"/>
        <w:right w:val="none" w:sz="0" w:space="0" w:color="auto"/>
      </w:divBdr>
    </w:div>
    <w:div w:id="1240212771">
      <w:bodyDiv w:val="1"/>
      <w:marLeft w:val="0"/>
      <w:marRight w:val="0"/>
      <w:marTop w:val="0"/>
      <w:marBottom w:val="0"/>
      <w:divBdr>
        <w:top w:val="none" w:sz="0" w:space="0" w:color="auto"/>
        <w:left w:val="none" w:sz="0" w:space="0" w:color="auto"/>
        <w:bottom w:val="none" w:sz="0" w:space="0" w:color="auto"/>
        <w:right w:val="none" w:sz="0" w:space="0" w:color="auto"/>
      </w:divBdr>
    </w:div>
    <w:div w:id="1243031873">
      <w:bodyDiv w:val="1"/>
      <w:marLeft w:val="0"/>
      <w:marRight w:val="0"/>
      <w:marTop w:val="0"/>
      <w:marBottom w:val="0"/>
      <w:divBdr>
        <w:top w:val="none" w:sz="0" w:space="0" w:color="auto"/>
        <w:left w:val="none" w:sz="0" w:space="0" w:color="auto"/>
        <w:bottom w:val="none" w:sz="0" w:space="0" w:color="auto"/>
        <w:right w:val="none" w:sz="0" w:space="0" w:color="auto"/>
      </w:divBdr>
    </w:div>
    <w:div w:id="1259484360">
      <w:bodyDiv w:val="1"/>
      <w:marLeft w:val="0"/>
      <w:marRight w:val="0"/>
      <w:marTop w:val="0"/>
      <w:marBottom w:val="0"/>
      <w:divBdr>
        <w:top w:val="none" w:sz="0" w:space="0" w:color="auto"/>
        <w:left w:val="none" w:sz="0" w:space="0" w:color="auto"/>
        <w:bottom w:val="none" w:sz="0" w:space="0" w:color="auto"/>
        <w:right w:val="none" w:sz="0" w:space="0" w:color="auto"/>
      </w:divBdr>
    </w:div>
    <w:div w:id="1456830580">
      <w:bodyDiv w:val="1"/>
      <w:marLeft w:val="0"/>
      <w:marRight w:val="0"/>
      <w:marTop w:val="0"/>
      <w:marBottom w:val="0"/>
      <w:divBdr>
        <w:top w:val="none" w:sz="0" w:space="0" w:color="auto"/>
        <w:left w:val="none" w:sz="0" w:space="0" w:color="auto"/>
        <w:bottom w:val="none" w:sz="0" w:space="0" w:color="auto"/>
        <w:right w:val="none" w:sz="0" w:space="0" w:color="auto"/>
      </w:divBdr>
    </w:div>
    <w:div w:id="1496335533">
      <w:bodyDiv w:val="1"/>
      <w:marLeft w:val="0"/>
      <w:marRight w:val="0"/>
      <w:marTop w:val="0"/>
      <w:marBottom w:val="0"/>
      <w:divBdr>
        <w:top w:val="none" w:sz="0" w:space="0" w:color="auto"/>
        <w:left w:val="none" w:sz="0" w:space="0" w:color="auto"/>
        <w:bottom w:val="none" w:sz="0" w:space="0" w:color="auto"/>
        <w:right w:val="none" w:sz="0" w:space="0" w:color="auto"/>
      </w:divBdr>
    </w:div>
    <w:div w:id="1697803574">
      <w:bodyDiv w:val="1"/>
      <w:marLeft w:val="0"/>
      <w:marRight w:val="0"/>
      <w:marTop w:val="0"/>
      <w:marBottom w:val="0"/>
      <w:divBdr>
        <w:top w:val="none" w:sz="0" w:space="0" w:color="auto"/>
        <w:left w:val="none" w:sz="0" w:space="0" w:color="auto"/>
        <w:bottom w:val="none" w:sz="0" w:space="0" w:color="auto"/>
        <w:right w:val="none" w:sz="0" w:space="0" w:color="auto"/>
      </w:divBdr>
    </w:div>
    <w:div w:id="2020738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3</Pages>
  <Words>435</Words>
  <Characters>2482</Characters>
  <Application>Microsoft Office Word</Application>
  <DocSecurity>0</DocSecurity>
  <Lines>20</Lines>
  <Paragraphs>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urah~</dc:creator>
  <cp:lastModifiedBy>Ghadah a</cp:lastModifiedBy>
  <cp:revision>60</cp:revision>
  <dcterms:created xsi:type="dcterms:W3CDTF">2020-09-29T18:54:00Z</dcterms:created>
  <dcterms:modified xsi:type="dcterms:W3CDTF">2025-08-25T17:04:00Z</dcterms:modified>
</cp:coreProperties>
</file>